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B04F1F" w14:textId="7CE3646A" w:rsidR="001A11C8" w:rsidRPr="005623BA" w:rsidRDefault="001A11C8" w:rsidP="00D45905">
      <w:pPr>
        <w:spacing w:before="240"/>
        <w:ind w:left="0"/>
        <w:jc w:val="left"/>
        <w:rPr>
          <w:rFonts w:ascii="Cambria" w:hAnsi="Cambria"/>
          <w:b/>
          <w:u w:val="single"/>
        </w:rPr>
      </w:pPr>
      <w:bookmarkStart w:id="0" w:name="_Toc521978636"/>
      <w:bookmarkStart w:id="1" w:name="_Toc523878296"/>
      <w:bookmarkStart w:id="2" w:name="OLE_LINK1"/>
      <w:r w:rsidRPr="005623BA">
        <w:rPr>
          <w:rFonts w:ascii="Cambria" w:hAnsi="Cambria"/>
          <w:b/>
          <w:u w:val="single"/>
        </w:rPr>
        <w:t xml:space="preserve">Call to </w:t>
      </w:r>
      <w:r w:rsidR="00AD2705" w:rsidRPr="005623BA">
        <w:rPr>
          <w:rFonts w:ascii="Cambria" w:hAnsi="Cambria"/>
          <w:b/>
          <w:u w:val="single"/>
        </w:rPr>
        <w:t>O</w:t>
      </w:r>
      <w:r w:rsidRPr="005623BA">
        <w:rPr>
          <w:rFonts w:ascii="Cambria" w:hAnsi="Cambria"/>
          <w:b/>
          <w:u w:val="single"/>
        </w:rPr>
        <w:t>rder</w:t>
      </w:r>
    </w:p>
    <w:p w14:paraId="7FD84654" w14:textId="05ACAE42" w:rsidR="00AA60AD" w:rsidRPr="005623BA" w:rsidRDefault="004A6322" w:rsidP="00AA60AD">
      <w:pPr>
        <w:ind w:left="0"/>
        <w:rPr>
          <w:rFonts w:ascii="Cambria" w:hAnsi="Cambria"/>
        </w:rPr>
      </w:pPr>
      <w:r>
        <w:rPr>
          <w:rFonts w:ascii="Cambria" w:hAnsi="Cambria"/>
        </w:rPr>
        <w:t>Mr. Johnson</w:t>
      </w:r>
      <w:r w:rsidR="001A11C8" w:rsidRPr="005623BA">
        <w:rPr>
          <w:rFonts w:ascii="Cambria" w:hAnsi="Cambria"/>
        </w:rPr>
        <w:t>, Board</w:t>
      </w:r>
      <w:r w:rsidR="005B2D98" w:rsidRPr="005623BA">
        <w:rPr>
          <w:rFonts w:ascii="Cambria" w:hAnsi="Cambria"/>
        </w:rPr>
        <w:t xml:space="preserve"> </w:t>
      </w:r>
      <w:r w:rsidR="00412F8D" w:rsidRPr="005623BA">
        <w:rPr>
          <w:rFonts w:ascii="Cambria" w:hAnsi="Cambria"/>
        </w:rPr>
        <w:t>Chairman</w:t>
      </w:r>
      <w:r w:rsidR="001A11C8" w:rsidRPr="005623BA">
        <w:rPr>
          <w:rFonts w:ascii="Cambria" w:hAnsi="Cambria"/>
        </w:rPr>
        <w:t xml:space="preserve">, called </w:t>
      </w:r>
      <w:r w:rsidR="002353C5" w:rsidRPr="005623BA">
        <w:rPr>
          <w:rFonts w:ascii="Cambria" w:hAnsi="Cambria"/>
        </w:rPr>
        <w:t xml:space="preserve">the regular meeting of the Board of Directors to order </w:t>
      </w:r>
      <w:r w:rsidR="00E577D6" w:rsidRPr="005623BA">
        <w:rPr>
          <w:rFonts w:ascii="Cambria" w:hAnsi="Cambria"/>
        </w:rPr>
        <w:t>at</w:t>
      </w:r>
      <w:r w:rsidR="002F5E0E" w:rsidRPr="005623BA">
        <w:rPr>
          <w:rFonts w:ascii="Cambria" w:hAnsi="Cambria"/>
        </w:rPr>
        <w:t xml:space="preserve"> </w:t>
      </w:r>
      <w:r w:rsidR="006A5ADE" w:rsidRPr="00E3789F">
        <w:rPr>
          <w:rFonts w:ascii="Cambria" w:hAnsi="Cambria"/>
        </w:rPr>
        <w:t>11:</w:t>
      </w:r>
      <w:r w:rsidR="00223E5A" w:rsidRPr="00E3789F">
        <w:rPr>
          <w:rFonts w:ascii="Cambria" w:hAnsi="Cambria"/>
        </w:rPr>
        <w:t>33</w:t>
      </w:r>
      <w:r w:rsidR="00C965DE" w:rsidRPr="00E3789F">
        <w:rPr>
          <w:rFonts w:ascii="Cambria" w:hAnsi="Cambria"/>
        </w:rPr>
        <w:t xml:space="preserve"> </w:t>
      </w:r>
      <w:r w:rsidR="00CE265C" w:rsidRPr="00E3789F">
        <w:rPr>
          <w:rFonts w:ascii="Cambria" w:hAnsi="Cambria"/>
        </w:rPr>
        <w:t>a</w:t>
      </w:r>
      <w:r w:rsidR="00C965DE" w:rsidRPr="00E3789F">
        <w:rPr>
          <w:rFonts w:ascii="Cambria" w:hAnsi="Cambria"/>
        </w:rPr>
        <w:t>.m.</w:t>
      </w:r>
      <w:r w:rsidR="001A11C8" w:rsidRPr="005623BA">
        <w:rPr>
          <w:rFonts w:ascii="Cambria" w:hAnsi="Cambria"/>
        </w:rPr>
        <w:t xml:space="preserve"> on</w:t>
      </w:r>
      <w:r w:rsidR="005562FE" w:rsidRPr="005623BA">
        <w:rPr>
          <w:rFonts w:ascii="Cambria" w:hAnsi="Cambria"/>
        </w:rPr>
        <w:t xml:space="preserve"> </w:t>
      </w:r>
      <w:r w:rsidR="008F0107">
        <w:rPr>
          <w:rFonts w:ascii="Cambria" w:hAnsi="Cambria"/>
        </w:rPr>
        <w:t>March</w:t>
      </w:r>
      <w:r>
        <w:rPr>
          <w:rFonts w:ascii="Cambria" w:hAnsi="Cambria"/>
        </w:rPr>
        <w:t xml:space="preserve"> 19, 2026</w:t>
      </w:r>
      <w:r w:rsidR="0070746D" w:rsidRPr="005623BA">
        <w:rPr>
          <w:rFonts w:ascii="Cambria" w:hAnsi="Cambria"/>
        </w:rPr>
        <w:t>.</w:t>
      </w:r>
      <w:r w:rsidR="00232B1E" w:rsidRPr="005623BA">
        <w:rPr>
          <w:rFonts w:ascii="Cambria" w:hAnsi="Cambria"/>
        </w:rPr>
        <w:t xml:space="preserve"> </w:t>
      </w:r>
      <w:r w:rsidR="00F61F4B" w:rsidRPr="005623BA">
        <w:rPr>
          <w:rFonts w:ascii="Cambria" w:hAnsi="Cambria"/>
        </w:rPr>
        <w:t xml:space="preserve">The meeting was held at </w:t>
      </w:r>
      <w:r w:rsidR="00A351DE" w:rsidRPr="005623BA">
        <w:rPr>
          <w:rFonts w:ascii="Cambria" w:hAnsi="Cambria"/>
        </w:rPr>
        <w:t>Visit Shreveport-Bossier, 629 Spring Street, Shreveport, LA.</w:t>
      </w:r>
      <w:r w:rsidR="00A10F94" w:rsidRPr="005623BA">
        <w:rPr>
          <w:rFonts w:ascii="Cambria" w:hAnsi="Cambria"/>
        </w:rPr>
        <w:t xml:space="preserve"> </w:t>
      </w:r>
    </w:p>
    <w:p w14:paraId="2FDA493D" w14:textId="1F6C7D6F" w:rsidR="00C42633" w:rsidRPr="005623BA" w:rsidRDefault="00C42633" w:rsidP="00C42633">
      <w:pPr>
        <w:tabs>
          <w:tab w:val="num" w:pos="180"/>
        </w:tabs>
        <w:spacing w:before="240"/>
        <w:ind w:left="0"/>
        <w:rPr>
          <w:rFonts w:ascii="Cambria" w:hAnsi="Cambria"/>
          <w:bCs/>
        </w:rPr>
      </w:pPr>
      <w:r w:rsidRPr="005623BA">
        <w:rPr>
          <w:rFonts w:ascii="Cambria" w:hAnsi="Cambria"/>
          <w:b/>
          <w:u w:val="single"/>
        </w:rPr>
        <w:t xml:space="preserve">Welcome to New Board Member: </w:t>
      </w:r>
      <w:r w:rsidR="007F1D24">
        <w:rPr>
          <w:rFonts w:ascii="Cambria" w:hAnsi="Cambria"/>
          <w:bCs/>
        </w:rPr>
        <w:t>Jennifer Boone</w:t>
      </w:r>
      <w:r w:rsidRPr="005623BA">
        <w:rPr>
          <w:rFonts w:ascii="Cambria" w:hAnsi="Cambria"/>
          <w:bCs/>
        </w:rPr>
        <w:t xml:space="preserve"> </w:t>
      </w:r>
      <w:r>
        <w:rPr>
          <w:rFonts w:ascii="Cambria" w:hAnsi="Cambria"/>
          <w:bCs/>
        </w:rPr>
        <w:t>representing</w:t>
      </w:r>
      <w:r w:rsidRPr="005623BA">
        <w:rPr>
          <w:rFonts w:ascii="Cambria" w:hAnsi="Cambria"/>
          <w:bCs/>
        </w:rPr>
        <w:t xml:space="preserve"> </w:t>
      </w:r>
      <w:r w:rsidR="007F1D24">
        <w:rPr>
          <w:rFonts w:ascii="Cambria" w:hAnsi="Cambria"/>
          <w:bCs/>
        </w:rPr>
        <w:t>Hotel Lodging Association.</w:t>
      </w:r>
      <w:r w:rsidRPr="005623BA">
        <w:rPr>
          <w:rFonts w:ascii="Cambria" w:hAnsi="Cambria"/>
          <w:bCs/>
        </w:rPr>
        <w:t xml:space="preserve"> </w:t>
      </w:r>
    </w:p>
    <w:p w14:paraId="2196F2FF" w14:textId="07CC2765" w:rsidR="00575C03" w:rsidRPr="00723EE1" w:rsidRDefault="00575C03" w:rsidP="00575C03">
      <w:pPr>
        <w:tabs>
          <w:tab w:val="num" w:pos="180"/>
        </w:tabs>
        <w:spacing w:before="240"/>
        <w:ind w:left="0"/>
        <w:rPr>
          <w:rFonts w:ascii="Cambria" w:hAnsi="Cambria"/>
          <w:bCs/>
        </w:rPr>
      </w:pPr>
      <w:r w:rsidRPr="005623BA">
        <w:rPr>
          <w:rFonts w:ascii="Cambria" w:hAnsi="Cambria"/>
          <w:b/>
          <w:u w:val="single"/>
        </w:rPr>
        <w:t>Board Members Present:</w:t>
      </w:r>
      <w:r w:rsidRPr="005623BA">
        <w:rPr>
          <w:rFonts w:ascii="Cambria" w:hAnsi="Cambria"/>
          <w:b/>
        </w:rPr>
        <w:t xml:space="preserve"> </w:t>
      </w:r>
      <w:r w:rsidR="00723EE1">
        <w:rPr>
          <w:rFonts w:ascii="Cambria" w:hAnsi="Cambria"/>
          <w:bCs/>
        </w:rPr>
        <w:t xml:space="preserve">Andrea Butler, Annikea Boles, Beth Smiley, Billy Anderson, Carlotta Askew-Brown, Casey Hartley, Charles Johnson, </w:t>
      </w:r>
      <w:r w:rsidR="0015362E">
        <w:rPr>
          <w:rFonts w:ascii="Cambria" w:hAnsi="Cambria"/>
          <w:bCs/>
        </w:rPr>
        <w:t>Dr. Jerome DuBose, Joanna Folse-Alexander, Kelly Darden, Tiffany Evans, Veronica Brown, and Jennifer Boone.</w:t>
      </w:r>
    </w:p>
    <w:p w14:paraId="25E6C817" w14:textId="51BD51C5" w:rsidR="00575C03" w:rsidRPr="005623BA" w:rsidRDefault="00575C03" w:rsidP="001A11C8">
      <w:pPr>
        <w:tabs>
          <w:tab w:val="num" w:pos="180"/>
        </w:tabs>
        <w:spacing w:before="240"/>
        <w:ind w:left="0"/>
        <w:rPr>
          <w:rFonts w:ascii="Cambria" w:hAnsi="Cambria"/>
          <w:b/>
          <w:u w:val="single"/>
        </w:rPr>
      </w:pPr>
      <w:r w:rsidRPr="005623BA">
        <w:rPr>
          <w:rFonts w:ascii="Cambria" w:hAnsi="Cambria"/>
          <w:b/>
          <w:u w:val="single"/>
        </w:rPr>
        <w:t>Board Members Absent</w:t>
      </w:r>
      <w:r w:rsidR="000D470C" w:rsidRPr="005623BA">
        <w:rPr>
          <w:rFonts w:ascii="Cambria" w:hAnsi="Cambria"/>
          <w:b/>
          <w:u w:val="single"/>
        </w:rPr>
        <w:t>:</w:t>
      </w:r>
      <w:r w:rsidR="000D470C" w:rsidRPr="005623BA">
        <w:rPr>
          <w:rFonts w:ascii="Cambria" w:hAnsi="Cambria"/>
        </w:rPr>
        <w:t xml:space="preserve"> </w:t>
      </w:r>
      <w:r w:rsidR="0005603C">
        <w:rPr>
          <w:rFonts w:ascii="Cambria" w:hAnsi="Cambria"/>
        </w:rPr>
        <w:t>Bump Skaggs, and Jason McKinney</w:t>
      </w:r>
    </w:p>
    <w:p w14:paraId="76D5B380" w14:textId="772E6E09" w:rsidR="007D2374" w:rsidRPr="005623BA" w:rsidRDefault="001A11C8" w:rsidP="008A6CE4">
      <w:pPr>
        <w:tabs>
          <w:tab w:val="num" w:pos="180"/>
        </w:tabs>
        <w:spacing w:before="240"/>
        <w:ind w:left="0"/>
        <w:rPr>
          <w:rFonts w:ascii="Cambria" w:hAnsi="Cambria"/>
        </w:rPr>
      </w:pPr>
      <w:r w:rsidRPr="005623BA">
        <w:rPr>
          <w:rFonts w:ascii="Cambria" w:hAnsi="Cambria"/>
          <w:b/>
          <w:u w:val="single"/>
        </w:rPr>
        <w:t>Staff Members Present:</w:t>
      </w:r>
      <w:r w:rsidRPr="005623BA">
        <w:rPr>
          <w:rFonts w:ascii="Cambria" w:hAnsi="Cambria"/>
        </w:rPr>
        <w:t xml:space="preserve"> </w:t>
      </w:r>
      <w:r w:rsidR="0005603C">
        <w:rPr>
          <w:rFonts w:ascii="Cambria" w:hAnsi="Cambria"/>
        </w:rPr>
        <w:t>Stacy Brown, Aaron Bronson, and Charlie Rice</w:t>
      </w:r>
    </w:p>
    <w:p w14:paraId="5A3317F2" w14:textId="3E951704" w:rsidR="003E7DE2" w:rsidRPr="0005603C" w:rsidRDefault="003E7DE2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Cs/>
        </w:rPr>
      </w:pPr>
      <w:r>
        <w:rPr>
          <w:rFonts w:ascii="Cambria" w:hAnsi="Cambria"/>
          <w:b/>
          <w:u w:val="single"/>
        </w:rPr>
        <w:t xml:space="preserve">Public: </w:t>
      </w:r>
      <w:r w:rsidR="0005603C">
        <w:rPr>
          <w:rFonts w:ascii="Cambria" w:hAnsi="Cambria"/>
          <w:bCs/>
        </w:rPr>
        <w:t>none</w:t>
      </w:r>
    </w:p>
    <w:p w14:paraId="59112E52" w14:textId="12FB9FEE" w:rsidR="003E66BD" w:rsidRPr="005623BA" w:rsidRDefault="003E66BD" w:rsidP="00E56039">
      <w:pPr>
        <w:tabs>
          <w:tab w:val="num" w:pos="180"/>
        </w:tabs>
        <w:spacing w:before="240" w:after="0"/>
        <w:ind w:left="187" w:hanging="187"/>
        <w:jc w:val="left"/>
        <w:rPr>
          <w:rFonts w:ascii="Cambria" w:hAnsi="Cambria"/>
          <w:bCs/>
        </w:rPr>
      </w:pPr>
      <w:r w:rsidRPr="005623BA">
        <w:rPr>
          <w:rFonts w:ascii="Cambria" w:hAnsi="Cambria"/>
          <w:b/>
          <w:u w:val="single"/>
        </w:rPr>
        <w:t xml:space="preserve">Opportunity for Public Comment: </w:t>
      </w:r>
      <w:r w:rsidRPr="005623BA">
        <w:rPr>
          <w:rFonts w:ascii="Cambria" w:hAnsi="Cambria"/>
          <w:bCs/>
        </w:rPr>
        <w:t xml:space="preserve">No public </w:t>
      </w:r>
      <w:r w:rsidR="007518B2" w:rsidRPr="005623BA">
        <w:rPr>
          <w:rFonts w:ascii="Cambria" w:hAnsi="Cambria"/>
          <w:bCs/>
        </w:rPr>
        <w:t>comment.</w:t>
      </w:r>
      <w:r w:rsidR="00B839B7" w:rsidRPr="005623BA">
        <w:rPr>
          <w:rFonts w:ascii="Cambria" w:hAnsi="Cambria"/>
          <w:bCs/>
        </w:rPr>
        <w:t xml:space="preserve"> </w:t>
      </w:r>
    </w:p>
    <w:p w14:paraId="581733EF" w14:textId="77777777" w:rsidR="00B47166" w:rsidRPr="005623BA" w:rsidRDefault="00B47166" w:rsidP="00E56039">
      <w:pPr>
        <w:tabs>
          <w:tab w:val="num" w:pos="180"/>
        </w:tabs>
        <w:spacing w:before="0" w:after="0"/>
        <w:ind w:left="187" w:hanging="187"/>
        <w:jc w:val="left"/>
        <w:rPr>
          <w:rFonts w:ascii="Cambria" w:hAnsi="Cambria"/>
          <w:b/>
          <w:u w:val="single"/>
        </w:rPr>
      </w:pPr>
    </w:p>
    <w:p w14:paraId="6009B67D" w14:textId="3848B366" w:rsidR="001A11C8" w:rsidRPr="005623BA" w:rsidRDefault="001A11C8" w:rsidP="00E56039">
      <w:pPr>
        <w:tabs>
          <w:tab w:val="num" w:pos="180"/>
        </w:tabs>
        <w:spacing w:before="0" w:after="0"/>
        <w:ind w:left="187" w:hanging="187"/>
        <w:jc w:val="left"/>
        <w:rPr>
          <w:rFonts w:ascii="Cambria" w:hAnsi="Cambria"/>
          <w:b/>
          <w:u w:val="single"/>
        </w:rPr>
      </w:pPr>
      <w:r w:rsidRPr="005623BA">
        <w:rPr>
          <w:rFonts w:ascii="Cambria" w:hAnsi="Cambria"/>
          <w:b/>
          <w:u w:val="single"/>
        </w:rPr>
        <w:t>Approval of Agenda</w:t>
      </w:r>
    </w:p>
    <w:p w14:paraId="0A418B52" w14:textId="4142F2C6" w:rsidR="005253DF" w:rsidRPr="005623BA" w:rsidRDefault="002B7E58" w:rsidP="00E65AB8">
      <w:pPr>
        <w:tabs>
          <w:tab w:val="num" w:pos="0"/>
        </w:tabs>
        <w:spacing w:before="0"/>
        <w:ind w:left="0"/>
        <w:rPr>
          <w:rFonts w:ascii="Cambria" w:hAnsi="Cambria"/>
          <w:bCs/>
        </w:rPr>
      </w:pPr>
      <w:r>
        <w:rPr>
          <w:rFonts w:ascii="Cambria" w:hAnsi="Cambria"/>
          <w:bCs/>
        </w:rPr>
        <w:t>Mr. Johnson</w:t>
      </w:r>
      <w:r w:rsidR="008562A6" w:rsidRPr="005623BA">
        <w:rPr>
          <w:rFonts w:ascii="Cambria" w:hAnsi="Cambria"/>
          <w:bCs/>
        </w:rPr>
        <w:t xml:space="preserve"> called for a motion to approve the agenda</w:t>
      </w:r>
      <w:r w:rsidR="00C44C2D" w:rsidRPr="005623BA">
        <w:rPr>
          <w:rFonts w:ascii="Cambria" w:hAnsi="Cambria"/>
          <w:bCs/>
        </w:rPr>
        <w:t xml:space="preserve">, </w:t>
      </w:r>
      <w:r w:rsidR="006A5A30">
        <w:rPr>
          <w:rFonts w:ascii="Cambria" w:hAnsi="Cambria"/>
          <w:bCs/>
        </w:rPr>
        <w:t>Ms. Smiley</w:t>
      </w:r>
      <w:r w:rsidR="00EB452D" w:rsidRPr="005623BA">
        <w:rPr>
          <w:rFonts w:ascii="Cambria" w:hAnsi="Cambria"/>
          <w:bCs/>
        </w:rPr>
        <w:t xml:space="preserve"> </w:t>
      </w:r>
      <w:r w:rsidR="00F55999" w:rsidRPr="005623BA">
        <w:rPr>
          <w:rFonts w:ascii="Cambria" w:hAnsi="Cambria"/>
          <w:bCs/>
        </w:rPr>
        <w:t>made a motion to approve</w:t>
      </w:r>
      <w:r w:rsidR="00397A80" w:rsidRPr="005623BA">
        <w:rPr>
          <w:rFonts w:ascii="Cambria" w:hAnsi="Cambria"/>
          <w:bCs/>
        </w:rPr>
        <w:t>,</w:t>
      </w:r>
      <w:r w:rsidR="00F55999" w:rsidRPr="005623BA">
        <w:rPr>
          <w:rFonts w:ascii="Cambria" w:hAnsi="Cambria"/>
          <w:bCs/>
        </w:rPr>
        <w:t xml:space="preserve"> </w:t>
      </w:r>
      <w:r w:rsidR="00D90521" w:rsidRPr="005623BA">
        <w:rPr>
          <w:rFonts w:ascii="Cambria" w:hAnsi="Cambria"/>
          <w:bCs/>
        </w:rPr>
        <w:t>which</w:t>
      </w:r>
      <w:r w:rsidR="00F55999" w:rsidRPr="005623BA">
        <w:rPr>
          <w:rFonts w:ascii="Cambria" w:hAnsi="Cambria"/>
          <w:bCs/>
        </w:rPr>
        <w:t xml:space="preserve"> </w:t>
      </w:r>
      <w:r w:rsidR="00E56039" w:rsidRPr="006A5A30">
        <w:rPr>
          <w:rFonts w:ascii="Cambria" w:hAnsi="Cambria"/>
          <w:bCs/>
        </w:rPr>
        <w:t>Mr. Anderson</w:t>
      </w:r>
      <w:r w:rsidR="005D15B5" w:rsidRPr="005623BA">
        <w:rPr>
          <w:rFonts w:ascii="Cambria" w:hAnsi="Cambria"/>
          <w:bCs/>
        </w:rPr>
        <w:t xml:space="preserve"> </w:t>
      </w:r>
      <w:r w:rsidR="007B079F" w:rsidRPr="005623BA">
        <w:rPr>
          <w:rFonts w:ascii="Cambria" w:hAnsi="Cambria"/>
          <w:bCs/>
        </w:rPr>
        <w:t>seconded</w:t>
      </w:r>
      <w:r w:rsidR="00A23DDD" w:rsidRPr="005623BA">
        <w:rPr>
          <w:rFonts w:ascii="Cambria" w:hAnsi="Cambria"/>
          <w:bCs/>
        </w:rPr>
        <w:t>.</w:t>
      </w:r>
      <w:r w:rsidR="00F55999" w:rsidRPr="005623BA">
        <w:rPr>
          <w:rFonts w:ascii="Cambria" w:hAnsi="Cambria"/>
          <w:bCs/>
        </w:rPr>
        <w:t xml:space="preserve"> All in favor</w:t>
      </w:r>
      <w:r w:rsidR="00397A80" w:rsidRPr="005623BA">
        <w:rPr>
          <w:rFonts w:ascii="Cambria" w:hAnsi="Cambria"/>
          <w:bCs/>
        </w:rPr>
        <w:t>, none opposed,</w:t>
      </w:r>
      <w:r w:rsidR="00F55999" w:rsidRPr="005623BA">
        <w:rPr>
          <w:rFonts w:ascii="Cambria" w:hAnsi="Cambria"/>
          <w:bCs/>
        </w:rPr>
        <w:t xml:space="preserve"> with no public comment. </w:t>
      </w:r>
    </w:p>
    <w:p w14:paraId="56D4807D" w14:textId="77777777" w:rsidR="00E65AB8" w:rsidRPr="005623BA" w:rsidRDefault="00E65AB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</w:p>
    <w:p w14:paraId="024C9FA8" w14:textId="330EB8CE" w:rsidR="001A11C8" w:rsidRPr="005623BA" w:rsidRDefault="001A11C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  <w:r w:rsidRPr="005623BA">
        <w:rPr>
          <w:rFonts w:ascii="Cambria" w:hAnsi="Cambria"/>
          <w:b/>
          <w:u w:val="single"/>
        </w:rPr>
        <w:t>Approval of Minutes</w:t>
      </w:r>
    </w:p>
    <w:p w14:paraId="7F4CC34D" w14:textId="65AC4A06" w:rsidR="00F15BF1" w:rsidRPr="005623BA" w:rsidRDefault="002B7E58" w:rsidP="00E65AB8">
      <w:pPr>
        <w:spacing w:before="0"/>
        <w:ind w:left="0"/>
        <w:rPr>
          <w:rFonts w:ascii="Cambria" w:hAnsi="Cambria"/>
        </w:rPr>
      </w:pPr>
      <w:r>
        <w:rPr>
          <w:rFonts w:ascii="Cambria" w:hAnsi="Cambria"/>
        </w:rPr>
        <w:t>Mr. Johnson</w:t>
      </w:r>
      <w:r w:rsidR="3E66E318" w:rsidRPr="005623BA">
        <w:rPr>
          <w:rFonts w:ascii="Cambria" w:hAnsi="Cambria"/>
        </w:rPr>
        <w:t xml:space="preserve"> called for a motion to approve </w:t>
      </w:r>
      <w:r w:rsidR="008F0107">
        <w:rPr>
          <w:rFonts w:ascii="Cambria" w:hAnsi="Cambria"/>
        </w:rPr>
        <w:t>February 19</w:t>
      </w:r>
      <w:r w:rsidR="004A6322">
        <w:rPr>
          <w:rFonts w:ascii="Cambria" w:hAnsi="Cambria"/>
        </w:rPr>
        <w:t>, 2026</w:t>
      </w:r>
      <w:r w:rsidR="18DEA3D8" w:rsidRPr="005623BA">
        <w:rPr>
          <w:rFonts w:ascii="Cambria" w:hAnsi="Cambria"/>
        </w:rPr>
        <w:t>,</w:t>
      </w:r>
      <w:r w:rsidR="4D5E8318" w:rsidRPr="005623BA">
        <w:rPr>
          <w:rFonts w:ascii="Cambria" w:hAnsi="Cambria"/>
        </w:rPr>
        <w:t xml:space="preserve"> </w:t>
      </w:r>
      <w:r w:rsidR="6AA74795" w:rsidRPr="005623BA">
        <w:rPr>
          <w:rFonts w:ascii="Cambria" w:hAnsi="Cambria"/>
        </w:rPr>
        <w:t>regularly</w:t>
      </w:r>
      <w:r w:rsidR="6528F397" w:rsidRPr="005623BA">
        <w:rPr>
          <w:rFonts w:ascii="Cambria" w:hAnsi="Cambria"/>
        </w:rPr>
        <w:t xml:space="preserve"> scheduled </w:t>
      </w:r>
      <w:r w:rsidR="548F0578" w:rsidRPr="005623BA">
        <w:rPr>
          <w:rFonts w:ascii="Cambria" w:hAnsi="Cambria"/>
        </w:rPr>
        <w:t>b</w:t>
      </w:r>
      <w:r w:rsidR="6528F397" w:rsidRPr="005623BA">
        <w:rPr>
          <w:rFonts w:ascii="Cambria" w:hAnsi="Cambria"/>
        </w:rPr>
        <w:t>oard</w:t>
      </w:r>
      <w:r w:rsidR="6BD032F8" w:rsidRPr="005623BA">
        <w:rPr>
          <w:rFonts w:ascii="Cambria" w:hAnsi="Cambria"/>
        </w:rPr>
        <w:t xml:space="preserve"> </w:t>
      </w:r>
      <w:r w:rsidR="6528F397" w:rsidRPr="005623BA">
        <w:rPr>
          <w:rFonts w:ascii="Cambria" w:hAnsi="Cambria"/>
        </w:rPr>
        <w:t>m</w:t>
      </w:r>
      <w:r w:rsidR="3E66E318" w:rsidRPr="005623BA">
        <w:rPr>
          <w:rFonts w:ascii="Cambria" w:hAnsi="Cambria"/>
        </w:rPr>
        <w:t>eeting minutes</w:t>
      </w:r>
      <w:r w:rsidR="6CA16F26" w:rsidRPr="005623BA">
        <w:rPr>
          <w:rFonts w:ascii="Cambria" w:hAnsi="Cambria"/>
        </w:rPr>
        <w:t xml:space="preserve">. </w:t>
      </w:r>
      <w:r w:rsidR="006A5A30">
        <w:rPr>
          <w:rFonts w:ascii="Cambria" w:hAnsi="Cambria"/>
        </w:rPr>
        <w:t>Ms. V. Brown</w:t>
      </w:r>
      <w:r w:rsidR="00396976" w:rsidRPr="005623BA">
        <w:rPr>
          <w:rFonts w:ascii="Cambria" w:hAnsi="Cambria"/>
        </w:rPr>
        <w:t xml:space="preserve"> </w:t>
      </w:r>
      <w:r w:rsidR="6CA16F26" w:rsidRPr="005623BA">
        <w:rPr>
          <w:rFonts w:ascii="Cambria" w:hAnsi="Cambria"/>
        </w:rPr>
        <w:t xml:space="preserve">made a motion to </w:t>
      </w:r>
      <w:r w:rsidR="61DE3ACC" w:rsidRPr="005623BA">
        <w:rPr>
          <w:rFonts w:ascii="Cambria" w:hAnsi="Cambria"/>
        </w:rPr>
        <w:t>approve,</w:t>
      </w:r>
      <w:r w:rsidR="0A95E18A" w:rsidRPr="005623BA">
        <w:rPr>
          <w:rFonts w:ascii="Cambria" w:hAnsi="Cambria"/>
        </w:rPr>
        <w:t xml:space="preserve"> </w:t>
      </w:r>
      <w:r w:rsidR="3E66E318" w:rsidRPr="005623BA">
        <w:rPr>
          <w:rFonts w:ascii="Cambria" w:hAnsi="Cambria"/>
        </w:rPr>
        <w:t>seconded</w:t>
      </w:r>
      <w:r w:rsidR="2EB93624" w:rsidRPr="005623BA">
        <w:rPr>
          <w:rFonts w:ascii="Cambria" w:hAnsi="Cambria"/>
        </w:rPr>
        <w:t xml:space="preserve"> by</w:t>
      </w:r>
      <w:r w:rsidR="3E66E318" w:rsidRPr="005623BA">
        <w:rPr>
          <w:rFonts w:ascii="Cambria" w:hAnsi="Cambria"/>
        </w:rPr>
        <w:t xml:space="preserve"> </w:t>
      </w:r>
      <w:r w:rsidR="006A5A30">
        <w:rPr>
          <w:rFonts w:ascii="Cambria" w:hAnsi="Cambria"/>
        </w:rPr>
        <w:t>Dr. DuBose</w:t>
      </w:r>
      <w:r w:rsidR="00B763C4" w:rsidRPr="005623BA">
        <w:rPr>
          <w:rFonts w:ascii="Cambria" w:hAnsi="Cambria"/>
        </w:rPr>
        <w:t xml:space="preserve">. </w:t>
      </w:r>
      <w:r w:rsidR="00C83EA6" w:rsidRPr="005623BA">
        <w:rPr>
          <w:rFonts w:ascii="Cambria" w:hAnsi="Cambria"/>
        </w:rPr>
        <w:t xml:space="preserve"> </w:t>
      </w:r>
      <w:r w:rsidR="3E66E318" w:rsidRPr="005623BA">
        <w:rPr>
          <w:rFonts w:ascii="Cambria" w:hAnsi="Cambria"/>
        </w:rPr>
        <w:t xml:space="preserve">All in </w:t>
      </w:r>
      <w:r w:rsidR="43744AD1" w:rsidRPr="005623BA">
        <w:rPr>
          <w:rFonts w:ascii="Cambria" w:hAnsi="Cambria"/>
        </w:rPr>
        <w:t>favor</w:t>
      </w:r>
      <w:r w:rsidR="609263B0" w:rsidRPr="005623BA">
        <w:rPr>
          <w:rFonts w:ascii="Cambria" w:hAnsi="Cambria"/>
        </w:rPr>
        <w:t>, none opposed,</w:t>
      </w:r>
      <w:r w:rsidR="3E66E318" w:rsidRPr="005623BA">
        <w:rPr>
          <w:rFonts w:ascii="Cambria" w:hAnsi="Cambria"/>
        </w:rPr>
        <w:t xml:space="preserve"> with no public comment.</w:t>
      </w:r>
      <w:r w:rsidR="034BFFFA" w:rsidRPr="005623BA">
        <w:rPr>
          <w:rFonts w:ascii="Cambria" w:hAnsi="Cambria"/>
        </w:rPr>
        <w:t xml:space="preserve"> </w:t>
      </w:r>
    </w:p>
    <w:p w14:paraId="5889948F" w14:textId="49CB42FD" w:rsidR="00FC1D86" w:rsidRPr="005623BA" w:rsidRDefault="008812F2" w:rsidP="000A1527">
      <w:pPr>
        <w:tabs>
          <w:tab w:val="num" w:pos="0"/>
        </w:tabs>
        <w:spacing w:before="240"/>
        <w:ind w:left="0"/>
        <w:rPr>
          <w:rFonts w:ascii="Cambria" w:hAnsi="Cambria"/>
          <w:b/>
          <w:bCs/>
          <w:u w:val="single"/>
        </w:rPr>
      </w:pPr>
      <w:r w:rsidRPr="005623BA">
        <w:rPr>
          <w:rFonts w:ascii="Cambria" w:hAnsi="Cambria"/>
          <w:b/>
          <w:bCs/>
          <w:u w:val="single"/>
        </w:rPr>
        <w:t>F</w:t>
      </w:r>
      <w:r w:rsidR="008D5232" w:rsidRPr="005623BA">
        <w:rPr>
          <w:rFonts w:ascii="Cambria" w:hAnsi="Cambria"/>
          <w:b/>
          <w:bCs/>
          <w:u w:val="single"/>
        </w:rPr>
        <w:t>inance</w:t>
      </w:r>
      <w:r w:rsidR="00FC1D86" w:rsidRPr="005623BA">
        <w:rPr>
          <w:rFonts w:ascii="Cambria" w:hAnsi="Cambria"/>
          <w:b/>
          <w:bCs/>
          <w:u w:val="single"/>
        </w:rPr>
        <w:t xml:space="preserve"> Committee</w:t>
      </w:r>
    </w:p>
    <w:p w14:paraId="43E064F5" w14:textId="0A729FDB" w:rsidR="00E719E8" w:rsidRPr="002B7E58" w:rsidRDefault="00E719E8" w:rsidP="002B7E58">
      <w:pPr>
        <w:pStyle w:val="ListParagraph"/>
        <w:numPr>
          <w:ilvl w:val="0"/>
          <w:numId w:val="53"/>
        </w:numPr>
        <w:rPr>
          <w:rFonts w:ascii="Cambria" w:hAnsi="Cambria"/>
          <w:snapToGrid w:val="0"/>
          <w:szCs w:val="20"/>
        </w:rPr>
      </w:pPr>
      <w:r w:rsidRPr="002B7E58">
        <w:rPr>
          <w:rFonts w:ascii="Cambria" w:hAnsi="Cambria"/>
          <w:b/>
          <w:snapToGrid w:val="0"/>
          <w:szCs w:val="20"/>
        </w:rPr>
        <w:t>Financial Report</w:t>
      </w:r>
      <w:r w:rsidR="006C07DD" w:rsidRPr="002B7E58">
        <w:rPr>
          <w:rFonts w:ascii="Cambria" w:hAnsi="Cambria"/>
          <w:b/>
          <w:snapToGrid w:val="0"/>
          <w:szCs w:val="20"/>
        </w:rPr>
        <w:t>—</w:t>
      </w:r>
      <w:r w:rsidR="00B03824" w:rsidRPr="002B7E58">
        <w:rPr>
          <w:rFonts w:ascii="Cambria" w:hAnsi="Cambria"/>
          <w:bCs/>
          <w:snapToGrid w:val="0"/>
          <w:szCs w:val="20"/>
        </w:rPr>
        <w:t xml:space="preserve">Mr. Bronson reviewed the </w:t>
      </w:r>
      <w:r w:rsidR="008F0107">
        <w:rPr>
          <w:rFonts w:ascii="Cambria" w:hAnsi="Cambria"/>
          <w:bCs/>
          <w:snapToGrid w:val="0"/>
          <w:szCs w:val="20"/>
        </w:rPr>
        <w:t xml:space="preserve">January and </w:t>
      </w:r>
      <w:r w:rsidR="005E1184">
        <w:rPr>
          <w:rFonts w:ascii="Cambria" w:hAnsi="Cambria"/>
          <w:bCs/>
          <w:snapToGrid w:val="0"/>
          <w:szCs w:val="20"/>
        </w:rPr>
        <w:t xml:space="preserve">February </w:t>
      </w:r>
      <w:r w:rsidR="005E1184" w:rsidRPr="002B7E58">
        <w:rPr>
          <w:rFonts w:ascii="Cambria" w:hAnsi="Cambria"/>
          <w:bCs/>
          <w:snapToGrid w:val="0"/>
          <w:szCs w:val="20"/>
        </w:rPr>
        <w:t>financial</w:t>
      </w:r>
      <w:r w:rsidR="00B03824" w:rsidRPr="002B7E58">
        <w:rPr>
          <w:rFonts w:ascii="Cambria" w:hAnsi="Cambria"/>
          <w:bCs/>
          <w:snapToGrid w:val="0"/>
          <w:szCs w:val="20"/>
        </w:rPr>
        <w:t xml:space="preserve"> report</w:t>
      </w:r>
      <w:r w:rsidR="00D52D80" w:rsidRPr="002B7E58">
        <w:rPr>
          <w:rFonts w:ascii="Cambria" w:hAnsi="Cambria"/>
          <w:bCs/>
          <w:snapToGrid w:val="0"/>
          <w:szCs w:val="20"/>
        </w:rPr>
        <w:t xml:space="preserve">. </w:t>
      </w:r>
      <w:r w:rsidR="00470377">
        <w:rPr>
          <w:rFonts w:ascii="Cambria" w:hAnsi="Cambria"/>
          <w:bCs/>
          <w:snapToGrid w:val="0"/>
          <w:szCs w:val="20"/>
        </w:rPr>
        <w:t>Finance Committee</w:t>
      </w:r>
      <w:r w:rsidR="00647765">
        <w:rPr>
          <w:rFonts w:ascii="Cambria" w:hAnsi="Cambria"/>
          <w:bCs/>
          <w:snapToGrid w:val="0"/>
          <w:szCs w:val="20"/>
        </w:rPr>
        <w:t xml:space="preserve"> made a motion to approve, seconded by </w:t>
      </w:r>
      <w:r w:rsidR="00470377">
        <w:rPr>
          <w:rFonts w:ascii="Cambria" w:hAnsi="Cambria"/>
          <w:bCs/>
          <w:snapToGrid w:val="0"/>
          <w:szCs w:val="20"/>
        </w:rPr>
        <w:t>Ms. Hartley</w:t>
      </w:r>
      <w:r w:rsidR="0021748A">
        <w:rPr>
          <w:rFonts w:ascii="Cambria" w:hAnsi="Cambria"/>
          <w:bCs/>
          <w:snapToGrid w:val="0"/>
          <w:szCs w:val="20"/>
        </w:rPr>
        <w:t xml:space="preserve"> All in favor, none opposed with no public comment. </w:t>
      </w:r>
    </w:p>
    <w:p w14:paraId="03F1473F" w14:textId="1146DAC2" w:rsidR="00CF5C94" w:rsidRPr="002B7E58" w:rsidRDefault="00CF5C94" w:rsidP="002B7E58">
      <w:pPr>
        <w:pStyle w:val="ListParagraph"/>
        <w:widowControl w:val="0"/>
        <w:numPr>
          <w:ilvl w:val="0"/>
          <w:numId w:val="53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B7E58">
        <w:rPr>
          <w:rFonts w:ascii="Cambria" w:hAnsi="Cambria"/>
          <w:b/>
          <w:snapToGrid w:val="0"/>
          <w:szCs w:val="20"/>
        </w:rPr>
        <w:t>Check Register</w:t>
      </w:r>
      <w:r w:rsidRPr="002B7E58">
        <w:rPr>
          <w:rFonts w:ascii="Cambria" w:hAnsi="Cambria"/>
          <w:snapToGrid w:val="0"/>
          <w:szCs w:val="20"/>
        </w:rPr>
        <w:t xml:space="preserve"> – </w:t>
      </w:r>
      <w:r w:rsidR="003F0A9E">
        <w:rPr>
          <w:rFonts w:ascii="Cambria" w:hAnsi="Cambria"/>
          <w:snapToGrid w:val="0"/>
          <w:szCs w:val="20"/>
        </w:rPr>
        <w:t xml:space="preserve">There were no questions. </w:t>
      </w:r>
    </w:p>
    <w:p w14:paraId="1E279214" w14:textId="4DC10C87" w:rsidR="00386E43" w:rsidRPr="005623BA" w:rsidRDefault="00E719E8" w:rsidP="002B7E58">
      <w:pPr>
        <w:pStyle w:val="BodyTextIndent"/>
        <w:widowControl w:val="0"/>
        <w:numPr>
          <w:ilvl w:val="0"/>
          <w:numId w:val="53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5623BA">
        <w:rPr>
          <w:rFonts w:ascii="Cambria" w:hAnsi="Cambria"/>
          <w:b/>
          <w:snapToGrid w:val="0"/>
          <w:szCs w:val="20"/>
        </w:rPr>
        <w:t>Occupancy Tax Report</w:t>
      </w:r>
      <w:r w:rsidRPr="005623BA">
        <w:rPr>
          <w:rFonts w:ascii="Cambria" w:hAnsi="Cambria"/>
          <w:snapToGrid w:val="0"/>
          <w:szCs w:val="20"/>
        </w:rPr>
        <w:t xml:space="preserve"> – </w:t>
      </w:r>
      <w:bookmarkStart w:id="3" w:name="_Hlk153447346"/>
      <w:r w:rsidR="00510E04" w:rsidRPr="005623BA">
        <w:rPr>
          <w:rFonts w:ascii="Cambria" w:hAnsi="Cambria"/>
        </w:rPr>
        <w:t xml:space="preserve">Ms. </w:t>
      </w:r>
      <w:r w:rsidR="00471D79" w:rsidRPr="005623BA">
        <w:rPr>
          <w:rFonts w:ascii="Cambria" w:hAnsi="Cambria"/>
        </w:rPr>
        <w:t xml:space="preserve">S. </w:t>
      </w:r>
      <w:r w:rsidR="00510E04" w:rsidRPr="005623BA">
        <w:rPr>
          <w:rFonts w:ascii="Cambria" w:hAnsi="Cambria"/>
        </w:rPr>
        <w:t>Brown reviewed the occupancy tax report for</w:t>
      </w:r>
      <w:r w:rsidR="00A71841" w:rsidRPr="005623BA">
        <w:rPr>
          <w:rFonts w:ascii="Cambria" w:hAnsi="Cambria"/>
        </w:rPr>
        <w:t xml:space="preserve"> </w:t>
      </w:r>
      <w:bookmarkStart w:id="4" w:name="_Hlk143166166"/>
      <w:r w:rsidR="00D52D80">
        <w:rPr>
          <w:rFonts w:ascii="Cambria" w:hAnsi="Cambria"/>
        </w:rPr>
        <w:t>January</w:t>
      </w:r>
      <w:r w:rsidR="0038276E" w:rsidRPr="005623BA">
        <w:rPr>
          <w:rFonts w:ascii="Cambria" w:hAnsi="Cambria"/>
        </w:rPr>
        <w:t>.</w:t>
      </w:r>
      <w:r w:rsidR="00510E04" w:rsidRPr="005623BA">
        <w:rPr>
          <w:rFonts w:ascii="Cambria" w:hAnsi="Cambria"/>
        </w:rPr>
        <w:t xml:space="preserve"> </w:t>
      </w:r>
      <w:r w:rsidR="00B47CDA" w:rsidRPr="005623BA">
        <w:rPr>
          <w:rFonts w:ascii="Cambria" w:hAnsi="Cambria"/>
        </w:rPr>
        <w:t>Shreveport</w:t>
      </w:r>
      <w:r w:rsidR="0093251B" w:rsidRPr="005623BA">
        <w:rPr>
          <w:rFonts w:ascii="Cambria" w:hAnsi="Cambria"/>
        </w:rPr>
        <w:t>-</w:t>
      </w:r>
      <w:r w:rsidR="00B47CDA" w:rsidRPr="005623BA">
        <w:rPr>
          <w:rFonts w:ascii="Cambria" w:hAnsi="Cambria"/>
        </w:rPr>
        <w:t>Bossier</w:t>
      </w:r>
      <w:r w:rsidR="00510E04" w:rsidRPr="005623BA">
        <w:rPr>
          <w:rFonts w:ascii="Cambria" w:hAnsi="Cambria"/>
        </w:rPr>
        <w:t xml:space="preserve"> </w:t>
      </w:r>
      <w:r w:rsidR="00E723BC">
        <w:rPr>
          <w:rFonts w:ascii="Cambria" w:hAnsi="Cambria"/>
        </w:rPr>
        <w:t>YTD is up</w:t>
      </w:r>
      <w:r w:rsidR="00BF68E1" w:rsidRPr="005623BA">
        <w:rPr>
          <w:rFonts w:ascii="Cambria" w:hAnsi="Cambria"/>
        </w:rPr>
        <w:t xml:space="preserve"> </w:t>
      </w:r>
      <w:bookmarkEnd w:id="3"/>
      <w:bookmarkEnd w:id="4"/>
      <w:r w:rsidR="00470377">
        <w:rPr>
          <w:rFonts w:ascii="Cambria" w:hAnsi="Cambria"/>
        </w:rPr>
        <w:t xml:space="preserve">2.00%. </w:t>
      </w:r>
      <w:r w:rsidR="00BD607B">
        <w:rPr>
          <w:rFonts w:ascii="Cambria" w:hAnsi="Cambria"/>
        </w:rPr>
        <w:t xml:space="preserve"> </w:t>
      </w:r>
      <w:r w:rsidR="00A460A2">
        <w:rPr>
          <w:rFonts w:ascii="Cambria" w:hAnsi="Cambria"/>
        </w:rPr>
        <w:t xml:space="preserve"> </w:t>
      </w:r>
    </w:p>
    <w:p w14:paraId="11CBC08F" w14:textId="407FE29B" w:rsidR="002B7E58" w:rsidRDefault="00386E43" w:rsidP="002B7E58">
      <w:pPr>
        <w:pStyle w:val="BodyTextIndent"/>
        <w:widowControl w:val="0"/>
        <w:numPr>
          <w:ilvl w:val="0"/>
          <w:numId w:val="53"/>
        </w:numPr>
        <w:tabs>
          <w:tab w:val="left" w:pos="0"/>
          <w:tab w:val="left" w:pos="270"/>
          <w:tab w:val="left" w:pos="630"/>
        </w:tabs>
        <w:snapToGrid w:val="0"/>
        <w:spacing w:before="0" w:after="0"/>
        <w:rPr>
          <w:rFonts w:ascii="Cambria" w:hAnsi="Cambria"/>
        </w:rPr>
      </w:pPr>
      <w:r w:rsidRPr="002B7E58">
        <w:rPr>
          <w:rFonts w:ascii="Cambria" w:hAnsi="Cambria"/>
          <w:b/>
          <w:bCs/>
          <w:snapToGrid w:val="0"/>
          <w:szCs w:val="20"/>
        </w:rPr>
        <w:t>Tourism Summary Report</w:t>
      </w:r>
      <w:r w:rsidR="002B5AB9" w:rsidRPr="002B7E58">
        <w:rPr>
          <w:rFonts w:ascii="Cambria" w:hAnsi="Cambria"/>
          <w:snapToGrid w:val="0"/>
          <w:szCs w:val="20"/>
        </w:rPr>
        <w:t xml:space="preserve"> –</w:t>
      </w:r>
      <w:r w:rsidR="009C40E7" w:rsidRPr="002B7E58">
        <w:rPr>
          <w:rFonts w:ascii="Cambria" w:hAnsi="Cambria"/>
        </w:rPr>
        <w:t xml:space="preserve"> </w:t>
      </w:r>
      <w:r w:rsidR="00D52D80" w:rsidRPr="002B7E58">
        <w:rPr>
          <w:rFonts w:ascii="Cambria" w:hAnsi="Cambria"/>
        </w:rPr>
        <w:t>Ms.</w:t>
      </w:r>
      <w:r w:rsidR="00A460A2">
        <w:rPr>
          <w:rFonts w:ascii="Cambria" w:hAnsi="Cambria"/>
        </w:rPr>
        <w:t xml:space="preserve"> S.</w:t>
      </w:r>
      <w:r w:rsidR="00D52D80" w:rsidRPr="002B7E58">
        <w:rPr>
          <w:rFonts w:ascii="Cambria" w:hAnsi="Cambria"/>
        </w:rPr>
        <w:t xml:space="preserve"> Brown reviewed the </w:t>
      </w:r>
      <w:r w:rsidR="005E1184">
        <w:rPr>
          <w:rFonts w:ascii="Cambria" w:hAnsi="Cambria"/>
        </w:rPr>
        <w:t>February</w:t>
      </w:r>
      <w:r w:rsidR="00D52D80" w:rsidRPr="002B7E58">
        <w:rPr>
          <w:rFonts w:ascii="Cambria" w:hAnsi="Cambria"/>
        </w:rPr>
        <w:t xml:space="preserve"> tourism summary report.</w:t>
      </w:r>
    </w:p>
    <w:p w14:paraId="13C38D10" w14:textId="2ABF69CE" w:rsidR="00D70090" w:rsidRDefault="005E1184" w:rsidP="002B7E58">
      <w:pPr>
        <w:pStyle w:val="BodyTextIndent"/>
        <w:widowControl w:val="0"/>
        <w:numPr>
          <w:ilvl w:val="0"/>
          <w:numId w:val="53"/>
        </w:numPr>
        <w:tabs>
          <w:tab w:val="left" w:pos="270"/>
          <w:tab w:val="left" w:pos="450"/>
          <w:tab w:val="left" w:pos="630"/>
          <w:tab w:val="left" w:pos="720"/>
          <w:tab w:val="left" w:pos="810"/>
        </w:tabs>
        <w:snapToGrid w:val="0"/>
        <w:rPr>
          <w:rFonts w:ascii="Cambria" w:hAnsi="Cambria"/>
        </w:rPr>
      </w:pPr>
      <w:r>
        <w:rPr>
          <w:rFonts w:ascii="Cambria" w:hAnsi="Cambria"/>
          <w:b/>
          <w:bCs/>
        </w:rPr>
        <w:t>Legacy Grant</w:t>
      </w:r>
      <w:r w:rsidR="00D70090" w:rsidRPr="00703783">
        <w:rPr>
          <w:rFonts w:ascii="Cambria" w:hAnsi="Cambria"/>
          <w:b/>
          <w:bCs/>
        </w:rPr>
        <w:t xml:space="preserve"> </w:t>
      </w:r>
      <w:r w:rsidR="00D70090" w:rsidRPr="00703783">
        <w:rPr>
          <w:rFonts w:ascii="Cambria" w:hAnsi="Cambria"/>
        </w:rPr>
        <w:t xml:space="preserve">– </w:t>
      </w:r>
      <w:r>
        <w:rPr>
          <w:rFonts w:ascii="Cambria" w:hAnsi="Cambria"/>
          <w:b/>
          <w:bCs/>
          <w:i/>
          <w:iCs/>
        </w:rPr>
        <w:t>Mudbug Madness Festival</w:t>
      </w:r>
      <w:r w:rsidR="00D70090" w:rsidRPr="00703783">
        <w:rPr>
          <w:rFonts w:ascii="Cambria" w:hAnsi="Cambria"/>
        </w:rPr>
        <w:t xml:space="preserve"> –</w:t>
      </w:r>
      <w:r w:rsidR="008918B2">
        <w:rPr>
          <w:rFonts w:ascii="Cambria" w:hAnsi="Cambria"/>
        </w:rPr>
        <w:t xml:space="preserve"> Ms. S. Brown updated the board on the </w:t>
      </w:r>
      <w:r w:rsidR="005F2354">
        <w:rPr>
          <w:rFonts w:ascii="Cambria" w:hAnsi="Cambria"/>
        </w:rPr>
        <w:t xml:space="preserve">Mudbug Madness Festival. </w:t>
      </w:r>
    </w:p>
    <w:p w14:paraId="1B68F975" w14:textId="77777777" w:rsidR="00A762E1" w:rsidRPr="00D70090" w:rsidRDefault="00A762E1" w:rsidP="00D70090">
      <w:pPr>
        <w:pStyle w:val="ListParagraph"/>
        <w:rPr>
          <w:rFonts w:ascii="Cambria" w:hAnsi="Cambria"/>
          <w:b/>
          <w:bCs/>
          <w:snapToGrid w:val="0"/>
          <w:szCs w:val="20"/>
          <w:u w:val="single"/>
        </w:rPr>
      </w:pPr>
    </w:p>
    <w:p w14:paraId="246534D2" w14:textId="77777777" w:rsidR="007C620D" w:rsidRDefault="007C620D" w:rsidP="00396976">
      <w:pPr>
        <w:ind w:left="0"/>
        <w:rPr>
          <w:rFonts w:ascii="Cambria" w:hAnsi="Cambria"/>
          <w:b/>
          <w:bCs/>
          <w:snapToGrid w:val="0"/>
          <w:szCs w:val="20"/>
          <w:u w:val="single"/>
        </w:rPr>
      </w:pPr>
    </w:p>
    <w:p w14:paraId="23EF7026" w14:textId="77777777" w:rsidR="007C620D" w:rsidRDefault="007C620D" w:rsidP="00396976">
      <w:pPr>
        <w:ind w:left="0"/>
        <w:rPr>
          <w:rFonts w:ascii="Cambria" w:hAnsi="Cambria"/>
          <w:b/>
          <w:bCs/>
          <w:snapToGrid w:val="0"/>
          <w:szCs w:val="20"/>
          <w:u w:val="single"/>
        </w:rPr>
      </w:pPr>
    </w:p>
    <w:p w14:paraId="388FFB89" w14:textId="77777777" w:rsidR="007C620D" w:rsidRDefault="007C620D" w:rsidP="00396976">
      <w:pPr>
        <w:ind w:left="0"/>
        <w:rPr>
          <w:rFonts w:ascii="Cambria" w:hAnsi="Cambria"/>
          <w:b/>
          <w:bCs/>
          <w:snapToGrid w:val="0"/>
          <w:szCs w:val="20"/>
          <w:u w:val="single"/>
        </w:rPr>
      </w:pPr>
    </w:p>
    <w:p w14:paraId="1D526B3C" w14:textId="33AE1608" w:rsidR="00184244" w:rsidRPr="005623BA" w:rsidRDefault="0079374A" w:rsidP="00396976">
      <w:pPr>
        <w:ind w:left="0"/>
        <w:rPr>
          <w:rFonts w:ascii="Cambria" w:hAnsi="Cambria"/>
          <w:snapToGrid w:val="0"/>
          <w:szCs w:val="20"/>
        </w:rPr>
      </w:pPr>
      <w:r w:rsidRPr="005623BA">
        <w:rPr>
          <w:rFonts w:ascii="Cambria" w:hAnsi="Cambria"/>
          <w:b/>
          <w:bCs/>
          <w:snapToGrid w:val="0"/>
          <w:szCs w:val="20"/>
          <w:u w:val="single"/>
        </w:rPr>
        <w:t>President Reports</w:t>
      </w:r>
      <w:r w:rsidR="00B8176D" w:rsidRPr="005623BA">
        <w:rPr>
          <w:rFonts w:ascii="Cambria" w:hAnsi="Cambria"/>
          <w:snapToGrid w:val="0"/>
          <w:szCs w:val="20"/>
        </w:rPr>
        <w:t xml:space="preserve">  </w:t>
      </w:r>
    </w:p>
    <w:p w14:paraId="427F3C3E" w14:textId="6F7A6F98" w:rsidR="007C620D" w:rsidRDefault="00657188" w:rsidP="00BA4518">
      <w:pPr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b/>
          <w:bCs/>
          <w:snapToGrid w:val="0"/>
          <w:szCs w:val="20"/>
        </w:rPr>
        <w:t xml:space="preserve">Financial Disclosure </w:t>
      </w:r>
      <w:r w:rsidR="004B7B7E">
        <w:rPr>
          <w:rFonts w:ascii="Cambria" w:hAnsi="Cambria"/>
          <w:b/>
          <w:bCs/>
          <w:snapToGrid w:val="0"/>
          <w:szCs w:val="20"/>
        </w:rPr>
        <w:t>Tier 2.1</w:t>
      </w:r>
      <w:r w:rsidR="00674C2F">
        <w:rPr>
          <w:rFonts w:ascii="Cambria" w:hAnsi="Cambria"/>
          <w:b/>
          <w:bCs/>
          <w:snapToGrid w:val="0"/>
          <w:szCs w:val="20"/>
        </w:rPr>
        <w:t xml:space="preserve">- </w:t>
      </w:r>
      <w:r w:rsidR="00674C2F">
        <w:rPr>
          <w:rFonts w:ascii="Cambria" w:hAnsi="Cambria"/>
          <w:snapToGrid w:val="0"/>
          <w:szCs w:val="20"/>
        </w:rPr>
        <w:t>Due May 15, 2026, an email</w:t>
      </w:r>
      <w:r w:rsidR="000C2C9B">
        <w:rPr>
          <w:rFonts w:ascii="Cambria" w:hAnsi="Cambria"/>
          <w:snapToGrid w:val="0"/>
          <w:szCs w:val="20"/>
        </w:rPr>
        <w:t xml:space="preserve"> link </w:t>
      </w:r>
      <w:r w:rsidR="00332BC9">
        <w:rPr>
          <w:rFonts w:ascii="Cambria" w:hAnsi="Cambria"/>
          <w:snapToGrid w:val="0"/>
          <w:szCs w:val="20"/>
        </w:rPr>
        <w:t>will be sent to</w:t>
      </w:r>
      <w:r w:rsidR="000C2C9B">
        <w:rPr>
          <w:rFonts w:ascii="Cambria" w:hAnsi="Cambria"/>
          <w:snapToGrid w:val="0"/>
          <w:szCs w:val="20"/>
        </w:rPr>
        <w:t xml:space="preserve"> everyone. Mr. For</w:t>
      </w:r>
      <w:r w:rsidR="00332BC9">
        <w:rPr>
          <w:rFonts w:ascii="Cambria" w:hAnsi="Cambria"/>
          <w:snapToGrid w:val="0"/>
          <w:szCs w:val="20"/>
        </w:rPr>
        <w:t xml:space="preserve">tson from Bradley Murchinson, Law Offices will be at the April board meeting to answer any questions. </w:t>
      </w:r>
    </w:p>
    <w:p w14:paraId="0102A6D9" w14:textId="77777777" w:rsidR="00332BC9" w:rsidRDefault="00332BC9" w:rsidP="00BA4518">
      <w:pPr>
        <w:ind w:left="0"/>
        <w:rPr>
          <w:rFonts w:ascii="Cambria" w:hAnsi="Cambria"/>
          <w:snapToGrid w:val="0"/>
          <w:szCs w:val="20"/>
        </w:rPr>
      </w:pPr>
    </w:p>
    <w:p w14:paraId="777CE9FC" w14:textId="04377661" w:rsidR="00944527" w:rsidRDefault="00332BC9" w:rsidP="00BA4518">
      <w:pPr>
        <w:ind w:left="0"/>
        <w:rPr>
          <w:rFonts w:ascii="Cambria" w:hAnsi="Cambria"/>
          <w:snapToGrid w:val="0"/>
          <w:szCs w:val="20"/>
        </w:rPr>
      </w:pPr>
      <w:r w:rsidRPr="00534E98">
        <w:rPr>
          <w:rFonts w:ascii="Cambria" w:hAnsi="Cambria"/>
          <w:b/>
          <w:bCs/>
          <w:snapToGrid w:val="0"/>
          <w:szCs w:val="20"/>
        </w:rPr>
        <w:t>TSA</w:t>
      </w:r>
      <w:r w:rsidR="00410C40">
        <w:rPr>
          <w:rFonts w:ascii="Cambria" w:hAnsi="Cambria"/>
          <w:snapToGrid w:val="0"/>
          <w:szCs w:val="20"/>
        </w:rPr>
        <w:t xml:space="preserve"> – Ms. S. Brown discussed the </w:t>
      </w:r>
      <w:r w:rsidR="00534E98">
        <w:rPr>
          <w:rFonts w:ascii="Cambria" w:hAnsi="Cambria"/>
          <w:snapToGrid w:val="0"/>
          <w:szCs w:val="20"/>
        </w:rPr>
        <w:t>long waiting lines at airport</w:t>
      </w:r>
      <w:r w:rsidR="000928E7">
        <w:rPr>
          <w:rFonts w:ascii="Cambria" w:hAnsi="Cambria"/>
          <w:snapToGrid w:val="0"/>
          <w:szCs w:val="20"/>
        </w:rPr>
        <w:t>s</w:t>
      </w:r>
      <w:r w:rsidR="00534E98">
        <w:rPr>
          <w:rFonts w:ascii="Cambria" w:hAnsi="Cambria"/>
          <w:snapToGrid w:val="0"/>
          <w:szCs w:val="20"/>
        </w:rPr>
        <w:t xml:space="preserve"> due to the TSA </w:t>
      </w:r>
      <w:r w:rsidR="00466E0F">
        <w:rPr>
          <w:rFonts w:ascii="Cambria" w:hAnsi="Cambria"/>
          <w:snapToGrid w:val="0"/>
          <w:szCs w:val="20"/>
        </w:rPr>
        <w:t>not</w:t>
      </w:r>
      <w:r w:rsidR="00E710FD">
        <w:rPr>
          <w:rFonts w:ascii="Cambria" w:hAnsi="Cambria"/>
          <w:snapToGrid w:val="0"/>
          <w:szCs w:val="20"/>
        </w:rPr>
        <w:t xml:space="preserve"> being</w:t>
      </w:r>
      <w:r w:rsidR="00466E0F">
        <w:rPr>
          <w:rFonts w:ascii="Cambria" w:hAnsi="Cambria"/>
          <w:snapToGrid w:val="0"/>
          <w:szCs w:val="20"/>
        </w:rPr>
        <w:t xml:space="preserve"> fund</w:t>
      </w:r>
      <w:r w:rsidR="00E710FD">
        <w:rPr>
          <w:rFonts w:ascii="Cambria" w:hAnsi="Cambria"/>
          <w:snapToGrid w:val="0"/>
          <w:szCs w:val="20"/>
        </w:rPr>
        <w:t>ed dur</w:t>
      </w:r>
      <w:r w:rsidR="004324EF">
        <w:rPr>
          <w:rFonts w:ascii="Cambria" w:hAnsi="Cambria"/>
          <w:snapToGrid w:val="0"/>
          <w:szCs w:val="20"/>
        </w:rPr>
        <w:t xml:space="preserve">ing the partial government shutdown. </w:t>
      </w:r>
    </w:p>
    <w:p w14:paraId="1041A102" w14:textId="77777777" w:rsidR="00466E0F" w:rsidRDefault="00466E0F" w:rsidP="00BA4518">
      <w:pPr>
        <w:ind w:left="0"/>
        <w:rPr>
          <w:rFonts w:ascii="Cambria" w:hAnsi="Cambria"/>
          <w:b/>
          <w:bCs/>
          <w:snapToGrid w:val="0"/>
          <w:szCs w:val="20"/>
        </w:rPr>
      </w:pPr>
    </w:p>
    <w:p w14:paraId="5A0B9D99" w14:textId="5BEEE967" w:rsidR="00967781" w:rsidRPr="00D51E77" w:rsidRDefault="00BA4518" w:rsidP="00BA4518">
      <w:pPr>
        <w:ind w:left="0"/>
        <w:rPr>
          <w:rFonts w:ascii="Cambria" w:hAnsi="Cambria"/>
          <w:snapToGrid w:val="0"/>
          <w:szCs w:val="20"/>
        </w:rPr>
      </w:pPr>
      <w:r w:rsidRPr="00EC0F05">
        <w:rPr>
          <w:rFonts w:ascii="Cambria" w:hAnsi="Cambria"/>
          <w:b/>
          <w:bCs/>
          <w:snapToGrid w:val="0"/>
          <w:szCs w:val="20"/>
        </w:rPr>
        <w:t xml:space="preserve">Conventions: </w:t>
      </w:r>
      <w:r w:rsidR="00D51E77">
        <w:rPr>
          <w:rFonts w:ascii="Cambria" w:hAnsi="Cambria"/>
          <w:snapToGrid w:val="0"/>
          <w:szCs w:val="20"/>
        </w:rPr>
        <w:t>Alpha Kappa Alp</w:t>
      </w:r>
      <w:r w:rsidR="0002133A">
        <w:rPr>
          <w:rFonts w:ascii="Cambria" w:hAnsi="Cambria"/>
          <w:snapToGrid w:val="0"/>
          <w:szCs w:val="20"/>
        </w:rPr>
        <w:t xml:space="preserve">ha (AKA), South Central Region, will be here in </w:t>
      </w:r>
      <w:r w:rsidR="007B56CC">
        <w:rPr>
          <w:rFonts w:ascii="Cambria" w:hAnsi="Cambria"/>
          <w:snapToGrid w:val="0"/>
          <w:szCs w:val="20"/>
        </w:rPr>
        <w:t xml:space="preserve">a week, with 5,400 room nights. </w:t>
      </w:r>
      <w:r w:rsidR="00043F2E">
        <w:rPr>
          <w:rFonts w:ascii="Cambria" w:hAnsi="Cambria"/>
          <w:snapToGrid w:val="0"/>
          <w:szCs w:val="20"/>
        </w:rPr>
        <w:t xml:space="preserve">The bureau staff will be </w:t>
      </w:r>
      <w:r w:rsidR="008C1668">
        <w:rPr>
          <w:rFonts w:ascii="Cambria" w:hAnsi="Cambria"/>
          <w:snapToGrid w:val="0"/>
          <w:szCs w:val="20"/>
        </w:rPr>
        <w:t xml:space="preserve">helping with the downtown cleanup on Monday, March 23, 2026, from 8:00 a.m. to 12:00 p.m. </w:t>
      </w:r>
      <w:r w:rsidR="004B7389">
        <w:rPr>
          <w:rFonts w:ascii="Cambria" w:hAnsi="Cambria"/>
          <w:snapToGrid w:val="0"/>
          <w:szCs w:val="20"/>
        </w:rPr>
        <w:t>Sa</w:t>
      </w:r>
      <w:r w:rsidR="00785DB3">
        <w:rPr>
          <w:rFonts w:ascii="Cambria" w:hAnsi="Cambria"/>
          <w:snapToGrid w:val="0"/>
          <w:szCs w:val="20"/>
        </w:rPr>
        <w:t xml:space="preserve">les calls are being </w:t>
      </w:r>
      <w:r w:rsidR="006B0ADE">
        <w:rPr>
          <w:rFonts w:ascii="Cambria" w:hAnsi="Cambria"/>
          <w:snapToGrid w:val="0"/>
          <w:szCs w:val="20"/>
        </w:rPr>
        <w:t>made</w:t>
      </w:r>
      <w:r w:rsidR="00785DB3">
        <w:rPr>
          <w:rFonts w:ascii="Cambria" w:hAnsi="Cambria"/>
          <w:snapToGrid w:val="0"/>
          <w:szCs w:val="20"/>
        </w:rPr>
        <w:t xml:space="preserve"> in Baton Rouge this week with Hilton Shreveport</w:t>
      </w:r>
      <w:r w:rsidR="00895B1E">
        <w:rPr>
          <w:rFonts w:ascii="Cambria" w:hAnsi="Cambria"/>
          <w:snapToGrid w:val="0"/>
          <w:szCs w:val="20"/>
        </w:rPr>
        <w:t xml:space="preserve"> March 16 &amp; 17, 2026 and Dimensions Properties</w:t>
      </w:r>
      <w:r w:rsidR="006B0ADE">
        <w:rPr>
          <w:rFonts w:ascii="Cambria" w:hAnsi="Cambria"/>
          <w:snapToGrid w:val="0"/>
          <w:szCs w:val="20"/>
        </w:rPr>
        <w:t xml:space="preserve"> on March 18 &amp; 19, 2026. Attending the Connect Spring in Louisville, KY on April 13-16, 2026.</w:t>
      </w:r>
    </w:p>
    <w:p w14:paraId="30ECA28D" w14:textId="77777777" w:rsidR="00967781" w:rsidRDefault="00967781" w:rsidP="00BA4518">
      <w:pPr>
        <w:ind w:left="0"/>
        <w:rPr>
          <w:rFonts w:ascii="Cambria" w:hAnsi="Cambria"/>
          <w:snapToGrid w:val="0"/>
          <w:szCs w:val="20"/>
        </w:rPr>
      </w:pPr>
    </w:p>
    <w:p w14:paraId="00212376" w14:textId="72A4FA39" w:rsidR="00967781" w:rsidRDefault="00967781" w:rsidP="00BA4518">
      <w:pPr>
        <w:ind w:left="0"/>
        <w:rPr>
          <w:rFonts w:ascii="Cambria" w:hAnsi="Cambria"/>
          <w:snapToGrid w:val="0"/>
          <w:szCs w:val="20"/>
        </w:rPr>
      </w:pPr>
      <w:r w:rsidRPr="000F345C">
        <w:rPr>
          <w:rFonts w:ascii="Cambria" w:hAnsi="Cambria"/>
          <w:b/>
          <w:bCs/>
          <w:snapToGrid w:val="0"/>
          <w:szCs w:val="20"/>
        </w:rPr>
        <w:t>Film Commission:</w:t>
      </w:r>
      <w:r w:rsidR="004E41E0">
        <w:rPr>
          <w:rFonts w:ascii="Cambria" w:hAnsi="Cambria"/>
          <w:snapToGrid w:val="0"/>
          <w:szCs w:val="20"/>
        </w:rPr>
        <w:t xml:space="preserve"> </w:t>
      </w:r>
      <w:r w:rsidR="000712AB">
        <w:rPr>
          <w:rFonts w:ascii="Cambria" w:hAnsi="Cambria"/>
          <w:snapToGrid w:val="0"/>
          <w:szCs w:val="20"/>
        </w:rPr>
        <w:t>Curr</w:t>
      </w:r>
      <w:r w:rsidR="00B45C77">
        <w:rPr>
          <w:rFonts w:ascii="Cambria" w:hAnsi="Cambria"/>
          <w:snapToGrid w:val="0"/>
          <w:szCs w:val="20"/>
        </w:rPr>
        <w:t xml:space="preserve">ently </w:t>
      </w:r>
      <w:r w:rsidR="004324EF">
        <w:rPr>
          <w:rFonts w:ascii="Cambria" w:hAnsi="Cambria"/>
          <w:snapToGrid w:val="0"/>
          <w:szCs w:val="20"/>
        </w:rPr>
        <w:t xml:space="preserve">working on </w:t>
      </w:r>
      <w:r w:rsidR="00B45C77">
        <w:rPr>
          <w:rFonts w:ascii="Cambria" w:hAnsi="Cambria"/>
          <w:snapToGrid w:val="0"/>
          <w:szCs w:val="20"/>
        </w:rPr>
        <w:t xml:space="preserve">the Real Scout Film location database launch. </w:t>
      </w:r>
      <w:r w:rsidR="005B4010">
        <w:rPr>
          <w:rFonts w:ascii="Cambria" w:hAnsi="Cambria"/>
          <w:snapToGrid w:val="0"/>
          <w:szCs w:val="20"/>
        </w:rPr>
        <w:t>Headed to Los Angeles</w:t>
      </w:r>
      <w:r w:rsidR="0097609F">
        <w:rPr>
          <w:rFonts w:ascii="Cambria" w:hAnsi="Cambria"/>
          <w:snapToGrid w:val="0"/>
          <w:szCs w:val="20"/>
        </w:rPr>
        <w:t xml:space="preserve"> to the AFCI Summit next week. 1</w:t>
      </w:r>
      <w:r w:rsidR="0097609F" w:rsidRPr="0097609F">
        <w:rPr>
          <w:rFonts w:ascii="Cambria" w:hAnsi="Cambria"/>
          <w:snapToGrid w:val="0"/>
          <w:szCs w:val="20"/>
          <w:vertAlign w:val="superscript"/>
        </w:rPr>
        <w:t>st</w:t>
      </w:r>
      <w:r w:rsidR="0097609F">
        <w:rPr>
          <w:rFonts w:ascii="Cambria" w:hAnsi="Cambria"/>
          <w:snapToGrid w:val="0"/>
          <w:szCs w:val="20"/>
        </w:rPr>
        <w:t xml:space="preserve"> Quarter</w:t>
      </w:r>
      <w:r w:rsidR="00183A6B">
        <w:rPr>
          <w:rFonts w:ascii="Cambria" w:hAnsi="Cambria"/>
          <w:snapToGrid w:val="0"/>
          <w:szCs w:val="20"/>
        </w:rPr>
        <w:t xml:space="preserve"> Film Industry Meetup was a success. </w:t>
      </w:r>
    </w:p>
    <w:p w14:paraId="7DC707CC" w14:textId="77777777" w:rsidR="00183A6B" w:rsidRDefault="00183A6B" w:rsidP="00BA4518">
      <w:pPr>
        <w:ind w:left="0"/>
        <w:rPr>
          <w:rFonts w:ascii="Cambria" w:hAnsi="Cambria"/>
          <w:snapToGrid w:val="0"/>
          <w:szCs w:val="20"/>
        </w:rPr>
      </w:pPr>
    </w:p>
    <w:p w14:paraId="0CF8A1DB" w14:textId="48FFDA8B" w:rsidR="00967781" w:rsidRPr="001554E3" w:rsidRDefault="00967781" w:rsidP="00BA4518">
      <w:pPr>
        <w:ind w:left="0"/>
        <w:rPr>
          <w:rFonts w:ascii="Cambria" w:hAnsi="Cambria"/>
          <w:snapToGrid w:val="0"/>
          <w:szCs w:val="20"/>
        </w:rPr>
      </w:pPr>
      <w:r w:rsidRPr="001554E3">
        <w:rPr>
          <w:rFonts w:ascii="Cambria" w:hAnsi="Cambria"/>
          <w:b/>
          <w:bCs/>
          <w:snapToGrid w:val="0"/>
          <w:szCs w:val="20"/>
        </w:rPr>
        <w:t>Destination Development:</w:t>
      </w:r>
      <w:r w:rsidR="00063A7F" w:rsidRPr="001554E3">
        <w:rPr>
          <w:rFonts w:ascii="Cambria" w:hAnsi="Cambria"/>
          <w:snapToGrid w:val="0"/>
          <w:szCs w:val="20"/>
        </w:rPr>
        <w:t xml:space="preserve"> </w:t>
      </w:r>
      <w:r w:rsidR="00AE27C4">
        <w:rPr>
          <w:rFonts w:ascii="Cambria" w:hAnsi="Cambria"/>
          <w:snapToGrid w:val="0"/>
          <w:szCs w:val="20"/>
        </w:rPr>
        <w:t>The deadline for the 318 Tourism Challenge has been extended</w:t>
      </w:r>
      <w:r w:rsidR="00A42340">
        <w:rPr>
          <w:rFonts w:ascii="Cambria" w:hAnsi="Cambria"/>
          <w:snapToGrid w:val="0"/>
          <w:szCs w:val="20"/>
        </w:rPr>
        <w:t xml:space="preserve"> to May 1, 2026</w:t>
      </w:r>
      <w:r w:rsidR="00AE27C4">
        <w:rPr>
          <w:rFonts w:ascii="Cambria" w:hAnsi="Cambria"/>
          <w:snapToGrid w:val="0"/>
          <w:szCs w:val="20"/>
        </w:rPr>
        <w:t>.</w:t>
      </w:r>
      <w:r w:rsidR="00623E67">
        <w:rPr>
          <w:rFonts w:ascii="Cambria" w:hAnsi="Cambria"/>
          <w:snapToGrid w:val="0"/>
          <w:szCs w:val="20"/>
        </w:rPr>
        <w:t xml:space="preserve"> The next Clean Sweep Campaign was held on March 18, 2026. </w:t>
      </w:r>
      <w:r w:rsidR="00B15145">
        <w:rPr>
          <w:rFonts w:ascii="Cambria" w:hAnsi="Cambria"/>
          <w:snapToGrid w:val="0"/>
          <w:szCs w:val="20"/>
        </w:rPr>
        <w:t xml:space="preserve">The AMI Job Resource Fair is scheduled for Wednesday, March </w:t>
      </w:r>
      <w:r w:rsidR="0097350E">
        <w:rPr>
          <w:rFonts w:ascii="Cambria" w:hAnsi="Cambria"/>
          <w:snapToGrid w:val="0"/>
          <w:szCs w:val="20"/>
        </w:rPr>
        <w:t xml:space="preserve">25, 2026. </w:t>
      </w:r>
    </w:p>
    <w:p w14:paraId="765804E2" w14:textId="77777777" w:rsidR="00967781" w:rsidRPr="001554E3" w:rsidRDefault="00967781" w:rsidP="00BA4518">
      <w:pPr>
        <w:ind w:left="0"/>
        <w:rPr>
          <w:rFonts w:ascii="Cambria" w:hAnsi="Cambria"/>
          <w:snapToGrid w:val="0"/>
          <w:szCs w:val="20"/>
        </w:rPr>
      </w:pPr>
    </w:p>
    <w:p w14:paraId="02F6F8D2" w14:textId="5312A0E4" w:rsidR="00967781" w:rsidRDefault="00967781" w:rsidP="00967781">
      <w:pPr>
        <w:ind w:left="0"/>
        <w:rPr>
          <w:rFonts w:ascii="Cambria" w:hAnsi="Cambria"/>
          <w:snapToGrid w:val="0"/>
          <w:szCs w:val="20"/>
        </w:rPr>
      </w:pPr>
      <w:r w:rsidRPr="00C36F22">
        <w:rPr>
          <w:rFonts w:ascii="Cambria" w:hAnsi="Cambria"/>
          <w:b/>
          <w:bCs/>
          <w:snapToGrid w:val="0"/>
          <w:szCs w:val="20"/>
        </w:rPr>
        <w:t>Sports Commission:</w:t>
      </w:r>
      <w:r w:rsidR="00C510CD">
        <w:rPr>
          <w:rFonts w:ascii="Cambria" w:hAnsi="Cambria"/>
          <w:snapToGrid w:val="0"/>
          <w:szCs w:val="20"/>
        </w:rPr>
        <w:t xml:space="preserve"> </w:t>
      </w:r>
      <w:r w:rsidR="007A65D4">
        <w:rPr>
          <w:rFonts w:ascii="Cambria" w:hAnsi="Cambria"/>
          <w:snapToGrid w:val="0"/>
          <w:szCs w:val="20"/>
        </w:rPr>
        <w:t>Hosted the LHS</w:t>
      </w:r>
      <w:r w:rsidR="006663D5">
        <w:rPr>
          <w:rFonts w:ascii="Cambria" w:hAnsi="Cambria"/>
          <w:snapToGrid w:val="0"/>
          <w:szCs w:val="20"/>
        </w:rPr>
        <w:t>AA State Wrestling Championships at the Brookshire</w:t>
      </w:r>
      <w:r w:rsidR="00AE3B76">
        <w:rPr>
          <w:rFonts w:ascii="Cambria" w:hAnsi="Cambria"/>
          <w:snapToGrid w:val="0"/>
          <w:szCs w:val="20"/>
        </w:rPr>
        <w:t xml:space="preserve"> </w:t>
      </w:r>
      <w:r w:rsidR="006663D5">
        <w:rPr>
          <w:rFonts w:ascii="Cambria" w:hAnsi="Cambria"/>
          <w:snapToGrid w:val="0"/>
          <w:szCs w:val="20"/>
        </w:rPr>
        <w:t xml:space="preserve">Grocery Area in February. The sales team is working with </w:t>
      </w:r>
      <w:r w:rsidR="00FE0E23">
        <w:rPr>
          <w:rFonts w:ascii="Cambria" w:hAnsi="Cambria"/>
          <w:snapToGrid w:val="0"/>
          <w:szCs w:val="20"/>
        </w:rPr>
        <w:t>SCAC</w:t>
      </w:r>
      <w:r w:rsidR="006663D5">
        <w:rPr>
          <w:rFonts w:ascii="Cambria" w:hAnsi="Cambria"/>
          <w:snapToGrid w:val="0"/>
          <w:szCs w:val="20"/>
        </w:rPr>
        <w:t xml:space="preserve"> to host their Basketball Championships</w:t>
      </w:r>
      <w:r w:rsidR="00653A84">
        <w:rPr>
          <w:rFonts w:ascii="Cambria" w:hAnsi="Cambria"/>
          <w:snapToGrid w:val="0"/>
          <w:szCs w:val="20"/>
        </w:rPr>
        <w:t xml:space="preserve"> for 2027-2029 at the Brookshire Grocery Arena. Preparing for 2026</w:t>
      </w:r>
      <w:r w:rsidR="00392344">
        <w:rPr>
          <w:rFonts w:ascii="Cambria" w:hAnsi="Cambria"/>
          <w:snapToGrid w:val="0"/>
          <w:szCs w:val="20"/>
        </w:rPr>
        <w:t xml:space="preserve"> and finalizing sponsorships, trade show attendance and marketing opportunities. </w:t>
      </w:r>
    </w:p>
    <w:p w14:paraId="51A6B191" w14:textId="77777777" w:rsidR="00967781" w:rsidRDefault="00967781" w:rsidP="00BA4518">
      <w:pPr>
        <w:ind w:left="0"/>
        <w:rPr>
          <w:rFonts w:ascii="Cambria" w:hAnsi="Cambria"/>
          <w:snapToGrid w:val="0"/>
          <w:szCs w:val="20"/>
        </w:rPr>
      </w:pPr>
    </w:p>
    <w:p w14:paraId="56B0493E" w14:textId="467CF8FF" w:rsidR="00967781" w:rsidRDefault="00171D97" w:rsidP="00BA4518">
      <w:pPr>
        <w:ind w:left="0"/>
        <w:rPr>
          <w:rFonts w:ascii="Cambria" w:hAnsi="Cambria"/>
          <w:snapToGrid w:val="0"/>
          <w:szCs w:val="20"/>
        </w:rPr>
      </w:pPr>
      <w:r w:rsidRPr="008C653F">
        <w:rPr>
          <w:rFonts w:ascii="Cambria" w:hAnsi="Cambria"/>
          <w:b/>
          <w:bCs/>
          <w:snapToGrid w:val="0"/>
          <w:szCs w:val="20"/>
        </w:rPr>
        <w:t>Communications:</w:t>
      </w:r>
      <w:r>
        <w:rPr>
          <w:rFonts w:ascii="Cambria" w:hAnsi="Cambria"/>
          <w:snapToGrid w:val="0"/>
          <w:szCs w:val="20"/>
        </w:rPr>
        <w:t xml:space="preserve"> </w:t>
      </w:r>
      <w:r w:rsidR="005B0DF4">
        <w:rPr>
          <w:rFonts w:ascii="Cambria" w:hAnsi="Cambria"/>
          <w:snapToGrid w:val="0"/>
          <w:szCs w:val="20"/>
        </w:rPr>
        <w:t>First year of activating a digital marketing campaign for Mardi Gras</w:t>
      </w:r>
      <w:r w:rsidR="00E1354E">
        <w:rPr>
          <w:rFonts w:ascii="Cambria" w:hAnsi="Cambria"/>
          <w:snapToGrid w:val="0"/>
          <w:szCs w:val="20"/>
        </w:rPr>
        <w:t xml:space="preserve"> to promote the sale of tickets</w:t>
      </w:r>
      <w:r w:rsidR="001F72D6">
        <w:rPr>
          <w:rFonts w:ascii="Cambria" w:hAnsi="Cambria"/>
          <w:snapToGrid w:val="0"/>
          <w:szCs w:val="20"/>
        </w:rPr>
        <w:t>; reached 46,670 households totaling 107,961 impressions. Email marketing garnered a 16% open rate</w:t>
      </w:r>
      <w:r w:rsidR="00987F39">
        <w:rPr>
          <w:rFonts w:ascii="Cambria" w:hAnsi="Cambria"/>
          <w:snapToGrid w:val="0"/>
          <w:szCs w:val="20"/>
        </w:rPr>
        <w:t xml:space="preserve"> which is 50% higher than the average rate. Currently working on the following </w:t>
      </w:r>
      <w:r w:rsidR="00094A6F">
        <w:rPr>
          <w:rFonts w:ascii="Cambria" w:hAnsi="Cambria"/>
          <w:snapToGrid w:val="0"/>
          <w:szCs w:val="20"/>
        </w:rPr>
        <w:t xml:space="preserve">campaigns: 318 Restaurant Week, Show Me Your Badge, and Excellence in Hospitality Awards. </w:t>
      </w:r>
    </w:p>
    <w:p w14:paraId="2BE11F8D" w14:textId="77777777" w:rsidR="00BA2DAD" w:rsidRDefault="00BA2DAD" w:rsidP="00BA4518">
      <w:pPr>
        <w:ind w:left="0"/>
        <w:rPr>
          <w:rFonts w:ascii="Cambria" w:hAnsi="Cambria"/>
          <w:snapToGrid w:val="0"/>
          <w:szCs w:val="20"/>
        </w:rPr>
      </w:pPr>
    </w:p>
    <w:p w14:paraId="456875DF" w14:textId="42707DCC" w:rsidR="00BA2DAD" w:rsidRPr="003233F8" w:rsidRDefault="00BA2DAD" w:rsidP="00BA4518">
      <w:pPr>
        <w:ind w:left="0"/>
        <w:rPr>
          <w:rFonts w:ascii="Cambria" w:hAnsi="Cambria"/>
          <w:snapToGrid w:val="0"/>
          <w:szCs w:val="20"/>
        </w:rPr>
      </w:pPr>
      <w:r w:rsidRPr="00BA2DAD">
        <w:rPr>
          <w:rFonts w:ascii="Cambria" w:hAnsi="Cambria"/>
          <w:b/>
          <w:bCs/>
          <w:snapToGrid w:val="0"/>
          <w:szCs w:val="20"/>
        </w:rPr>
        <w:t xml:space="preserve">Excellence in Hospitality Awards: </w:t>
      </w:r>
      <w:r w:rsidR="003233F8">
        <w:rPr>
          <w:rFonts w:ascii="Cambria" w:hAnsi="Cambria"/>
          <w:snapToGrid w:val="0"/>
          <w:szCs w:val="20"/>
        </w:rPr>
        <w:t xml:space="preserve">Will be held on May 7, 2026, at Sam’s Town Casino. </w:t>
      </w:r>
      <w:r w:rsidR="002E191C">
        <w:rPr>
          <w:rFonts w:ascii="Cambria" w:hAnsi="Cambria"/>
          <w:snapToGrid w:val="0"/>
          <w:szCs w:val="20"/>
        </w:rPr>
        <w:t>Nominations close on April 10, 2026.</w:t>
      </w:r>
    </w:p>
    <w:p w14:paraId="1B8DEC3E" w14:textId="77777777" w:rsidR="00967781" w:rsidRDefault="00967781" w:rsidP="00BA4518">
      <w:pPr>
        <w:ind w:left="0"/>
        <w:rPr>
          <w:rFonts w:ascii="Cambria" w:hAnsi="Cambria"/>
          <w:snapToGrid w:val="0"/>
          <w:szCs w:val="20"/>
        </w:rPr>
      </w:pPr>
    </w:p>
    <w:p w14:paraId="28C27050" w14:textId="69F8BDF2" w:rsidR="0031496D" w:rsidRPr="001661B3" w:rsidRDefault="0031496D" w:rsidP="00BA4518">
      <w:pPr>
        <w:ind w:left="0"/>
        <w:rPr>
          <w:rFonts w:ascii="Cambria" w:hAnsi="Cambria"/>
          <w:b/>
          <w:bCs/>
          <w:i/>
          <w:iCs/>
          <w:snapToGrid w:val="0"/>
          <w:szCs w:val="20"/>
        </w:rPr>
      </w:pPr>
      <w:r w:rsidRPr="001661B3">
        <w:rPr>
          <w:rFonts w:ascii="Cambria" w:hAnsi="Cambria"/>
          <w:b/>
          <w:bCs/>
          <w:snapToGrid w:val="0"/>
          <w:szCs w:val="20"/>
        </w:rPr>
        <w:t>Chairman’s Report</w:t>
      </w:r>
      <w:r w:rsidR="0093517F">
        <w:rPr>
          <w:rFonts w:ascii="Cambria" w:hAnsi="Cambria"/>
          <w:b/>
          <w:bCs/>
          <w:snapToGrid w:val="0"/>
          <w:szCs w:val="20"/>
        </w:rPr>
        <w:t xml:space="preserve"> - </w:t>
      </w:r>
      <w:r w:rsidRPr="0093517F">
        <w:rPr>
          <w:rFonts w:ascii="Cambria" w:hAnsi="Cambria"/>
          <w:b/>
          <w:bCs/>
          <w:snapToGrid w:val="0"/>
          <w:szCs w:val="20"/>
        </w:rPr>
        <w:t>Association Reports</w:t>
      </w:r>
    </w:p>
    <w:p w14:paraId="085A79A0" w14:textId="39EAE4C5" w:rsidR="00BD7D8E" w:rsidRPr="00BD7D8E" w:rsidRDefault="00BD7D8E" w:rsidP="001661B3">
      <w:pPr>
        <w:pStyle w:val="ListParagraph"/>
        <w:numPr>
          <w:ilvl w:val="0"/>
          <w:numId w:val="55"/>
        </w:numPr>
        <w:rPr>
          <w:rFonts w:ascii="Cambria" w:hAnsi="Cambria"/>
          <w:snapToGrid w:val="0"/>
          <w:szCs w:val="20"/>
        </w:rPr>
      </w:pPr>
      <w:r w:rsidRPr="00687F4D">
        <w:rPr>
          <w:rFonts w:ascii="Cambria" w:hAnsi="Cambria"/>
          <w:b/>
          <w:bCs/>
          <w:snapToGrid w:val="0"/>
          <w:szCs w:val="20"/>
        </w:rPr>
        <w:t xml:space="preserve">VSB </w:t>
      </w:r>
      <w:r w:rsidR="00687F4D" w:rsidRPr="00687F4D">
        <w:rPr>
          <w:rFonts w:ascii="Cambria" w:hAnsi="Cambria"/>
          <w:b/>
          <w:bCs/>
          <w:snapToGrid w:val="0"/>
          <w:szCs w:val="20"/>
        </w:rPr>
        <w:t>Committee Assignments</w:t>
      </w:r>
      <w:r w:rsidR="00687F4D">
        <w:rPr>
          <w:rFonts w:ascii="Cambria" w:hAnsi="Cambria"/>
          <w:snapToGrid w:val="0"/>
          <w:szCs w:val="20"/>
        </w:rPr>
        <w:t xml:space="preserve"> </w:t>
      </w:r>
      <w:r w:rsidR="004313FA">
        <w:rPr>
          <w:rFonts w:ascii="Cambria" w:hAnsi="Cambria"/>
          <w:snapToGrid w:val="0"/>
          <w:szCs w:val="20"/>
        </w:rPr>
        <w:t>–</w:t>
      </w:r>
      <w:r w:rsidR="00687F4D">
        <w:rPr>
          <w:rFonts w:ascii="Cambria" w:hAnsi="Cambria"/>
          <w:snapToGrid w:val="0"/>
          <w:szCs w:val="20"/>
        </w:rPr>
        <w:t xml:space="preserve"> </w:t>
      </w:r>
      <w:r w:rsidR="00B11DAC">
        <w:rPr>
          <w:rFonts w:ascii="Cambria" w:hAnsi="Cambria"/>
          <w:snapToGrid w:val="0"/>
          <w:szCs w:val="20"/>
        </w:rPr>
        <w:t xml:space="preserve">Reviewed with everyone the committees they were assigned to. </w:t>
      </w:r>
    </w:p>
    <w:p w14:paraId="312378B7" w14:textId="052F72F9" w:rsidR="0031496D" w:rsidRPr="001661B3" w:rsidRDefault="002833CC" w:rsidP="001661B3">
      <w:pPr>
        <w:pStyle w:val="ListParagraph"/>
        <w:numPr>
          <w:ilvl w:val="0"/>
          <w:numId w:val="55"/>
        </w:numPr>
        <w:rPr>
          <w:rFonts w:ascii="Cambria" w:hAnsi="Cambria"/>
          <w:snapToGrid w:val="0"/>
          <w:szCs w:val="20"/>
        </w:rPr>
      </w:pPr>
      <w:r w:rsidRPr="00FF5103">
        <w:rPr>
          <w:rFonts w:ascii="Cambria" w:hAnsi="Cambria"/>
          <w:b/>
          <w:bCs/>
          <w:snapToGrid w:val="0"/>
          <w:szCs w:val="20"/>
        </w:rPr>
        <w:lastRenderedPageBreak/>
        <w:t>Restaurant Association:</w:t>
      </w:r>
      <w:r w:rsidRPr="001661B3">
        <w:rPr>
          <w:rFonts w:ascii="Cambria" w:hAnsi="Cambria"/>
          <w:snapToGrid w:val="0"/>
          <w:szCs w:val="20"/>
        </w:rPr>
        <w:t xml:space="preserve"> No report</w:t>
      </w:r>
    </w:p>
    <w:p w14:paraId="24A8FF37" w14:textId="41DD255B" w:rsidR="002833CC" w:rsidRDefault="002833CC" w:rsidP="001661B3">
      <w:pPr>
        <w:pStyle w:val="ListParagraph"/>
        <w:numPr>
          <w:ilvl w:val="0"/>
          <w:numId w:val="55"/>
        </w:numPr>
        <w:rPr>
          <w:rFonts w:ascii="Cambria" w:hAnsi="Cambria"/>
          <w:snapToGrid w:val="0"/>
          <w:szCs w:val="20"/>
        </w:rPr>
      </w:pPr>
      <w:r w:rsidRPr="00FF5103">
        <w:rPr>
          <w:rFonts w:ascii="Cambria" w:hAnsi="Cambria"/>
          <w:b/>
          <w:bCs/>
          <w:snapToGrid w:val="0"/>
          <w:szCs w:val="20"/>
        </w:rPr>
        <w:t>Hotel/Motel Association:</w:t>
      </w:r>
      <w:r w:rsidRPr="001661B3">
        <w:rPr>
          <w:rFonts w:ascii="Cambria" w:hAnsi="Cambria"/>
          <w:snapToGrid w:val="0"/>
          <w:szCs w:val="20"/>
        </w:rPr>
        <w:t xml:space="preserve"> </w:t>
      </w:r>
      <w:r w:rsidR="001661B3" w:rsidRPr="001661B3">
        <w:rPr>
          <w:rFonts w:ascii="Cambria" w:hAnsi="Cambria"/>
          <w:snapToGrid w:val="0"/>
          <w:szCs w:val="20"/>
        </w:rPr>
        <w:t xml:space="preserve">January meeting was held at </w:t>
      </w:r>
      <w:r w:rsidR="00944527">
        <w:rPr>
          <w:rFonts w:ascii="Cambria" w:hAnsi="Cambria"/>
          <w:snapToGrid w:val="0"/>
          <w:szCs w:val="20"/>
        </w:rPr>
        <w:t xml:space="preserve">Margaritaville. Discussed the new membership categories. </w:t>
      </w:r>
    </w:p>
    <w:p w14:paraId="3B778F90" w14:textId="3B8B55AC" w:rsidR="001661B3" w:rsidRPr="00507EF9" w:rsidRDefault="00507EF9" w:rsidP="001661B3">
      <w:pPr>
        <w:pStyle w:val="ListParagraph"/>
        <w:numPr>
          <w:ilvl w:val="0"/>
          <w:numId w:val="55"/>
        </w:numPr>
        <w:rPr>
          <w:rFonts w:ascii="Cambria" w:hAnsi="Cambria"/>
          <w:snapToGrid w:val="0"/>
          <w:szCs w:val="20"/>
        </w:rPr>
      </w:pPr>
      <w:r w:rsidRPr="00FF5103">
        <w:rPr>
          <w:rFonts w:ascii="Cambria" w:hAnsi="Cambria"/>
          <w:b/>
          <w:bCs/>
          <w:snapToGrid w:val="0"/>
          <w:szCs w:val="20"/>
        </w:rPr>
        <w:t xml:space="preserve">Attractions Association: </w:t>
      </w:r>
      <w:r w:rsidR="004B7B7E">
        <w:rPr>
          <w:rFonts w:ascii="Cambria" w:hAnsi="Cambria"/>
          <w:snapToGrid w:val="0"/>
          <w:szCs w:val="20"/>
        </w:rPr>
        <w:t>No report</w:t>
      </w:r>
    </w:p>
    <w:p w14:paraId="2A42C9D6" w14:textId="08998430" w:rsidR="001A11C8" w:rsidRPr="005623BA" w:rsidRDefault="002D5A41" w:rsidP="00222931">
      <w:pPr>
        <w:spacing w:before="240"/>
        <w:ind w:left="0"/>
        <w:rPr>
          <w:rFonts w:ascii="Cambria" w:hAnsi="Cambria"/>
        </w:rPr>
      </w:pPr>
      <w:r w:rsidRPr="005623BA">
        <w:rPr>
          <w:rFonts w:ascii="Cambria" w:hAnsi="Cambria"/>
          <w:b/>
          <w:u w:val="single"/>
        </w:rPr>
        <w:t>N</w:t>
      </w:r>
      <w:r w:rsidR="001A11C8" w:rsidRPr="005623BA">
        <w:rPr>
          <w:rFonts w:ascii="Cambria" w:hAnsi="Cambria"/>
          <w:b/>
          <w:u w:val="single"/>
        </w:rPr>
        <w:t>ext Meeting:</w:t>
      </w:r>
      <w:r w:rsidR="001A11C8" w:rsidRPr="005623BA">
        <w:rPr>
          <w:rFonts w:ascii="Cambria" w:hAnsi="Cambria"/>
        </w:rPr>
        <w:t xml:space="preserve"> </w:t>
      </w:r>
    </w:p>
    <w:p w14:paraId="5DC5C1C4" w14:textId="5C87A5CC" w:rsidR="00BF4A43" w:rsidRPr="005623BA" w:rsidRDefault="00BF4A43" w:rsidP="00BF4A43">
      <w:pPr>
        <w:pStyle w:val="BodyTextIndent"/>
        <w:widowControl w:val="0"/>
        <w:numPr>
          <w:ilvl w:val="0"/>
          <w:numId w:val="45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bookmarkStart w:id="5" w:name="_Hlk213995007"/>
      <w:r w:rsidRPr="005623BA">
        <w:rPr>
          <w:rFonts w:ascii="Cambria" w:hAnsi="Cambria"/>
          <w:snapToGrid w:val="0"/>
          <w:szCs w:val="20"/>
        </w:rPr>
        <w:t>Board Meeting –</w:t>
      </w:r>
      <w:r w:rsidR="002B7E58">
        <w:rPr>
          <w:rFonts w:ascii="Cambria" w:hAnsi="Cambria"/>
          <w:snapToGrid w:val="0"/>
          <w:szCs w:val="20"/>
        </w:rPr>
        <w:t xml:space="preserve"> </w:t>
      </w:r>
      <w:r w:rsidR="00687F4D">
        <w:rPr>
          <w:rFonts w:ascii="Cambria" w:hAnsi="Cambria"/>
          <w:snapToGrid w:val="0"/>
          <w:szCs w:val="20"/>
        </w:rPr>
        <w:t>April 16</w:t>
      </w:r>
      <w:r w:rsidR="008812F2" w:rsidRPr="005623BA">
        <w:rPr>
          <w:rFonts w:ascii="Cambria" w:hAnsi="Cambria"/>
          <w:snapToGrid w:val="0"/>
          <w:szCs w:val="20"/>
        </w:rPr>
        <w:t>, 2026</w:t>
      </w:r>
    </w:p>
    <w:bookmarkEnd w:id="5"/>
    <w:p w14:paraId="4BD12AAD" w14:textId="081AB9A8" w:rsidR="001A11C8" w:rsidRDefault="00A27CD0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r w:rsidRPr="005623BA">
        <w:rPr>
          <w:rFonts w:ascii="Cambria" w:hAnsi="Cambria"/>
          <w:b/>
          <w:u w:val="single"/>
        </w:rPr>
        <w:t>A</w:t>
      </w:r>
      <w:r w:rsidR="001A11C8" w:rsidRPr="005623BA">
        <w:rPr>
          <w:rFonts w:ascii="Cambria" w:hAnsi="Cambria"/>
          <w:b/>
          <w:u w:val="single"/>
        </w:rPr>
        <w:t xml:space="preserve">genda items for </w:t>
      </w:r>
      <w:r w:rsidR="004963A7" w:rsidRPr="005623BA">
        <w:rPr>
          <w:rFonts w:ascii="Cambria" w:hAnsi="Cambria"/>
          <w:b/>
          <w:u w:val="single"/>
        </w:rPr>
        <w:t xml:space="preserve">the </w:t>
      </w:r>
      <w:r w:rsidR="00C77918" w:rsidRPr="005623BA">
        <w:rPr>
          <w:rFonts w:ascii="Cambria" w:hAnsi="Cambria"/>
          <w:b/>
          <w:u w:val="single"/>
        </w:rPr>
        <w:t>upcoming</w:t>
      </w:r>
      <w:r w:rsidR="001A11C8" w:rsidRPr="005623BA">
        <w:rPr>
          <w:rFonts w:ascii="Cambria" w:hAnsi="Cambria"/>
          <w:b/>
          <w:u w:val="single"/>
        </w:rPr>
        <w:t xml:space="preserve"> meeting</w:t>
      </w:r>
      <w:r w:rsidR="001A11C8" w:rsidRPr="005623BA">
        <w:rPr>
          <w:rFonts w:ascii="Cambria" w:hAnsi="Cambria"/>
        </w:rPr>
        <w:t>:</w:t>
      </w:r>
    </w:p>
    <w:p w14:paraId="3C364844" w14:textId="5286F2CB" w:rsidR="004B7B7E" w:rsidRPr="009F3D6B" w:rsidRDefault="009F3D6B" w:rsidP="00B17A7E">
      <w:pPr>
        <w:pStyle w:val="ListParagraph"/>
        <w:numPr>
          <w:ilvl w:val="0"/>
          <w:numId w:val="45"/>
        </w:numPr>
        <w:tabs>
          <w:tab w:val="num" w:pos="180"/>
        </w:tabs>
        <w:spacing w:before="0"/>
        <w:jc w:val="left"/>
        <w:rPr>
          <w:rFonts w:ascii="Cambria" w:hAnsi="Cambria"/>
        </w:rPr>
      </w:pPr>
      <w:r w:rsidRPr="009F3D6B">
        <w:rPr>
          <w:rFonts w:ascii="Cambria" w:hAnsi="Cambria"/>
        </w:rPr>
        <w:t>Update on Clarity</w:t>
      </w:r>
      <w:r w:rsidR="00AE3B76">
        <w:rPr>
          <w:rFonts w:ascii="Cambria" w:hAnsi="Cambria"/>
        </w:rPr>
        <w:t xml:space="preserve"> of </w:t>
      </w:r>
      <w:r w:rsidRPr="009F3D6B">
        <w:rPr>
          <w:rFonts w:ascii="Cambria" w:hAnsi="Cambria"/>
        </w:rPr>
        <w:t>Place</w:t>
      </w:r>
    </w:p>
    <w:p w14:paraId="127A11D5" w14:textId="32467D8E" w:rsidR="009106CD" w:rsidRPr="009F3D6B" w:rsidRDefault="009106CD" w:rsidP="00B17A7E">
      <w:pPr>
        <w:pStyle w:val="ListParagraph"/>
        <w:numPr>
          <w:ilvl w:val="0"/>
          <w:numId w:val="45"/>
        </w:numPr>
        <w:tabs>
          <w:tab w:val="num" w:pos="180"/>
        </w:tabs>
        <w:spacing w:before="0"/>
        <w:jc w:val="left"/>
        <w:rPr>
          <w:rFonts w:ascii="Cambria" w:hAnsi="Cambria"/>
        </w:rPr>
      </w:pPr>
      <w:r w:rsidRPr="009F3D6B">
        <w:rPr>
          <w:rFonts w:ascii="Cambria" w:hAnsi="Cambria"/>
        </w:rPr>
        <w:t>Update on parking downtown</w:t>
      </w:r>
    </w:p>
    <w:p w14:paraId="325F0757" w14:textId="0A25E540" w:rsidR="001A11C8" w:rsidRPr="005623BA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</w:rPr>
      </w:pPr>
      <w:r w:rsidRPr="005623BA">
        <w:rPr>
          <w:rFonts w:ascii="Cambria" w:hAnsi="Cambria"/>
          <w:b/>
          <w:u w:val="single"/>
        </w:rPr>
        <w:t>Adjourned:</w:t>
      </w:r>
      <w:r w:rsidRPr="005623BA">
        <w:rPr>
          <w:rFonts w:ascii="Cambria" w:hAnsi="Cambria"/>
        </w:rPr>
        <w:t xml:space="preserve"> </w:t>
      </w:r>
      <w:r w:rsidR="009B5675" w:rsidRPr="005623BA">
        <w:rPr>
          <w:rFonts w:ascii="Cambria" w:hAnsi="Cambria"/>
        </w:rPr>
        <w:t>The meeting</w:t>
      </w:r>
      <w:r w:rsidRPr="005623BA">
        <w:rPr>
          <w:rFonts w:ascii="Cambria" w:hAnsi="Cambria"/>
        </w:rPr>
        <w:t xml:space="preserve"> was adjourned at approximately </w:t>
      </w:r>
      <w:r w:rsidR="00FA537C" w:rsidRPr="00501005">
        <w:rPr>
          <w:rFonts w:ascii="Cambria" w:hAnsi="Cambria"/>
        </w:rPr>
        <w:t>12:</w:t>
      </w:r>
      <w:r w:rsidR="00501005" w:rsidRPr="00501005">
        <w:rPr>
          <w:rFonts w:ascii="Cambria" w:hAnsi="Cambria"/>
        </w:rPr>
        <w:t>26</w:t>
      </w:r>
      <w:r w:rsidR="00521006" w:rsidRPr="005623BA">
        <w:rPr>
          <w:rFonts w:ascii="Cambria" w:hAnsi="Cambria"/>
        </w:rPr>
        <w:t xml:space="preserve"> </w:t>
      </w:r>
      <w:r w:rsidR="00041B80" w:rsidRPr="005623BA">
        <w:rPr>
          <w:rFonts w:ascii="Cambria" w:hAnsi="Cambria"/>
        </w:rPr>
        <w:t>p.m.</w:t>
      </w:r>
    </w:p>
    <w:p w14:paraId="02A95BF1" w14:textId="77777777" w:rsidR="001A11C8" w:rsidRPr="005623BA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</w:rPr>
      </w:pPr>
      <w:r w:rsidRPr="005623BA">
        <w:rPr>
          <w:rFonts w:ascii="Cambria" w:hAnsi="Cambria"/>
          <w:b/>
        </w:rPr>
        <w:t>Approved:</w:t>
      </w:r>
    </w:p>
    <w:p w14:paraId="50DEA615" w14:textId="77777777" w:rsidR="00244A73" w:rsidRPr="005623BA" w:rsidRDefault="00244A73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</w:p>
    <w:p w14:paraId="3E844364" w14:textId="29558511" w:rsidR="001A11C8" w:rsidRPr="005623BA" w:rsidRDefault="001A11C8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r w:rsidRPr="005623BA">
        <w:rPr>
          <w:rFonts w:ascii="Cambria" w:hAnsi="Cambria"/>
        </w:rPr>
        <w:t xml:space="preserve">________________________________ </w:t>
      </w:r>
      <w:r w:rsidRPr="005623BA">
        <w:rPr>
          <w:rFonts w:ascii="Cambria" w:hAnsi="Cambria"/>
        </w:rPr>
        <w:tab/>
      </w:r>
      <w:r w:rsidRPr="005623BA">
        <w:rPr>
          <w:rFonts w:ascii="Cambria" w:hAnsi="Cambria"/>
        </w:rPr>
        <w:tab/>
      </w:r>
      <w:r w:rsidRPr="005623BA">
        <w:rPr>
          <w:rFonts w:ascii="Cambria" w:hAnsi="Cambria"/>
        </w:rPr>
        <w:tab/>
      </w:r>
      <w:r w:rsidR="006F7C6D" w:rsidRPr="005623BA">
        <w:rPr>
          <w:rFonts w:ascii="Cambria" w:hAnsi="Cambria"/>
        </w:rPr>
        <w:tab/>
      </w:r>
      <w:r w:rsidRPr="005623BA">
        <w:rPr>
          <w:rFonts w:ascii="Cambria" w:hAnsi="Cambria"/>
        </w:rPr>
        <w:t>___________________</w:t>
      </w:r>
      <w:r w:rsidR="002D3483" w:rsidRPr="005623BA">
        <w:rPr>
          <w:rFonts w:ascii="Cambria" w:hAnsi="Cambria"/>
        </w:rPr>
        <w:t>_____________</w:t>
      </w:r>
    </w:p>
    <w:p w14:paraId="731A28BE" w14:textId="74A6E7F3" w:rsidR="001A11C8" w:rsidRPr="005623BA" w:rsidRDefault="00BD1FB7" w:rsidP="00262126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 w:rsidRPr="005623BA">
        <w:rPr>
          <w:rFonts w:ascii="Cambria" w:hAnsi="Cambria"/>
        </w:rPr>
        <w:t>Charles Johnson</w:t>
      </w:r>
      <w:r w:rsidR="000F04C7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  <w:t xml:space="preserve">    </w:t>
      </w:r>
      <w:r w:rsidR="001A11C8" w:rsidRPr="005623BA">
        <w:rPr>
          <w:rFonts w:ascii="Cambria" w:hAnsi="Cambria"/>
        </w:rPr>
        <w:tab/>
      </w:r>
      <w:r w:rsidR="00B15B3F" w:rsidRPr="005623BA">
        <w:rPr>
          <w:rFonts w:ascii="Cambria" w:hAnsi="Cambria"/>
        </w:rPr>
        <w:tab/>
      </w:r>
      <w:r w:rsidRPr="005623BA">
        <w:rPr>
          <w:rFonts w:ascii="Cambria" w:hAnsi="Cambria"/>
        </w:rPr>
        <w:t>Carlotta Askew-Brown</w:t>
      </w:r>
    </w:p>
    <w:p w14:paraId="4D9A03EC" w14:textId="5F050D7C" w:rsidR="00BF5D5C" w:rsidRPr="001B12AC" w:rsidRDefault="007E28DA" w:rsidP="00BA6D37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 w:rsidRPr="005623BA">
        <w:rPr>
          <w:rFonts w:ascii="Cambria" w:hAnsi="Cambria"/>
        </w:rPr>
        <w:t>Chair</w:t>
      </w:r>
      <w:r w:rsidR="008B3DC4" w:rsidRPr="005623BA">
        <w:rPr>
          <w:rFonts w:ascii="Cambria" w:hAnsi="Cambria"/>
        </w:rPr>
        <w:t>man</w:t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C45F1D" w:rsidRPr="005623BA">
        <w:rPr>
          <w:rFonts w:ascii="Cambria" w:hAnsi="Cambria"/>
        </w:rPr>
        <w:tab/>
      </w:r>
      <w:bookmarkEnd w:id="0"/>
      <w:bookmarkEnd w:id="1"/>
      <w:bookmarkEnd w:id="2"/>
      <w:r w:rsidR="000F04C7" w:rsidRPr="005623BA">
        <w:rPr>
          <w:rFonts w:ascii="Cambria" w:hAnsi="Cambria"/>
        </w:rPr>
        <w:t>Secretary</w:t>
      </w:r>
    </w:p>
    <w:sectPr w:rsidR="00BF5D5C" w:rsidRPr="001B12AC" w:rsidSect="00C157F1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 w:code="1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6D41F2" w14:textId="77777777" w:rsidR="007765E1" w:rsidRDefault="007765E1">
      <w:pPr>
        <w:spacing w:before="0" w:after="0"/>
      </w:pPr>
      <w:r>
        <w:separator/>
      </w:r>
    </w:p>
  </w:endnote>
  <w:endnote w:type="continuationSeparator" w:id="0">
    <w:p w14:paraId="15C99327" w14:textId="77777777" w:rsidR="007765E1" w:rsidRDefault="007765E1">
      <w:pPr>
        <w:spacing w:before="0" w:after="0"/>
      </w:pPr>
      <w:r>
        <w:continuationSeparator/>
      </w:r>
    </w:p>
  </w:endnote>
  <w:endnote w:type="continuationNotice" w:id="1">
    <w:p w14:paraId="4A0D8419" w14:textId="77777777" w:rsidR="007765E1" w:rsidRDefault="007765E1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9FAC83" w14:textId="11937C49" w:rsidR="00DB29B5" w:rsidRPr="00556EFD" w:rsidRDefault="00687F4D" w:rsidP="00D9375C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360"/>
      </w:tabs>
      <w:rPr>
        <w:rFonts w:ascii="Cambria" w:hAnsi="Cambria"/>
      </w:rPr>
    </w:pPr>
    <w:r>
      <w:rPr>
        <w:rFonts w:ascii="Cambria" w:hAnsi="Cambria"/>
      </w:rPr>
      <w:t>March</w:t>
    </w:r>
    <w:r w:rsidR="002B7E58">
      <w:rPr>
        <w:rFonts w:ascii="Cambria" w:hAnsi="Cambria"/>
      </w:rPr>
      <w:t xml:space="preserve"> 19, 2026</w:t>
    </w:r>
    <w:r w:rsidR="00D405E9">
      <w:rPr>
        <w:rFonts w:ascii="Cambria" w:hAnsi="Cambria"/>
      </w:rPr>
      <w:tab/>
    </w:r>
    <w:r w:rsidR="00DB29B5" w:rsidRPr="00556EFD">
      <w:rPr>
        <w:rFonts w:ascii="Cambria" w:hAnsi="Cambria"/>
      </w:rPr>
      <w:t xml:space="preserve">Page </w:t>
    </w:r>
    <w:r w:rsidR="00DB29B5" w:rsidRPr="00556EFD">
      <w:rPr>
        <w:rFonts w:ascii="Calibri" w:hAnsi="Calibri"/>
      </w:rPr>
      <w:fldChar w:fldCharType="begin"/>
    </w:r>
    <w:r w:rsidR="00DB29B5">
      <w:instrText xml:space="preserve"> PAGE   \* MERGEFORMAT </w:instrText>
    </w:r>
    <w:r w:rsidR="00DB29B5" w:rsidRPr="00556EFD">
      <w:rPr>
        <w:rFonts w:ascii="Calibri" w:hAnsi="Calibri"/>
      </w:rPr>
      <w:fldChar w:fldCharType="separate"/>
    </w:r>
    <w:r w:rsidR="00DB29B5" w:rsidRPr="00601240">
      <w:rPr>
        <w:rFonts w:ascii="Cambria" w:hAnsi="Cambria"/>
        <w:noProof/>
      </w:rPr>
      <w:t>1</w:t>
    </w:r>
    <w:r w:rsidR="00DB29B5" w:rsidRPr="00556EFD">
      <w:rPr>
        <w:rFonts w:ascii="Cambria" w:hAnsi="Cambria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A0AF6" w14:textId="77777777" w:rsidR="00DB29B5" w:rsidRDefault="00DB29B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0134BDF" w14:textId="5EEF58E0" w:rsidR="00DB29B5" w:rsidRDefault="00DB29B5">
    <w:pPr>
      <w:pStyle w:val="Footer"/>
      <w:pBdr>
        <w:top w:val="single" w:sz="12" w:space="1" w:color="auto"/>
      </w:pBdr>
      <w:ind w:left="0" w:right="360"/>
    </w:pPr>
    <w:r>
      <w:rPr>
        <w:b/>
        <w:bCs/>
        <w:i/>
        <w:iCs/>
        <w:sz w:val="20"/>
      </w:rPr>
      <w:t>Revision Date:</w:t>
    </w:r>
    <w:r>
      <w:rPr>
        <w:b/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DOCPROPERTY  "Release Date"  \* MERGEFORMAT </w:instrText>
    </w:r>
    <w:r>
      <w:rPr>
        <w:b/>
        <w:i/>
        <w:sz w:val="20"/>
        <w:szCs w:val="20"/>
      </w:rPr>
      <w:fldChar w:fldCharType="separate"/>
    </w:r>
    <w:r w:rsidR="005B49B2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CEF654" w14:textId="77777777" w:rsidR="007765E1" w:rsidRDefault="007765E1">
      <w:pPr>
        <w:spacing w:before="0" w:after="0"/>
      </w:pPr>
      <w:r>
        <w:separator/>
      </w:r>
    </w:p>
  </w:footnote>
  <w:footnote w:type="continuationSeparator" w:id="0">
    <w:p w14:paraId="4FE7784F" w14:textId="77777777" w:rsidR="007765E1" w:rsidRDefault="007765E1">
      <w:pPr>
        <w:spacing w:before="0" w:after="0"/>
      </w:pPr>
      <w:r>
        <w:continuationSeparator/>
      </w:r>
    </w:p>
  </w:footnote>
  <w:footnote w:type="continuationNotice" w:id="1">
    <w:p w14:paraId="47187616" w14:textId="77777777" w:rsidR="007765E1" w:rsidRDefault="007765E1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7FFB2" w14:textId="77777777" w:rsidR="00DB29B5" w:rsidRPr="003369EB" w:rsidRDefault="00DB29B5" w:rsidP="00B6571D">
    <w:pPr>
      <w:tabs>
        <w:tab w:val="left" w:pos="1800"/>
      </w:tabs>
      <w:spacing w:before="0" w:after="0"/>
      <w:ind w:left="360"/>
      <w:jc w:val="center"/>
      <w:rPr>
        <w:rFonts w:ascii="Cambria" w:hAnsi="Cambria"/>
        <w:b/>
        <w:sz w:val="22"/>
        <w:szCs w:val="22"/>
      </w:rPr>
    </w:pPr>
    <w:r w:rsidRPr="003369EB">
      <w:rPr>
        <w:rFonts w:ascii="Cambria" w:hAnsi="Cambria"/>
        <w:b/>
        <w:sz w:val="22"/>
        <w:szCs w:val="22"/>
      </w:rPr>
      <w:t>OFFICIAL PROCEEDINGS OF THE BOARD OF DIRECTORS OF THE</w:t>
    </w:r>
  </w:p>
  <w:p w14:paraId="09D12518" w14:textId="6CFBF741" w:rsidR="00901EB1" w:rsidRDefault="005960F5" w:rsidP="007E5A32">
    <w:pPr>
      <w:pStyle w:val="Header"/>
      <w:pBdr>
        <w:bottom w:val="thickThinSmallGap" w:sz="24" w:space="15" w:color="622423"/>
      </w:pBdr>
      <w:jc w:val="center"/>
      <w:rPr>
        <w:rFonts w:ascii="Cambria" w:hAnsi="Cambria"/>
        <w:b/>
        <w:sz w:val="22"/>
        <w:szCs w:val="22"/>
      </w:rPr>
    </w:pPr>
    <w:r>
      <w:rPr>
        <w:rFonts w:ascii="Cambria" w:hAnsi="Cambria"/>
        <w:b/>
        <w:sz w:val="22"/>
        <w:szCs w:val="22"/>
      </w:rPr>
      <w:t>VISIT SHREVEPORT-BOSSIER</w:t>
    </w:r>
  </w:p>
  <w:p w14:paraId="4EF36F3D" w14:textId="722D8CB5" w:rsidR="00DB29B5" w:rsidRDefault="005A2247" w:rsidP="007E5A32">
    <w:pPr>
      <w:pStyle w:val="Header"/>
      <w:pBdr>
        <w:bottom w:val="thickThinSmallGap" w:sz="24" w:space="15" w:color="622423"/>
      </w:pBdr>
      <w:jc w:val="center"/>
    </w:pPr>
    <w:r>
      <w:rPr>
        <w:rFonts w:ascii="Cambria" w:hAnsi="Cambria"/>
        <w:b/>
        <w:sz w:val="22"/>
        <w:szCs w:val="22"/>
      </w:rPr>
      <w:t>March</w:t>
    </w:r>
    <w:r w:rsidR="004A6322">
      <w:rPr>
        <w:rFonts w:ascii="Cambria" w:hAnsi="Cambria"/>
        <w:b/>
        <w:sz w:val="22"/>
        <w:szCs w:val="22"/>
      </w:rPr>
      <w:t xml:space="preserve"> 19, 202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F2AC6" w14:textId="484D8E94" w:rsidR="00DB29B5" w:rsidRDefault="00DB29B5">
    <w:pPr>
      <w:pStyle w:val="Header"/>
      <w:pBdr>
        <w:bottom w:val="single" w:sz="18" w:space="1" w:color="auto"/>
      </w:pBdr>
      <w:tabs>
        <w:tab w:val="clear" w:pos="8640"/>
        <w:tab w:val="right" w:pos="9360"/>
      </w:tabs>
      <w:spacing w:before="0" w:after="0"/>
      <w:ind w:left="14"/>
      <w:jc w:val="left"/>
      <w:rPr>
        <w:b/>
        <w:bCs/>
        <w:i/>
        <w:iCs/>
        <w:sz w:val="20"/>
      </w:rPr>
    </w:pP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SUBJECT  \* MERGEFORMAT </w:instrTex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  <w:t>Version:</w:t>
    </w:r>
    <w:r>
      <w:rPr>
        <w:i/>
        <w:sz w:val="20"/>
        <w:szCs w:val="20"/>
      </w:rPr>
      <w:t xml:space="preserve"> </w:t>
    </w:r>
    <w:r>
      <w:rPr>
        <w:i/>
        <w:sz w:val="20"/>
        <w:szCs w:val="20"/>
      </w:rPr>
      <w:fldChar w:fldCharType="begin"/>
    </w:r>
    <w:r>
      <w:rPr>
        <w:i/>
        <w:sz w:val="20"/>
        <w:szCs w:val="20"/>
      </w:rPr>
      <w:instrText xml:space="preserve"> DOCPROPERTY  Version  \* MERGEFORMAT </w:instrText>
    </w:r>
    <w:r>
      <w:rPr>
        <w:i/>
        <w:sz w:val="20"/>
        <w:szCs w:val="20"/>
      </w:rPr>
      <w:fldChar w:fldCharType="separate"/>
    </w:r>
    <w:r w:rsidR="005B49B2">
      <w:rPr>
        <w:b/>
        <w:bCs/>
        <w:i/>
        <w:sz w:val="20"/>
        <w:szCs w:val="20"/>
      </w:rPr>
      <w:t>Error! Unknown document property name.</w:t>
    </w:r>
    <w:r>
      <w:rPr>
        <w:i/>
        <w:sz w:val="20"/>
        <w:szCs w:val="20"/>
      </w:rPr>
      <w:fldChar w:fldCharType="end"/>
    </w:r>
    <w:r>
      <w:rPr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DOCPROPERTY "Status" \* MERGEFORMAT </w:instrText>
    </w:r>
    <w:r>
      <w:rPr>
        <w:b/>
        <w:i/>
        <w:sz w:val="20"/>
        <w:szCs w:val="20"/>
      </w:rPr>
      <w:fldChar w:fldCharType="separate"/>
    </w:r>
    <w:r w:rsidR="005B49B2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8694D"/>
    <w:multiLevelType w:val="hybridMultilevel"/>
    <w:tmpl w:val="E7C06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B099F"/>
    <w:multiLevelType w:val="hybridMultilevel"/>
    <w:tmpl w:val="81565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75EEA"/>
    <w:multiLevelType w:val="hybridMultilevel"/>
    <w:tmpl w:val="EA3E0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62512"/>
    <w:multiLevelType w:val="hybridMultilevel"/>
    <w:tmpl w:val="10D0693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" w15:restartNumberingAfterBreak="0">
    <w:nsid w:val="0FB67046"/>
    <w:multiLevelType w:val="multilevel"/>
    <w:tmpl w:val="3C9472DA"/>
    <w:styleLink w:val="CurrentList1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2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5" w15:restartNumberingAfterBreak="0">
    <w:nsid w:val="10A238CD"/>
    <w:multiLevelType w:val="hybridMultilevel"/>
    <w:tmpl w:val="918052B2"/>
    <w:lvl w:ilvl="0" w:tplc="F8D488C6">
      <w:start w:val="1"/>
      <w:numFmt w:val="lowerRoman"/>
      <w:lvlText w:val="%1."/>
      <w:lvlJc w:val="right"/>
      <w:pPr>
        <w:ind w:left="1296" w:hanging="360"/>
      </w:pPr>
      <w:rPr>
        <w:b w:val="0"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6" w15:restartNumberingAfterBreak="0">
    <w:nsid w:val="1496031E"/>
    <w:multiLevelType w:val="hybridMultilevel"/>
    <w:tmpl w:val="03C4E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620858"/>
    <w:multiLevelType w:val="hybridMultilevel"/>
    <w:tmpl w:val="892838AA"/>
    <w:lvl w:ilvl="0" w:tplc="FCF00B2C">
      <w:start w:val="1"/>
      <w:numFmt w:val="upperLetter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DBC7387"/>
    <w:multiLevelType w:val="hybridMultilevel"/>
    <w:tmpl w:val="6AF4B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497CDD"/>
    <w:multiLevelType w:val="hybridMultilevel"/>
    <w:tmpl w:val="186C4B00"/>
    <w:lvl w:ilvl="0" w:tplc="04090015">
      <w:start w:val="1"/>
      <w:numFmt w:val="upp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  <w:b/>
      </w:rPr>
    </w:lvl>
    <w:lvl w:ilvl="1" w:tplc="FFFFFFFF">
      <w:start w:val="1"/>
      <w:numFmt w:val="upperLetter"/>
      <w:lvlText w:val="%2."/>
      <w:lvlJc w:val="left"/>
      <w:pPr>
        <w:tabs>
          <w:tab w:val="num" w:pos="1620"/>
        </w:tabs>
        <w:ind w:left="1620" w:hanging="360"/>
      </w:pPr>
      <w:rPr>
        <w:b w:val="0"/>
        <w:i w:val="0"/>
      </w:rPr>
    </w:lvl>
    <w:lvl w:ilvl="2" w:tplc="FFFFFFFF">
      <w:start w:val="1"/>
      <w:numFmt w:val="lowerRoman"/>
      <w:lvlText w:val="%3."/>
      <w:lvlJc w:val="right"/>
      <w:pPr>
        <w:ind w:left="1530" w:hanging="360"/>
      </w:pPr>
      <w:rPr>
        <w:b/>
        <w:i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FE016E1"/>
    <w:multiLevelType w:val="hybridMultilevel"/>
    <w:tmpl w:val="FE1ACF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406B44"/>
    <w:multiLevelType w:val="hybridMultilevel"/>
    <w:tmpl w:val="BD16A3A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2" w15:restartNumberingAfterBreak="0">
    <w:nsid w:val="2169604E"/>
    <w:multiLevelType w:val="hybridMultilevel"/>
    <w:tmpl w:val="AB14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51CF8"/>
    <w:multiLevelType w:val="hybridMultilevel"/>
    <w:tmpl w:val="3BB2A1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F36B43"/>
    <w:multiLevelType w:val="hybridMultilevel"/>
    <w:tmpl w:val="649C47DC"/>
    <w:lvl w:ilvl="0" w:tplc="7AC2C678">
      <w:start w:val="1"/>
      <w:numFmt w:val="upperLetter"/>
      <w:lvlText w:val="%1."/>
      <w:lvlJc w:val="left"/>
      <w:pPr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F5762F"/>
    <w:multiLevelType w:val="hybridMultilevel"/>
    <w:tmpl w:val="B17EBACE"/>
    <w:lvl w:ilvl="0" w:tplc="0CBE25F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5F2EF7"/>
    <w:multiLevelType w:val="hybridMultilevel"/>
    <w:tmpl w:val="DA7A0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6F7B7C"/>
    <w:multiLevelType w:val="hybridMultilevel"/>
    <w:tmpl w:val="3ED25318"/>
    <w:lvl w:ilvl="0" w:tplc="91DC1670">
      <w:start w:val="1"/>
      <w:numFmt w:val="lowerLetter"/>
      <w:lvlText w:val="%1)"/>
      <w:lvlJc w:val="left"/>
      <w:pPr>
        <w:ind w:left="1080" w:hanging="360"/>
      </w:pPr>
      <w:rPr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580D9C"/>
    <w:multiLevelType w:val="hybridMultilevel"/>
    <w:tmpl w:val="81F62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43F73"/>
    <w:multiLevelType w:val="hybridMultilevel"/>
    <w:tmpl w:val="D8C0F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9453F2"/>
    <w:multiLevelType w:val="hybridMultilevel"/>
    <w:tmpl w:val="E96C617E"/>
    <w:lvl w:ilvl="0" w:tplc="B9E8824A">
      <w:start w:val="3"/>
      <w:numFmt w:val="upperLetter"/>
      <w:lvlText w:val="%1."/>
      <w:lvlJc w:val="left"/>
      <w:pPr>
        <w:ind w:left="12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1" w15:restartNumberingAfterBreak="0">
    <w:nsid w:val="2D3D2D1C"/>
    <w:multiLevelType w:val="hybridMultilevel"/>
    <w:tmpl w:val="A9FCD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9F5676"/>
    <w:multiLevelType w:val="hybridMultilevel"/>
    <w:tmpl w:val="7DF0D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A52917"/>
    <w:multiLevelType w:val="hybridMultilevel"/>
    <w:tmpl w:val="0716540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0172CD"/>
    <w:multiLevelType w:val="hybridMultilevel"/>
    <w:tmpl w:val="CB563074"/>
    <w:lvl w:ilvl="0" w:tplc="22A6831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763201B"/>
    <w:multiLevelType w:val="hybridMultilevel"/>
    <w:tmpl w:val="B9F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B31B29"/>
    <w:multiLevelType w:val="hybridMultilevel"/>
    <w:tmpl w:val="6722DE36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3A08771A"/>
    <w:multiLevelType w:val="hybridMultilevel"/>
    <w:tmpl w:val="0220CBE4"/>
    <w:lvl w:ilvl="0" w:tplc="7AC2C678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B404BFC"/>
    <w:multiLevelType w:val="hybridMultilevel"/>
    <w:tmpl w:val="E8325596"/>
    <w:lvl w:ilvl="0" w:tplc="0466FEF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E946386"/>
    <w:multiLevelType w:val="hybridMultilevel"/>
    <w:tmpl w:val="D32CCE7E"/>
    <w:lvl w:ilvl="0" w:tplc="04090015">
      <w:start w:val="1"/>
      <w:numFmt w:val="upperLetter"/>
      <w:lvlText w:val="%1."/>
      <w:lvlJc w:val="left"/>
      <w:pPr>
        <w:ind w:left="108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3415C08"/>
    <w:multiLevelType w:val="hybridMultilevel"/>
    <w:tmpl w:val="34B8FC3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2D2CD1"/>
    <w:multiLevelType w:val="hybridMultilevel"/>
    <w:tmpl w:val="258E3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4CE55CD"/>
    <w:multiLevelType w:val="hybridMultilevel"/>
    <w:tmpl w:val="F2F654FE"/>
    <w:lvl w:ilvl="0" w:tplc="311A06C4">
      <w:start w:val="6"/>
      <w:numFmt w:val="lowerLetter"/>
      <w:lvlText w:val="%1."/>
      <w:lvlJc w:val="left"/>
      <w:pPr>
        <w:ind w:left="117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3" w15:restartNumberingAfterBreak="0">
    <w:nsid w:val="470F543F"/>
    <w:multiLevelType w:val="hybridMultilevel"/>
    <w:tmpl w:val="99FE453A"/>
    <w:lvl w:ilvl="0" w:tplc="04090019">
      <w:start w:val="1"/>
      <w:numFmt w:val="lowerLetter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34" w15:restartNumberingAfterBreak="0">
    <w:nsid w:val="4911468A"/>
    <w:multiLevelType w:val="hybridMultilevel"/>
    <w:tmpl w:val="EE3892EA"/>
    <w:lvl w:ilvl="0" w:tplc="B87E4842">
      <w:start w:val="1"/>
      <w:numFmt w:val="upperLetter"/>
      <w:lvlText w:val="%1."/>
      <w:lvlJc w:val="left"/>
      <w:pPr>
        <w:ind w:left="93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5" w15:restartNumberingAfterBreak="0">
    <w:nsid w:val="526E116D"/>
    <w:multiLevelType w:val="hybridMultilevel"/>
    <w:tmpl w:val="619AC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8D0C58"/>
    <w:multiLevelType w:val="hybridMultilevel"/>
    <w:tmpl w:val="A088F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B804EE"/>
    <w:multiLevelType w:val="hybridMultilevel"/>
    <w:tmpl w:val="97727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8B13D15"/>
    <w:multiLevelType w:val="hybridMultilevel"/>
    <w:tmpl w:val="2F02C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9C524E2"/>
    <w:multiLevelType w:val="hybridMultilevel"/>
    <w:tmpl w:val="6106ADF2"/>
    <w:lvl w:ilvl="0" w:tplc="0409001B">
      <w:start w:val="1"/>
      <w:numFmt w:val="lowerRoman"/>
      <w:lvlText w:val="%1."/>
      <w:lvlJc w:val="righ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0" w15:restartNumberingAfterBreak="0">
    <w:nsid w:val="5C4A4E08"/>
    <w:multiLevelType w:val="hybridMultilevel"/>
    <w:tmpl w:val="1D12A89E"/>
    <w:lvl w:ilvl="0" w:tplc="4976C87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CA7669"/>
    <w:multiLevelType w:val="hybridMultilevel"/>
    <w:tmpl w:val="9AB00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50F3C8F"/>
    <w:multiLevelType w:val="hybridMultilevel"/>
    <w:tmpl w:val="27263CB8"/>
    <w:lvl w:ilvl="0" w:tplc="F35C99E8">
      <w:start w:val="1"/>
      <w:numFmt w:val="upp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3" w15:restartNumberingAfterBreak="0">
    <w:nsid w:val="656D5038"/>
    <w:multiLevelType w:val="hybridMultilevel"/>
    <w:tmpl w:val="5B3227F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4" w15:restartNumberingAfterBreak="0">
    <w:nsid w:val="6746304B"/>
    <w:multiLevelType w:val="hybridMultilevel"/>
    <w:tmpl w:val="BE904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D2C6E33"/>
    <w:multiLevelType w:val="hybridMultilevel"/>
    <w:tmpl w:val="5794289E"/>
    <w:lvl w:ilvl="0" w:tplc="8A7E827E">
      <w:start w:val="1"/>
      <w:numFmt w:val="upperLetter"/>
      <w:lvlText w:val="%1."/>
      <w:lvlJc w:val="left"/>
      <w:pPr>
        <w:ind w:left="9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6" w15:restartNumberingAfterBreak="0">
    <w:nsid w:val="6DD66BD6"/>
    <w:multiLevelType w:val="hybridMultilevel"/>
    <w:tmpl w:val="71066A4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7" w15:restartNumberingAfterBreak="0">
    <w:nsid w:val="7745682B"/>
    <w:multiLevelType w:val="hybridMultilevel"/>
    <w:tmpl w:val="6046D4FC"/>
    <w:lvl w:ilvl="0" w:tplc="0409000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b/>
      </w:rPr>
    </w:lvl>
    <w:lvl w:ilvl="1" w:tplc="FFFFFFFF">
      <w:start w:val="1"/>
      <w:numFmt w:val="upperLetter"/>
      <w:lvlText w:val="%2."/>
      <w:lvlJc w:val="left"/>
      <w:pPr>
        <w:tabs>
          <w:tab w:val="num" w:pos="1620"/>
        </w:tabs>
        <w:ind w:left="1620" w:hanging="360"/>
      </w:pPr>
      <w:rPr>
        <w:b w:val="0"/>
        <w:i w:val="0"/>
      </w:rPr>
    </w:lvl>
    <w:lvl w:ilvl="2" w:tplc="FFFFFFFF">
      <w:start w:val="1"/>
      <w:numFmt w:val="lowerRoman"/>
      <w:lvlText w:val="%3."/>
      <w:lvlJc w:val="right"/>
      <w:pPr>
        <w:ind w:left="1530" w:hanging="360"/>
      </w:pPr>
      <w:rPr>
        <w:b/>
        <w:i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7D501D7"/>
    <w:multiLevelType w:val="hybridMultilevel"/>
    <w:tmpl w:val="A8CE8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98712F5"/>
    <w:multiLevelType w:val="hybridMultilevel"/>
    <w:tmpl w:val="9408767E"/>
    <w:lvl w:ilvl="0" w:tplc="3626DE94">
      <w:start w:val="5"/>
      <w:numFmt w:val="lowerLetter"/>
      <w:lvlText w:val="%1."/>
      <w:lvlJc w:val="left"/>
      <w:pPr>
        <w:ind w:left="936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50" w15:restartNumberingAfterBreak="0">
    <w:nsid w:val="7D8E79FC"/>
    <w:multiLevelType w:val="hybridMultilevel"/>
    <w:tmpl w:val="3C9472DA"/>
    <w:lvl w:ilvl="0" w:tplc="981E5048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7AC2C678">
      <w:start w:val="1"/>
      <w:numFmt w:val="upperLetter"/>
      <w:lvlText w:val="%2."/>
      <w:lvlJc w:val="left"/>
      <w:pPr>
        <w:tabs>
          <w:tab w:val="num" w:pos="1530"/>
        </w:tabs>
        <w:ind w:left="1530" w:hanging="360"/>
      </w:pPr>
      <w:rPr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 w:tplc="0409000F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51" w15:restartNumberingAfterBreak="0">
    <w:nsid w:val="7FE012E7"/>
    <w:multiLevelType w:val="hybridMultilevel"/>
    <w:tmpl w:val="D670497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292832091">
    <w:abstractNumId w:val="50"/>
  </w:num>
  <w:num w:numId="2" w16cid:durableId="2076586619">
    <w:abstractNumId w:val="7"/>
  </w:num>
  <w:num w:numId="3" w16cid:durableId="749666430">
    <w:abstractNumId w:val="45"/>
  </w:num>
  <w:num w:numId="4" w16cid:durableId="1973755312">
    <w:abstractNumId w:val="20"/>
  </w:num>
  <w:num w:numId="5" w16cid:durableId="435641486">
    <w:abstractNumId w:val="42"/>
  </w:num>
  <w:num w:numId="6" w16cid:durableId="1107046615">
    <w:abstractNumId w:val="50"/>
  </w:num>
  <w:num w:numId="7" w16cid:durableId="750397897">
    <w:abstractNumId w:val="50"/>
  </w:num>
  <w:num w:numId="8" w16cid:durableId="1975258777">
    <w:abstractNumId w:val="34"/>
  </w:num>
  <w:num w:numId="9" w16cid:durableId="2001419229">
    <w:abstractNumId w:val="19"/>
  </w:num>
  <w:num w:numId="10" w16cid:durableId="391272701">
    <w:abstractNumId w:val="14"/>
  </w:num>
  <w:num w:numId="11" w16cid:durableId="2137406295">
    <w:abstractNumId w:val="17"/>
  </w:num>
  <w:num w:numId="12" w16cid:durableId="1878197001">
    <w:abstractNumId w:val="15"/>
  </w:num>
  <w:num w:numId="13" w16cid:durableId="647318761">
    <w:abstractNumId w:val="5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5439883">
    <w:abstractNumId w:val="49"/>
  </w:num>
  <w:num w:numId="15" w16cid:durableId="1111631718">
    <w:abstractNumId w:val="29"/>
  </w:num>
  <w:num w:numId="16" w16cid:durableId="80760781">
    <w:abstractNumId w:val="26"/>
  </w:num>
  <w:num w:numId="17" w16cid:durableId="1293629229">
    <w:abstractNumId w:val="28"/>
  </w:num>
  <w:num w:numId="18" w16cid:durableId="1130125936">
    <w:abstractNumId w:val="43"/>
  </w:num>
  <w:num w:numId="19" w16cid:durableId="1141074083">
    <w:abstractNumId w:val="3"/>
  </w:num>
  <w:num w:numId="20" w16cid:durableId="1528103288">
    <w:abstractNumId w:val="24"/>
  </w:num>
  <w:num w:numId="21" w16cid:durableId="1291132820">
    <w:abstractNumId w:val="11"/>
  </w:num>
  <w:num w:numId="22" w16cid:durableId="1200505990">
    <w:abstractNumId w:val="10"/>
  </w:num>
  <w:num w:numId="23" w16cid:durableId="1589997459">
    <w:abstractNumId w:val="39"/>
  </w:num>
  <w:num w:numId="24" w16cid:durableId="1140920176">
    <w:abstractNumId w:val="51"/>
  </w:num>
  <w:num w:numId="25" w16cid:durableId="1350986512">
    <w:abstractNumId w:val="21"/>
  </w:num>
  <w:num w:numId="26" w16cid:durableId="653992721">
    <w:abstractNumId w:val="33"/>
  </w:num>
  <w:num w:numId="27" w16cid:durableId="1025860277">
    <w:abstractNumId w:val="32"/>
  </w:num>
  <w:num w:numId="28" w16cid:durableId="65805379">
    <w:abstractNumId w:val="48"/>
  </w:num>
  <w:num w:numId="29" w16cid:durableId="1428382354">
    <w:abstractNumId w:val="27"/>
  </w:num>
  <w:num w:numId="30" w16cid:durableId="1593128527">
    <w:abstractNumId w:val="40"/>
  </w:num>
  <w:num w:numId="31" w16cid:durableId="543641731">
    <w:abstractNumId w:val="23"/>
  </w:num>
  <w:num w:numId="32" w16cid:durableId="1743260920">
    <w:abstractNumId w:val="25"/>
  </w:num>
  <w:num w:numId="33" w16cid:durableId="1324044812">
    <w:abstractNumId w:val="41"/>
  </w:num>
  <w:num w:numId="34" w16cid:durableId="866917631">
    <w:abstractNumId w:val="1"/>
  </w:num>
  <w:num w:numId="35" w16cid:durableId="342514385">
    <w:abstractNumId w:val="35"/>
  </w:num>
  <w:num w:numId="36" w16cid:durableId="929431994">
    <w:abstractNumId w:val="46"/>
  </w:num>
  <w:num w:numId="37" w16cid:durableId="1920019772">
    <w:abstractNumId w:val="12"/>
  </w:num>
  <w:num w:numId="38" w16cid:durableId="2113239841">
    <w:abstractNumId w:val="4"/>
  </w:num>
  <w:num w:numId="39" w16cid:durableId="1443721516">
    <w:abstractNumId w:val="44"/>
  </w:num>
  <w:num w:numId="40" w16cid:durableId="1239900445">
    <w:abstractNumId w:val="37"/>
  </w:num>
  <w:num w:numId="41" w16cid:durableId="827479327">
    <w:abstractNumId w:val="38"/>
  </w:num>
  <w:num w:numId="42" w16cid:durableId="214315051">
    <w:abstractNumId w:val="18"/>
  </w:num>
  <w:num w:numId="43" w16cid:durableId="1460145075">
    <w:abstractNumId w:val="0"/>
  </w:num>
  <w:num w:numId="44" w16cid:durableId="1049962519">
    <w:abstractNumId w:val="16"/>
  </w:num>
  <w:num w:numId="45" w16cid:durableId="720637716">
    <w:abstractNumId w:val="8"/>
  </w:num>
  <w:num w:numId="46" w16cid:durableId="1257832582">
    <w:abstractNumId w:val="31"/>
  </w:num>
  <w:num w:numId="47" w16cid:durableId="906764566">
    <w:abstractNumId w:val="5"/>
  </w:num>
  <w:num w:numId="48" w16cid:durableId="2097511523">
    <w:abstractNumId w:val="22"/>
  </w:num>
  <w:num w:numId="49" w16cid:durableId="1849909281">
    <w:abstractNumId w:val="6"/>
  </w:num>
  <w:num w:numId="50" w16cid:durableId="1315069274">
    <w:abstractNumId w:val="2"/>
  </w:num>
  <w:num w:numId="51" w16cid:durableId="2012218148">
    <w:abstractNumId w:val="47"/>
  </w:num>
  <w:num w:numId="52" w16cid:durableId="247809405">
    <w:abstractNumId w:val="9"/>
  </w:num>
  <w:num w:numId="53" w16cid:durableId="726689052">
    <w:abstractNumId w:val="13"/>
  </w:num>
  <w:num w:numId="54" w16cid:durableId="625622235">
    <w:abstractNumId w:val="36"/>
  </w:num>
  <w:num w:numId="55" w16cid:durableId="181039602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IxMzAzNzUyNjc0sDBU0lEKTi0uzszPAykwNKoFAPyIQ2ItAAAA"/>
  </w:docVars>
  <w:rsids>
    <w:rsidRoot w:val="001A11C8"/>
    <w:rsid w:val="000003A6"/>
    <w:rsid w:val="00001BAF"/>
    <w:rsid w:val="0000241B"/>
    <w:rsid w:val="000026A4"/>
    <w:rsid w:val="000029B8"/>
    <w:rsid w:val="00002BF3"/>
    <w:rsid w:val="00002D45"/>
    <w:rsid w:val="00002F9E"/>
    <w:rsid w:val="0000393B"/>
    <w:rsid w:val="00004189"/>
    <w:rsid w:val="000046E4"/>
    <w:rsid w:val="00004B00"/>
    <w:rsid w:val="00004B44"/>
    <w:rsid w:val="00004E6A"/>
    <w:rsid w:val="00004EA8"/>
    <w:rsid w:val="0000596F"/>
    <w:rsid w:val="00005ED5"/>
    <w:rsid w:val="00006397"/>
    <w:rsid w:val="000065A9"/>
    <w:rsid w:val="000070FB"/>
    <w:rsid w:val="00007404"/>
    <w:rsid w:val="00007705"/>
    <w:rsid w:val="00007B8A"/>
    <w:rsid w:val="000100A3"/>
    <w:rsid w:val="00010663"/>
    <w:rsid w:val="00010DB1"/>
    <w:rsid w:val="000110B6"/>
    <w:rsid w:val="00011154"/>
    <w:rsid w:val="00011C5E"/>
    <w:rsid w:val="00011F1B"/>
    <w:rsid w:val="000126BB"/>
    <w:rsid w:val="00013698"/>
    <w:rsid w:val="00013751"/>
    <w:rsid w:val="0001377E"/>
    <w:rsid w:val="00013796"/>
    <w:rsid w:val="00013893"/>
    <w:rsid w:val="00014391"/>
    <w:rsid w:val="00014762"/>
    <w:rsid w:val="0001483B"/>
    <w:rsid w:val="00014B57"/>
    <w:rsid w:val="00014CB4"/>
    <w:rsid w:val="00015725"/>
    <w:rsid w:val="00017799"/>
    <w:rsid w:val="0001783C"/>
    <w:rsid w:val="00020828"/>
    <w:rsid w:val="000208A5"/>
    <w:rsid w:val="0002133A"/>
    <w:rsid w:val="000216C2"/>
    <w:rsid w:val="00022C42"/>
    <w:rsid w:val="00022D5D"/>
    <w:rsid w:val="000230C8"/>
    <w:rsid w:val="0002349E"/>
    <w:rsid w:val="00023608"/>
    <w:rsid w:val="000238E6"/>
    <w:rsid w:val="00023BD8"/>
    <w:rsid w:val="00023DF9"/>
    <w:rsid w:val="00024093"/>
    <w:rsid w:val="000240E7"/>
    <w:rsid w:val="00024273"/>
    <w:rsid w:val="000242A0"/>
    <w:rsid w:val="00024815"/>
    <w:rsid w:val="00024DF0"/>
    <w:rsid w:val="000250EC"/>
    <w:rsid w:val="00025BB5"/>
    <w:rsid w:val="00025C63"/>
    <w:rsid w:val="00026ED8"/>
    <w:rsid w:val="00027D93"/>
    <w:rsid w:val="0003056F"/>
    <w:rsid w:val="00030956"/>
    <w:rsid w:val="0003161A"/>
    <w:rsid w:val="00031645"/>
    <w:rsid w:val="00031BE8"/>
    <w:rsid w:val="00031BF8"/>
    <w:rsid w:val="00032243"/>
    <w:rsid w:val="00032294"/>
    <w:rsid w:val="00032600"/>
    <w:rsid w:val="00032FAA"/>
    <w:rsid w:val="000330CC"/>
    <w:rsid w:val="00033152"/>
    <w:rsid w:val="00034815"/>
    <w:rsid w:val="00034A68"/>
    <w:rsid w:val="00034C32"/>
    <w:rsid w:val="00034E92"/>
    <w:rsid w:val="000351BA"/>
    <w:rsid w:val="00035B94"/>
    <w:rsid w:val="00035D9A"/>
    <w:rsid w:val="00036375"/>
    <w:rsid w:val="00036540"/>
    <w:rsid w:val="00036A0E"/>
    <w:rsid w:val="00037A88"/>
    <w:rsid w:val="00037EE2"/>
    <w:rsid w:val="000404B3"/>
    <w:rsid w:val="0004067B"/>
    <w:rsid w:val="000410BC"/>
    <w:rsid w:val="000412CE"/>
    <w:rsid w:val="000418FB"/>
    <w:rsid w:val="00041B80"/>
    <w:rsid w:val="00041F75"/>
    <w:rsid w:val="0004369B"/>
    <w:rsid w:val="000436FF"/>
    <w:rsid w:val="00043726"/>
    <w:rsid w:val="00043F2E"/>
    <w:rsid w:val="00044503"/>
    <w:rsid w:val="000445C7"/>
    <w:rsid w:val="0004496A"/>
    <w:rsid w:val="000451D9"/>
    <w:rsid w:val="000453B4"/>
    <w:rsid w:val="000455E4"/>
    <w:rsid w:val="0004563A"/>
    <w:rsid w:val="00045A7D"/>
    <w:rsid w:val="000460D8"/>
    <w:rsid w:val="0004637C"/>
    <w:rsid w:val="000463DA"/>
    <w:rsid w:val="000477CF"/>
    <w:rsid w:val="000516FA"/>
    <w:rsid w:val="00051890"/>
    <w:rsid w:val="000519B5"/>
    <w:rsid w:val="00051A6C"/>
    <w:rsid w:val="00052077"/>
    <w:rsid w:val="0005220F"/>
    <w:rsid w:val="00052DA5"/>
    <w:rsid w:val="00052E14"/>
    <w:rsid w:val="00053064"/>
    <w:rsid w:val="00053176"/>
    <w:rsid w:val="00053A5A"/>
    <w:rsid w:val="00054412"/>
    <w:rsid w:val="000547BA"/>
    <w:rsid w:val="00054868"/>
    <w:rsid w:val="00054875"/>
    <w:rsid w:val="00055C6F"/>
    <w:rsid w:val="0005603C"/>
    <w:rsid w:val="000561DF"/>
    <w:rsid w:val="00056818"/>
    <w:rsid w:val="00057436"/>
    <w:rsid w:val="00057C52"/>
    <w:rsid w:val="00060172"/>
    <w:rsid w:val="000604A2"/>
    <w:rsid w:val="0006067B"/>
    <w:rsid w:val="000608E5"/>
    <w:rsid w:val="000611B9"/>
    <w:rsid w:val="00061F39"/>
    <w:rsid w:val="00062534"/>
    <w:rsid w:val="00062838"/>
    <w:rsid w:val="00062EF3"/>
    <w:rsid w:val="00063A7F"/>
    <w:rsid w:val="00063C0D"/>
    <w:rsid w:val="00063F1A"/>
    <w:rsid w:val="00064010"/>
    <w:rsid w:val="00064A03"/>
    <w:rsid w:val="00064AB9"/>
    <w:rsid w:val="00064B12"/>
    <w:rsid w:val="00064D0B"/>
    <w:rsid w:val="000653A0"/>
    <w:rsid w:val="00065947"/>
    <w:rsid w:val="00066C99"/>
    <w:rsid w:val="00067256"/>
    <w:rsid w:val="00067772"/>
    <w:rsid w:val="00067ED7"/>
    <w:rsid w:val="00067F9B"/>
    <w:rsid w:val="00070210"/>
    <w:rsid w:val="000707BA"/>
    <w:rsid w:val="00070B60"/>
    <w:rsid w:val="00070CA8"/>
    <w:rsid w:val="000712AB"/>
    <w:rsid w:val="00071C6F"/>
    <w:rsid w:val="00071EB9"/>
    <w:rsid w:val="0007289E"/>
    <w:rsid w:val="000730F1"/>
    <w:rsid w:val="00073104"/>
    <w:rsid w:val="00073A3C"/>
    <w:rsid w:val="00073CCE"/>
    <w:rsid w:val="00073E3A"/>
    <w:rsid w:val="0007424D"/>
    <w:rsid w:val="000744D9"/>
    <w:rsid w:val="00074866"/>
    <w:rsid w:val="00074AAA"/>
    <w:rsid w:val="00074B63"/>
    <w:rsid w:val="00074B7E"/>
    <w:rsid w:val="0007612B"/>
    <w:rsid w:val="000761BD"/>
    <w:rsid w:val="000775B6"/>
    <w:rsid w:val="000775C9"/>
    <w:rsid w:val="00077958"/>
    <w:rsid w:val="00077A54"/>
    <w:rsid w:val="00077CE2"/>
    <w:rsid w:val="00080A6D"/>
    <w:rsid w:val="00080D2D"/>
    <w:rsid w:val="00081EFE"/>
    <w:rsid w:val="000821FD"/>
    <w:rsid w:val="00082411"/>
    <w:rsid w:val="000827D8"/>
    <w:rsid w:val="000835A0"/>
    <w:rsid w:val="00083D2D"/>
    <w:rsid w:val="00083DDA"/>
    <w:rsid w:val="00085255"/>
    <w:rsid w:val="00085481"/>
    <w:rsid w:val="000855B3"/>
    <w:rsid w:val="000855DD"/>
    <w:rsid w:val="00085811"/>
    <w:rsid w:val="0008587C"/>
    <w:rsid w:val="00086535"/>
    <w:rsid w:val="0008673F"/>
    <w:rsid w:val="00086BA0"/>
    <w:rsid w:val="00086DEB"/>
    <w:rsid w:val="00087272"/>
    <w:rsid w:val="0008767E"/>
    <w:rsid w:val="0009008B"/>
    <w:rsid w:val="00090529"/>
    <w:rsid w:val="00090630"/>
    <w:rsid w:val="000907D1"/>
    <w:rsid w:val="00090FC6"/>
    <w:rsid w:val="0009160E"/>
    <w:rsid w:val="00091EE8"/>
    <w:rsid w:val="000925F7"/>
    <w:rsid w:val="00092619"/>
    <w:rsid w:val="000928E7"/>
    <w:rsid w:val="00092BF6"/>
    <w:rsid w:val="00093103"/>
    <w:rsid w:val="00093CDC"/>
    <w:rsid w:val="00094A6F"/>
    <w:rsid w:val="00095330"/>
    <w:rsid w:val="00095360"/>
    <w:rsid w:val="00095B86"/>
    <w:rsid w:val="000961F4"/>
    <w:rsid w:val="000963A5"/>
    <w:rsid w:val="00097C16"/>
    <w:rsid w:val="00097CBC"/>
    <w:rsid w:val="000A0330"/>
    <w:rsid w:val="000A044E"/>
    <w:rsid w:val="000A096D"/>
    <w:rsid w:val="000A0D1F"/>
    <w:rsid w:val="000A13E8"/>
    <w:rsid w:val="000A1527"/>
    <w:rsid w:val="000A20C5"/>
    <w:rsid w:val="000A26EE"/>
    <w:rsid w:val="000A2D76"/>
    <w:rsid w:val="000A32FF"/>
    <w:rsid w:val="000A35E2"/>
    <w:rsid w:val="000A3989"/>
    <w:rsid w:val="000A402E"/>
    <w:rsid w:val="000A4279"/>
    <w:rsid w:val="000A48E9"/>
    <w:rsid w:val="000A4E68"/>
    <w:rsid w:val="000A54A7"/>
    <w:rsid w:val="000A66EE"/>
    <w:rsid w:val="000A7D3D"/>
    <w:rsid w:val="000B0448"/>
    <w:rsid w:val="000B11F4"/>
    <w:rsid w:val="000B1CE1"/>
    <w:rsid w:val="000B1FB6"/>
    <w:rsid w:val="000B2589"/>
    <w:rsid w:val="000B2837"/>
    <w:rsid w:val="000B2B51"/>
    <w:rsid w:val="000B41C2"/>
    <w:rsid w:val="000B4A66"/>
    <w:rsid w:val="000B501E"/>
    <w:rsid w:val="000B53FA"/>
    <w:rsid w:val="000B5405"/>
    <w:rsid w:val="000B553E"/>
    <w:rsid w:val="000B6231"/>
    <w:rsid w:val="000B643F"/>
    <w:rsid w:val="000B6607"/>
    <w:rsid w:val="000B6EE6"/>
    <w:rsid w:val="000B759F"/>
    <w:rsid w:val="000C05C5"/>
    <w:rsid w:val="000C18CE"/>
    <w:rsid w:val="000C1A47"/>
    <w:rsid w:val="000C2304"/>
    <w:rsid w:val="000C2C9B"/>
    <w:rsid w:val="000C323D"/>
    <w:rsid w:val="000C3B13"/>
    <w:rsid w:val="000C47C2"/>
    <w:rsid w:val="000C4B50"/>
    <w:rsid w:val="000C4F48"/>
    <w:rsid w:val="000C50B9"/>
    <w:rsid w:val="000C5161"/>
    <w:rsid w:val="000C55CE"/>
    <w:rsid w:val="000C5740"/>
    <w:rsid w:val="000C57AA"/>
    <w:rsid w:val="000C5B44"/>
    <w:rsid w:val="000C5B5E"/>
    <w:rsid w:val="000C5D2F"/>
    <w:rsid w:val="000C5ECB"/>
    <w:rsid w:val="000C60C4"/>
    <w:rsid w:val="000C7505"/>
    <w:rsid w:val="000D0303"/>
    <w:rsid w:val="000D0C4B"/>
    <w:rsid w:val="000D0E24"/>
    <w:rsid w:val="000D0FD9"/>
    <w:rsid w:val="000D14CE"/>
    <w:rsid w:val="000D21E8"/>
    <w:rsid w:val="000D23B8"/>
    <w:rsid w:val="000D2BA9"/>
    <w:rsid w:val="000D32E8"/>
    <w:rsid w:val="000D382A"/>
    <w:rsid w:val="000D4217"/>
    <w:rsid w:val="000D470C"/>
    <w:rsid w:val="000D500B"/>
    <w:rsid w:val="000D5142"/>
    <w:rsid w:val="000D5433"/>
    <w:rsid w:val="000D5FCA"/>
    <w:rsid w:val="000D60D0"/>
    <w:rsid w:val="000D6F1F"/>
    <w:rsid w:val="000D79E5"/>
    <w:rsid w:val="000D7B15"/>
    <w:rsid w:val="000E01C8"/>
    <w:rsid w:val="000E02FD"/>
    <w:rsid w:val="000E055C"/>
    <w:rsid w:val="000E07D8"/>
    <w:rsid w:val="000E0B5C"/>
    <w:rsid w:val="000E1465"/>
    <w:rsid w:val="000E1C7B"/>
    <w:rsid w:val="000E1CF4"/>
    <w:rsid w:val="000E2D33"/>
    <w:rsid w:val="000E34B6"/>
    <w:rsid w:val="000E3B80"/>
    <w:rsid w:val="000E3D12"/>
    <w:rsid w:val="000E4B8F"/>
    <w:rsid w:val="000E4BB3"/>
    <w:rsid w:val="000E4E1D"/>
    <w:rsid w:val="000E5885"/>
    <w:rsid w:val="000E5F5C"/>
    <w:rsid w:val="000E6F38"/>
    <w:rsid w:val="000E751A"/>
    <w:rsid w:val="000E7810"/>
    <w:rsid w:val="000E7C95"/>
    <w:rsid w:val="000F04C7"/>
    <w:rsid w:val="000F0CBC"/>
    <w:rsid w:val="000F1E54"/>
    <w:rsid w:val="000F269C"/>
    <w:rsid w:val="000F27B2"/>
    <w:rsid w:val="000F2B20"/>
    <w:rsid w:val="000F2F73"/>
    <w:rsid w:val="000F31BC"/>
    <w:rsid w:val="000F345C"/>
    <w:rsid w:val="000F389E"/>
    <w:rsid w:val="000F4060"/>
    <w:rsid w:val="000F4BB1"/>
    <w:rsid w:val="000F4EBF"/>
    <w:rsid w:val="000F4EDB"/>
    <w:rsid w:val="000F4F6A"/>
    <w:rsid w:val="000F521E"/>
    <w:rsid w:val="000F5886"/>
    <w:rsid w:val="000F5BB6"/>
    <w:rsid w:val="000F5C78"/>
    <w:rsid w:val="000F686C"/>
    <w:rsid w:val="000F6AD7"/>
    <w:rsid w:val="000F7333"/>
    <w:rsid w:val="000F75A5"/>
    <w:rsid w:val="000F77C4"/>
    <w:rsid w:val="000F7979"/>
    <w:rsid w:val="001002D0"/>
    <w:rsid w:val="00100A54"/>
    <w:rsid w:val="00101046"/>
    <w:rsid w:val="0010112F"/>
    <w:rsid w:val="00101754"/>
    <w:rsid w:val="00101EB6"/>
    <w:rsid w:val="001023F0"/>
    <w:rsid w:val="001028E3"/>
    <w:rsid w:val="00102A97"/>
    <w:rsid w:val="001030CF"/>
    <w:rsid w:val="0010491C"/>
    <w:rsid w:val="00104B9A"/>
    <w:rsid w:val="00104CC3"/>
    <w:rsid w:val="0010573C"/>
    <w:rsid w:val="0010615F"/>
    <w:rsid w:val="00106586"/>
    <w:rsid w:val="001065AB"/>
    <w:rsid w:val="001066BA"/>
    <w:rsid w:val="00106814"/>
    <w:rsid w:val="0010687E"/>
    <w:rsid w:val="00106A7E"/>
    <w:rsid w:val="00106C2F"/>
    <w:rsid w:val="00107B1D"/>
    <w:rsid w:val="00107B9B"/>
    <w:rsid w:val="00107F9B"/>
    <w:rsid w:val="0011005E"/>
    <w:rsid w:val="00110A00"/>
    <w:rsid w:val="00111EA9"/>
    <w:rsid w:val="00111F67"/>
    <w:rsid w:val="0011274E"/>
    <w:rsid w:val="00113565"/>
    <w:rsid w:val="00113869"/>
    <w:rsid w:val="0011397F"/>
    <w:rsid w:val="0011406C"/>
    <w:rsid w:val="00114EC3"/>
    <w:rsid w:val="0011507E"/>
    <w:rsid w:val="001150EC"/>
    <w:rsid w:val="00116389"/>
    <w:rsid w:val="00116B43"/>
    <w:rsid w:val="001176E1"/>
    <w:rsid w:val="00117C23"/>
    <w:rsid w:val="001204F8"/>
    <w:rsid w:val="001213C4"/>
    <w:rsid w:val="0012162F"/>
    <w:rsid w:val="001218D9"/>
    <w:rsid w:val="00121AC5"/>
    <w:rsid w:val="001225AA"/>
    <w:rsid w:val="00122750"/>
    <w:rsid w:val="00122CFC"/>
    <w:rsid w:val="00122DE4"/>
    <w:rsid w:val="00123350"/>
    <w:rsid w:val="00123AC8"/>
    <w:rsid w:val="00123B18"/>
    <w:rsid w:val="0012483D"/>
    <w:rsid w:val="00125AD9"/>
    <w:rsid w:val="00127061"/>
    <w:rsid w:val="00130B12"/>
    <w:rsid w:val="00130F83"/>
    <w:rsid w:val="001313DB"/>
    <w:rsid w:val="00131A5C"/>
    <w:rsid w:val="00132BE3"/>
    <w:rsid w:val="0013310B"/>
    <w:rsid w:val="00133335"/>
    <w:rsid w:val="00133D18"/>
    <w:rsid w:val="0013432F"/>
    <w:rsid w:val="00134537"/>
    <w:rsid w:val="0013514E"/>
    <w:rsid w:val="00135D39"/>
    <w:rsid w:val="00135D6A"/>
    <w:rsid w:val="001365AC"/>
    <w:rsid w:val="00136FDF"/>
    <w:rsid w:val="00137DB3"/>
    <w:rsid w:val="00137F07"/>
    <w:rsid w:val="00140614"/>
    <w:rsid w:val="001408CE"/>
    <w:rsid w:val="00140BB8"/>
    <w:rsid w:val="00141B2C"/>
    <w:rsid w:val="00141CC0"/>
    <w:rsid w:val="00141D20"/>
    <w:rsid w:val="00141E05"/>
    <w:rsid w:val="0014228B"/>
    <w:rsid w:val="00143718"/>
    <w:rsid w:val="001438F1"/>
    <w:rsid w:val="00143C58"/>
    <w:rsid w:val="00144DFE"/>
    <w:rsid w:val="001450D0"/>
    <w:rsid w:val="00145842"/>
    <w:rsid w:val="001459C2"/>
    <w:rsid w:val="001477B9"/>
    <w:rsid w:val="00147B03"/>
    <w:rsid w:val="00150A21"/>
    <w:rsid w:val="00150B44"/>
    <w:rsid w:val="00150C34"/>
    <w:rsid w:val="0015122D"/>
    <w:rsid w:val="00151267"/>
    <w:rsid w:val="00151385"/>
    <w:rsid w:val="001517C4"/>
    <w:rsid w:val="00151DFA"/>
    <w:rsid w:val="001522B7"/>
    <w:rsid w:val="00152FD2"/>
    <w:rsid w:val="0015362E"/>
    <w:rsid w:val="00153E8A"/>
    <w:rsid w:val="00154DED"/>
    <w:rsid w:val="00154F3F"/>
    <w:rsid w:val="001554E3"/>
    <w:rsid w:val="0015593A"/>
    <w:rsid w:val="00155E24"/>
    <w:rsid w:val="0015623C"/>
    <w:rsid w:val="00156266"/>
    <w:rsid w:val="0015643F"/>
    <w:rsid w:val="00156FC9"/>
    <w:rsid w:val="0015749F"/>
    <w:rsid w:val="0015788A"/>
    <w:rsid w:val="00157DF6"/>
    <w:rsid w:val="0016173A"/>
    <w:rsid w:val="00161E35"/>
    <w:rsid w:val="001625AD"/>
    <w:rsid w:val="00162FAD"/>
    <w:rsid w:val="00163A98"/>
    <w:rsid w:val="001645BF"/>
    <w:rsid w:val="0016467D"/>
    <w:rsid w:val="0016471F"/>
    <w:rsid w:val="00165223"/>
    <w:rsid w:val="00165F92"/>
    <w:rsid w:val="00165F96"/>
    <w:rsid w:val="001661B3"/>
    <w:rsid w:val="001661D7"/>
    <w:rsid w:val="00166D86"/>
    <w:rsid w:val="00167B88"/>
    <w:rsid w:val="0017136D"/>
    <w:rsid w:val="00171464"/>
    <w:rsid w:val="00171724"/>
    <w:rsid w:val="00171CD3"/>
    <w:rsid w:val="00171D97"/>
    <w:rsid w:val="0017229A"/>
    <w:rsid w:val="0017247A"/>
    <w:rsid w:val="001725AA"/>
    <w:rsid w:val="00174B60"/>
    <w:rsid w:val="00174C17"/>
    <w:rsid w:val="00174DA1"/>
    <w:rsid w:val="00175490"/>
    <w:rsid w:val="00175781"/>
    <w:rsid w:val="00175D1E"/>
    <w:rsid w:val="001761C3"/>
    <w:rsid w:val="001766BA"/>
    <w:rsid w:val="00177404"/>
    <w:rsid w:val="00177A25"/>
    <w:rsid w:val="00180396"/>
    <w:rsid w:val="00180BA5"/>
    <w:rsid w:val="00180D22"/>
    <w:rsid w:val="001810D4"/>
    <w:rsid w:val="00182B1A"/>
    <w:rsid w:val="00182E51"/>
    <w:rsid w:val="00183572"/>
    <w:rsid w:val="00183A6B"/>
    <w:rsid w:val="00184244"/>
    <w:rsid w:val="00184912"/>
    <w:rsid w:val="00184ADE"/>
    <w:rsid w:val="00185664"/>
    <w:rsid w:val="00185D8B"/>
    <w:rsid w:val="001860B6"/>
    <w:rsid w:val="00187EA9"/>
    <w:rsid w:val="0019049A"/>
    <w:rsid w:val="001908ED"/>
    <w:rsid w:val="00190F13"/>
    <w:rsid w:val="0019114A"/>
    <w:rsid w:val="001911C5"/>
    <w:rsid w:val="00192334"/>
    <w:rsid w:val="001924D2"/>
    <w:rsid w:val="001925E4"/>
    <w:rsid w:val="001927E8"/>
    <w:rsid w:val="00192965"/>
    <w:rsid w:val="001929AB"/>
    <w:rsid w:val="001946EF"/>
    <w:rsid w:val="0019528C"/>
    <w:rsid w:val="00195B7B"/>
    <w:rsid w:val="00195DB4"/>
    <w:rsid w:val="00196446"/>
    <w:rsid w:val="0019721F"/>
    <w:rsid w:val="00197F2A"/>
    <w:rsid w:val="001A0B42"/>
    <w:rsid w:val="001A0C90"/>
    <w:rsid w:val="001A11C8"/>
    <w:rsid w:val="001A1395"/>
    <w:rsid w:val="001A238F"/>
    <w:rsid w:val="001A2514"/>
    <w:rsid w:val="001A259D"/>
    <w:rsid w:val="001A27F9"/>
    <w:rsid w:val="001A329D"/>
    <w:rsid w:val="001A3336"/>
    <w:rsid w:val="001A347A"/>
    <w:rsid w:val="001A4472"/>
    <w:rsid w:val="001A47E5"/>
    <w:rsid w:val="001A5650"/>
    <w:rsid w:val="001A61DF"/>
    <w:rsid w:val="001A63AB"/>
    <w:rsid w:val="001A6641"/>
    <w:rsid w:val="001A6C3E"/>
    <w:rsid w:val="001A6FD1"/>
    <w:rsid w:val="001A7ED6"/>
    <w:rsid w:val="001B0CD3"/>
    <w:rsid w:val="001B1230"/>
    <w:rsid w:val="001B12AC"/>
    <w:rsid w:val="001B1718"/>
    <w:rsid w:val="001B1BE8"/>
    <w:rsid w:val="001B1CE6"/>
    <w:rsid w:val="001B2146"/>
    <w:rsid w:val="001B2235"/>
    <w:rsid w:val="001B2AC7"/>
    <w:rsid w:val="001B31FE"/>
    <w:rsid w:val="001B3462"/>
    <w:rsid w:val="001B346E"/>
    <w:rsid w:val="001B3B42"/>
    <w:rsid w:val="001B40FE"/>
    <w:rsid w:val="001B41CA"/>
    <w:rsid w:val="001B447B"/>
    <w:rsid w:val="001B54E7"/>
    <w:rsid w:val="001B5596"/>
    <w:rsid w:val="001B62BB"/>
    <w:rsid w:val="001B6B5D"/>
    <w:rsid w:val="001B71A0"/>
    <w:rsid w:val="001B74C9"/>
    <w:rsid w:val="001B7897"/>
    <w:rsid w:val="001B7B39"/>
    <w:rsid w:val="001B7C8D"/>
    <w:rsid w:val="001C0622"/>
    <w:rsid w:val="001C0EFF"/>
    <w:rsid w:val="001C14BF"/>
    <w:rsid w:val="001C1511"/>
    <w:rsid w:val="001C18FA"/>
    <w:rsid w:val="001C1E58"/>
    <w:rsid w:val="001C1FB0"/>
    <w:rsid w:val="001C2590"/>
    <w:rsid w:val="001C25C8"/>
    <w:rsid w:val="001C29EB"/>
    <w:rsid w:val="001C357C"/>
    <w:rsid w:val="001C3F0F"/>
    <w:rsid w:val="001C4815"/>
    <w:rsid w:val="001C4975"/>
    <w:rsid w:val="001C586B"/>
    <w:rsid w:val="001C791F"/>
    <w:rsid w:val="001D01C5"/>
    <w:rsid w:val="001D0EED"/>
    <w:rsid w:val="001D0F7B"/>
    <w:rsid w:val="001D1562"/>
    <w:rsid w:val="001D1877"/>
    <w:rsid w:val="001D18B2"/>
    <w:rsid w:val="001D2661"/>
    <w:rsid w:val="001D2D05"/>
    <w:rsid w:val="001D2E86"/>
    <w:rsid w:val="001D3C88"/>
    <w:rsid w:val="001D4163"/>
    <w:rsid w:val="001D4214"/>
    <w:rsid w:val="001D46FF"/>
    <w:rsid w:val="001D478D"/>
    <w:rsid w:val="001D4905"/>
    <w:rsid w:val="001D5327"/>
    <w:rsid w:val="001D5AB5"/>
    <w:rsid w:val="001D5C9C"/>
    <w:rsid w:val="001D5D55"/>
    <w:rsid w:val="001D662E"/>
    <w:rsid w:val="001D68B9"/>
    <w:rsid w:val="001D6FEE"/>
    <w:rsid w:val="001D75E6"/>
    <w:rsid w:val="001D7C48"/>
    <w:rsid w:val="001E0341"/>
    <w:rsid w:val="001E0804"/>
    <w:rsid w:val="001E1D8A"/>
    <w:rsid w:val="001E2838"/>
    <w:rsid w:val="001E2D1E"/>
    <w:rsid w:val="001E2DA6"/>
    <w:rsid w:val="001E2F85"/>
    <w:rsid w:val="001E33A9"/>
    <w:rsid w:val="001E3BA6"/>
    <w:rsid w:val="001E47E7"/>
    <w:rsid w:val="001E6BBE"/>
    <w:rsid w:val="001E6CB4"/>
    <w:rsid w:val="001E7129"/>
    <w:rsid w:val="001E72B0"/>
    <w:rsid w:val="001E7F9D"/>
    <w:rsid w:val="001F0522"/>
    <w:rsid w:val="001F0A0D"/>
    <w:rsid w:val="001F0DEE"/>
    <w:rsid w:val="001F15FD"/>
    <w:rsid w:val="001F16C4"/>
    <w:rsid w:val="001F1B88"/>
    <w:rsid w:val="001F25D2"/>
    <w:rsid w:val="001F3A1F"/>
    <w:rsid w:val="001F54A4"/>
    <w:rsid w:val="001F5E0C"/>
    <w:rsid w:val="001F64B9"/>
    <w:rsid w:val="001F6997"/>
    <w:rsid w:val="001F7018"/>
    <w:rsid w:val="001F72D6"/>
    <w:rsid w:val="001F7741"/>
    <w:rsid w:val="0020026E"/>
    <w:rsid w:val="0020049A"/>
    <w:rsid w:val="00200C71"/>
    <w:rsid w:val="00201754"/>
    <w:rsid w:val="002019EA"/>
    <w:rsid w:val="00201B00"/>
    <w:rsid w:val="00202276"/>
    <w:rsid w:val="00202292"/>
    <w:rsid w:val="002025DF"/>
    <w:rsid w:val="0020285E"/>
    <w:rsid w:val="00202904"/>
    <w:rsid w:val="00202A39"/>
    <w:rsid w:val="00202DD7"/>
    <w:rsid w:val="00203462"/>
    <w:rsid w:val="002038BC"/>
    <w:rsid w:val="00204341"/>
    <w:rsid w:val="002043CC"/>
    <w:rsid w:val="00204601"/>
    <w:rsid w:val="00204F0D"/>
    <w:rsid w:val="00204F3D"/>
    <w:rsid w:val="00205362"/>
    <w:rsid w:val="00205B67"/>
    <w:rsid w:val="0020645E"/>
    <w:rsid w:val="00206AB3"/>
    <w:rsid w:val="00206E01"/>
    <w:rsid w:val="00207252"/>
    <w:rsid w:val="00210507"/>
    <w:rsid w:val="0021249C"/>
    <w:rsid w:val="00212C3B"/>
    <w:rsid w:val="002131B3"/>
    <w:rsid w:val="002133DF"/>
    <w:rsid w:val="0021400F"/>
    <w:rsid w:val="002145CC"/>
    <w:rsid w:val="002146C4"/>
    <w:rsid w:val="00214A27"/>
    <w:rsid w:val="00214D4F"/>
    <w:rsid w:val="00214D76"/>
    <w:rsid w:val="00215317"/>
    <w:rsid w:val="002153F7"/>
    <w:rsid w:val="00215768"/>
    <w:rsid w:val="00215BAD"/>
    <w:rsid w:val="00216212"/>
    <w:rsid w:val="002166DD"/>
    <w:rsid w:val="00217211"/>
    <w:rsid w:val="002173D8"/>
    <w:rsid w:val="0021748A"/>
    <w:rsid w:val="00217929"/>
    <w:rsid w:val="002200A6"/>
    <w:rsid w:val="002200BB"/>
    <w:rsid w:val="002203FC"/>
    <w:rsid w:val="00220538"/>
    <w:rsid w:val="002207B4"/>
    <w:rsid w:val="00220958"/>
    <w:rsid w:val="002209D6"/>
    <w:rsid w:val="00220AFA"/>
    <w:rsid w:val="002212B2"/>
    <w:rsid w:val="002214D1"/>
    <w:rsid w:val="002215BB"/>
    <w:rsid w:val="002219F4"/>
    <w:rsid w:val="00222931"/>
    <w:rsid w:val="002231E6"/>
    <w:rsid w:val="00223AD7"/>
    <w:rsid w:val="00223C35"/>
    <w:rsid w:val="00223D05"/>
    <w:rsid w:val="00223E5A"/>
    <w:rsid w:val="00223F6B"/>
    <w:rsid w:val="00224086"/>
    <w:rsid w:val="00224327"/>
    <w:rsid w:val="00224E0B"/>
    <w:rsid w:val="00225162"/>
    <w:rsid w:val="00225322"/>
    <w:rsid w:val="00226E1A"/>
    <w:rsid w:val="002301BD"/>
    <w:rsid w:val="002308EA"/>
    <w:rsid w:val="00230CA4"/>
    <w:rsid w:val="00230CF2"/>
    <w:rsid w:val="00231F61"/>
    <w:rsid w:val="00232B1E"/>
    <w:rsid w:val="00232D6C"/>
    <w:rsid w:val="00232D8D"/>
    <w:rsid w:val="002333D1"/>
    <w:rsid w:val="00233CF6"/>
    <w:rsid w:val="00233F10"/>
    <w:rsid w:val="002348F4"/>
    <w:rsid w:val="00234D27"/>
    <w:rsid w:val="00234F1A"/>
    <w:rsid w:val="002352CD"/>
    <w:rsid w:val="002353C5"/>
    <w:rsid w:val="0023566D"/>
    <w:rsid w:val="00235841"/>
    <w:rsid w:val="002361CE"/>
    <w:rsid w:val="00236548"/>
    <w:rsid w:val="00236553"/>
    <w:rsid w:val="002367B0"/>
    <w:rsid w:val="00237C78"/>
    <w:rsid w:val="00240B37"/>
    <w:rsid w:val="00240F77"/>
    <w:rsid w:val="002411F4"/>
    <w:rsid w:val="00241F8E"/>
    <w:rsid w:val="002429CF"/>
    <w:rsid w:val="00242BB6"/>
    <w:rsid w:val="00242C71"/>
    <w:rsid w:val="00242F57"/>
    <w:rsid w:val="002436E1"/>
    <w:rsid w:val="002439FA"/>
    <w:rsid w:val="00243BA9"/>
    <w:rsid w:val="00243E10"/>
    <w:rsid w:val="0024481D"/>
    <w:rsid w:val="00244827"/>
    <w:rsid w:val="00244A73"/>
    <w:rsid w:val="00244B22"/>
    <w:rsid w:val="00244DA6"/>
    <w:rsid w:val="0024519E"/>
    <w:rsid w:val="0024529A"/>
    <w:rsid w:val="00245619"/>
    <w:rsid w:val="002456B9"/>
    <w:rsid w:val="002461E0"/>
    <w:rsid w:val="002465CE"/>
    <w:rsid w:val="00246E72"/>
    <w:rsid w:val="002470A0"/>
    <w:rsid w:val="00247220"/>
    <w:rsid w:val="002474BF"/>
    <w:rsid w:val="00247B3D"/>
    <w:rsid w:val="002503AE"/>
    <w:rsid w:val="00250971"/>
    <w:rsid w:val="002525EB"/>
    <w:rsid w:val="002529B8"/>
    <w:rsid w:val="00252BC5"/>
    <w:rsid w:val="00253BC6"/>
    <w:rsid w:val="00253D03"/>
    <w:rsid w:val="00254987"/>
    <w:rsid w:val="00255087"/>
    <w:rsid w:val="00255755"/>
    <w:rsid w:val="002559F5"/>
    <w:rsid w:val="0025622F"/>
    <w:rsid w:val="00256747"/>
    <w:rsid w:val="002569B9"/>
    <w:rsid w:val="00257454"/>
    <w:rsid w:val="00257470"/>
    <w:rsid w:val="00257749"/>
    <w:rsid w:val="00257D50"/>
    <w:rsid w:val="00257E44"/>
    <w:rsid w:val="00260C45"/>
    <w:rsid w:val="00260FE7"/>
    <w:rsid w:val="00261C5E"/>
    <w:rsid w:val="00261E23"/>
    <w:rsid w:val="00261F0E"/>
    <w:rsid w:val="00262126"/>
    <w:rsid w:val="00262353"/>
    <w:rsid w:val="00262457"/>
    <w:rsid w:val="00263CFD"/>
    <w:rsid w:val="00264079"/>
    <w:rsid w:val="00264150"/>
    <w:rsid w:val="00264A98"/>
    <w:rsid w:val="00265015"/>
    <w:rsid w:val="00265219"/>
    <w:rsid w:val="0026566B"/>
    <w:rsid w:val="0026593D"/>
    <w:rsid w:val="00265A3C"/>
    <w:rsid w:val="00265C1E"/>
    <w:rsid w:val="00266666"/>
    <w:rsid w:val="002666A8"/>
    <w:rsid w:val="00267BCA"/>
    <w:rsid w:val="00267E78"/>
    <w:rsid w:val="00271B15"/>
    <w:rsid w:val="00272E07"/>
    <w:rsid w:val="0027351B"/>
    <w:rsid w:val="002736A6"/>
    <w:rsid w:val="00273786"/>
    <w:rsid w:val="00273DDF"/>
    <w:rsid w:val="00274365"/>
    <w:rsid w:val="002743BD"/>
    <w:rsid w:val="00274FAF"/>
    <w:rsid w:val="00275468"/>
    <w:rsid w:val="00275FA0"/>
    <w:rsid w:val="00276304"/>
    <w:rsid w:val="0027770D"/>
    <w:rsid w:val="00277746"/>
    <w:rsid w:val="00277D0F"/>
    <w:rsid w:val="002805D3"/>
    <w:rsid w:val="00280736"/>
    <w:rsid w:val="0028140C"/>
    <w:rsid w:val="00281C74"/>
    <w:rsid w:val="00282211"/>
    <w:rsid w:val="00282D14"/>
    <w:rsid w:val="0028307B"/>
    <w:rsid w:val="002833CC"/>
    <w:rsid w:val="00283C4F"/>
    <w:rsid w:val="002846AB"/>
    <w:rsid w:val="0028496F"/>
    <w:rsid w:val="0028511A"/>
    <w:rsid w:val="002851B9"/>
    <w:rsid w:val="00285921"/>
    <w:rsid w:val="00285981"/>
    <w:rsid w:val="0028599B"/>
    <w:rsid w:val="00285A2B"/>
    <w:rsid w:val="00286645"/>
    <w:rsid w:val="00286F22"/>
    <w:rsid w:val="002871CA"/>
    <w:rsid w:val="002871D2"/>
    <w:rsid w:val="00287DDC"/>
    <w:rsid w:val="002903A8"/>
    <w:rsid w:val="002904E8"/>
    <w:rsid w:val="00291C66"/>
    <w:rsid w:val="00291CDB"/>
    <w:rsid w:val="0029201A"/>
    <w:rsid w:val="0029273D"/>
    <w:rsid w:val="00292972"/>
    <w:rsid w:val="002931EF"/>
    <w:rsid w:val="00293B99"/>
    <w:rsid w:val="0029448E"/>
    <w:rsid w:val="00294761"/>
    <w:rsid w:val="00294973"/>
    <w:rsid w:val="00294EE3"/>
    <w:rsid w:val="00294F71"/>
    <w:rsid w:val="00295457"/>
    <w:rsid w:val="00295522"/>
    <w:rsid w:val="00295C67"/>
    <w:rsid w:val="00296392"/>
    <w:rsid w:val="002965EC"/>
    <w:rsid w:val="00296732"/>
    <w:rsid w:val="00297358"/>
    <w:rsid w:val="00297997"/>
    <w:rsid w:val="002A024B"/>
    <w:rsid w:val="002A0428"/>
    <w:rsid w:val="002A0465"/>
    <w:rsid w:val="002A0756"/>
    <w:rsid w:val="002A0FB4"/>
    <w:rsid w:val="002A1355"/>
    <w:rsid w:val="002A1620"/>
    <w:rsid w:val="002A180D"/>
    <w:rsid w:val="002A33E6"/>
    <w:rsid w:val="002A3482"/>
    <w:rsid w:val="002A428A"/>
    <w:rsid w:val="002A42B7"/>
    <w:rsid w:val="002A4881"/>
    <w:rsid w:val="002A4DC0"/>
    <w:rsid w:val="002A4E92"/>
    <w:rsid w:val="002A50D3"/>
    <w:rsid w:val="002A6009"/>
    <w:rsid w:val="002A6033"/>
    <w:rsid w:val="002A65A5"/>
    <w:rsid w:val="002A685D"/>
    <w:rsid w:val="002A6B1F"/>
    <w:rsid w:val="002A726F"/>
    <w:rsid w:val="002B01BE"/>
    <w:rsid w:val="002B03C1"/>
    <w:rsid w:val="002B0DB7"/>
    <w:rsid w:val="002B1472"/>
    <w:rsid w:val="002B1513"/>
    <w:rsid w:val="002B2685"/>
    <w:rsid w:val="002B2B9B"/>
    <w:rsid w:val="002B2C06"/>
    <w:rsid w:val="002B3571"/>
    <w:rsid w:val="002B3AC2"/>
    <w:rsid w:val="002B4B65"/>
    <w:rsid w:val="002B5249"/>
    <w:rsid w:val="002B5A75"/>
    <w:rsid w:val="002B5AB9"/>
    <w:rsid w:val="002B61EB"/>
    <w:rsid w:val="002B7BFF"/>
    <w:rsid w:val="002B7E58"/>
    <w:rsid w:val="002C07D8"/>
    <w:rsid w:val="002C0C6B"/>
    <w:rsid w:val="002C1174"/>
    <w:rsid w:val="002C1381"/>
    <w:rsid w:val="002C190D"/>
    <w:rsid w:val="002C1F19"/>
    <w:rsid w:val="002C21BF"/>
    <w:rsid w:val="002C239E"/>
    <w:rsid w:val="002C25F7"/>
    <w:rsid w:val="002C2633"/>
    <w:rsid w:val="002C29F3"/>
    <w:rsid w:val="002C2A0B"/>
    <w:rsid w:val="002C3E94"/>
    <w:rsid w:val="002C48B1"/>
    <w:rsid w:val="002C57E9"/>
    <w:rsid w:val="002C5A40"/>
    <w:rsid w:val="002C5D42"/>
    <w:rsid w:val="002C5E07"/>
    <w:rsid w:val="002C5E39"/>
    <w:rsid w:val="002C62C5"/>
    <w:rsid w:val="002C62D4"/>
    <w:rsid w:val="002C630F"/>
    <w:rsid w:val="002C66FD"/>
    <w:rsid w:val="002C69DE"/>
    <w:rsid w:val="002D06FB"/>
    <w:rsid w:val="002D0964"/>
    <w:rsid w:val="002D1F36"/>
    <w:rsid w:val="002D2772"/>
    <w:rsid w:val="002D2C6A"/>
    <w:rsid w:val="002D2E75"/>
    <w:rsid w:val="002D3204"/>
    <w:rsid w:val="002D3313"/>
    <w:rsid w:val="002D3483"/>
    <w:rsid w:val="002D3F06"/>
    <w:rsid w:val="002D4501"/>
    <w:rsid w:val="002D451D"/>
    <w:rsid w:val="002D5A41"/>
    <w:rsid w:val="002D620D"/>
    <w:rsid w:val="002D658D"/>
    <w:rsid w:val="002D6F63"/>
    <w:rsid w:val="002D72CC"/>
    <w:rsid w:val="002D77D2"/>
    <w:rsid w:val="002E0A90"/>
    <w:rsid w:val="002E1857"/>
    <w:rsid w:val="002E191C"/>
    <w:rsid w:val="002E2321"/>
    <w:rsid w:val="002E2977"/>
    <w:rsid w:val="002E2FD4"/>
    <w:rsid w:val="002E3193"/>
    <w:rsid w:val="002E3C87"/>
    <w:rsid w:val="002E3F66"/>
    <w:rsid w:val="002E4A1E"/>
    <w:rsid w:val="002E5ED1"/>
    <w:rsid w:val="002E6046"/>
    <w:rsid w:val="002E66BD"/>
    <w:rsid w:val="002E6A47"/>
    <w:rsid w:val="002E6AC7"/>
    <w:rsid w:val="002E75FD"/>
    <w:rsid w:val="002E78D3"/>
    <w:rsid w:val="002E7F21"/>
    <w:rsid w:val="002F12C6"/>
    <w:rsid w:val="002F1D5E"/>
    <w:rsid w:val="002F2891"/>
    <w:rsid w:val="002F3538"/>
    <w:rsid w:val="002F40EE"/>
    <w:rsid w:val="002F47D8"/>
    <w:rsid w:val="002F5472"/>
    <w:rsid w:val="002F54B3"/>
    <w:rsid w:val="002F57FE"/>
    <w:rsid w:val="002F5A1D"/>
    <w:rsid w:val="002F5E0E"/>
    <w:rsid w:val="002F6647"/>
    <w:rsid w:val="002F6EAA"/>
    <w:rsid w:val="002F798A"/>
    <w:rsid w:val="002F7F8C"/>
    <w:rsid w:val="00300077"/>
    <w:rsid w:val="003002B5"/>
    <w:rsid w:val="00300471"/>
    <w:rsid w:val="003023E4"/>
    <w:rsid w:val="00302918"/>
    <w:rsid w:val="00302C70"/>
    <w:rsid w:val="003042C8"/>
    <w:rsid w:val="00304AD1"/>
    <w:rsid w:val="00304D50"/>
    <w:rsid w:val="00305719"/>
    <w:rsid w:val="003059CB"/>
    <w:rsid w:val="00305A6A"/>
    <w:rsid w:val="00305DD1"/>
    <w:rsid w:val="00305FEC"/>
    <w:rsid w:val="0030690E"/>
    <w:rsid w:val="0030692B"/>
    <w:rsid w:val="00307172"/>
    <w:rsid w:val="00307BEE"/>
    <w:rsid w:val="00307DC7"/>
    <w:rsid w:val="00310E7B"/>
    <w:rsid w:val="003113A1"/>
    <w:rsid w:val="00311C92"/>
    <w:rsid w:val="00312543"/>
    <w:rsid w:val="00312C61"/>
    <w:rsid w:val="00313982"/>
    <w:rsid w:val="00313FF6"/>
    <w:rsid w:val="0031496D"/>
    <w:rsid w:val="003152D1"/>
    <w:rsid w:val="003162E0"/>
    <w:rsid w:val="00317CA1"/>
    <w:rsid w:val="00321ABB"/>
    <w:rsid w:val="0032254C"/>
    <w:rsid w:val="00322987"/>
    <w:rsid w:val="003229F7"/>
    <w:rsid w:val="003233F8"/>
    <w:rsid w:val="00323835"/>
    <w:rsid w:val="0032401B"/>
    <w:rsid w:val="00324961"/>
    <w:rsid w:val="003250DA"/>
    <w:rsid w:val="003252CA"/>
    <w:rsid w:val="00325914"/>
    <w:rsid w:val="00325CDE"/>
    <w:rsid w:val="00326389"/>
    <w:rsid w:val="00326703"/>
    <w:rsid w:val="00326AB6"/>
    <w:rsid w:val="00327737"/>
    <w:rsid w:val="00327C2B"/>
    <w:rsid w:val="00330981"/>
    <w:rsid w:val="00330A93"/>
    <w:rsid w:val="00330F36"/>
    <w:rsid w:val="00331559"/>
    <w:rsid w:val="00331F51"/>
    <w:rsid w:val="00331FB4"/>
    <w:rsid w:val="0033203C"/>
    <w:rsid w:val="0033225E"/>
    <w:rsid w:val="003322D3"/>
    <w:rsid w:val="00332401"/>
    <w:rsid w:val="003324FF"/>
    <w:rsid w:val="00332B07"/>
    <w:rsid w:val="00332BC9"/>
    <w:rsid w:val="00332E43"/>
    <w:rsid w:val="00332F96"/>
    <w:rsid w:val="003337F8"/>
    <w:rsid w:val="00333BE3"/>
    <w:rsid w:val="00333EC7"/>
    <w:rsid w:val="00334F61"/>
    <w:rsid w:val="00334FE4"/>
    <w:rsid w:val="00335077"/>
    <w:rsid w:val="003369EB"/>
    <w:rsid w:val="00336B80"/>
    <w:rsid w:val="00337A86"/>
    <w:rsid w:val="00337E5A"/>
    <w:rsid w:val="003405C5"/>
    <w:rsid w:val="003407D8"/>
    <w:rsid w:val="0034094C"/>
    <w:rsid w:val="00340AFD"/>
    <w:rsid w:val="00341085"/>
    <w:rsid w:val="0034135E"/>
    <w:rsid w:val="00341468"/>
    <w:rsid w:val="0034181B"/>
    <w:rsid w:val="0034199A"/>
    <w:rsid w:val="00341C09"/>
    <w:rsid w:val="00341D53"/>
    <w:rsid w:val="00341E5F"/>
    <w:rsid w:val="00342BA8"/>
    <w:rsid w:val="0034357C"/>
    <w:rsid w:val="0034367F"/>
    <w:rsid w:val="00344386"/>
    <w:rsid w:val="00344583"/>
    <w:rsid w:val="00344BCF"/>
    <w:rsid w:val="00345529"/>
    <w:rsid w:val="003459E5"/>
    <w:rsid w:val="00345CBE"/>
    <w:rsid w:val="00346042"/>
    <w:rsid w:val="0034692A"/>
    <w:rsid w:val="00346E6B"/>
    <w:rsid w:val="0034741F"/>
    <w:rsid w:val="0034764C"/>
    <w:rsid w:val="00347EB2"/>
    <w:rsid w:val="003522AF"/>
    <w:rsid w:val="0035265F"/>
    <w:rsid w:val="00352CAD"/>
    <w:rsid w:val="00353076"/>
    <w:rsid w:val="00353282"/>
    <w:rsid w:val="003533B6"/>
    <w:rsid w:val="00353EEA"/>
    <w:rsid w:val="003546E6"/>
    <w:rsid w:val="0035557D"/>
    <w:rsid w:val="00355AC0"/>
    <w:rsid w:val="00355CB6"/>
    <w:rsid w:val="00355DE9"/>
    <w:rsid w:val="00355F32"/>
    <w:rsid w:val="00356036"/>
    <w:rsid w:val="00356C04"/>
    <w:rsid w:val="00356C65"/>
    <w:rsid w:val="0035703E"/>
    <w:rsid w:val="00357119"/>
    <w:rsid w:val="003571B1"/>
    <w:rsid w:val="0035786B"/>
    <w:rsid w:val="003601A7"/>
    <w:rsid w:val="003602F9"/>
    <w:rsid w:val="003607F7"/>
    <w:rsid w:val="003609F3"/>
    <w:rsid w:val="00361086"/>
    <w:rsid w:val="00361153"/>
    <w:rsid w:val="00361891"/>
    <w:rsid w:val="00361F15"/>
    <w:rsid w:val="0036266D"/>
    <w:rsid w:val="00362A89"/>
    <w:rsid w:val="0036435A"/>
    <w:rsid w:val="00364C43"/>
    <w:rsid w:val="00364C73"/>
    <w:rsid w:val="00364D73"/>
    <w:rsid w:val="00365237"/>
    <w:rsid w:val="003652B5"/>
    <w:rsid w:val="003655D6"/>
    <w:rsid w:val="00365E16"/>
    <w:rsid w:val="00366012"/>
    <w:rsid w:val="003675E5"/>
    <w:rsid w:val="00367A70"/>
    <w:rsid w:val="00367D46"/>
    <w:rsid w:val="0037011C"/>
    <w:rsid w:val="00371853"/>
    <w:rsid w:val="00371C97"/>
    <w:rsid w:val="00371CB2"/>
    <w:rsid w:val="003725DC"/>
    <w:rsid w:val="003734B8"/>
    <w:rsid w:val="003737AC"/>
    <w:rsid w:val="00373BE1"/>
    <w:rsid w:val="00374409"/>
    <w:rsid w:val="00374655"/>
    <w:rsid w:val="00374C0B"/>
    <w:rsid w:val="003751B2"/>
    <w:rsid w:val="00375249"/>
    <w:rsid w:val="003755F4"/>
    <w:rsid w:val="00375E54"/>
    <w:rsid w:val="00375E6E"/>
    <w:rsid w:val="00376666"/>
    <w:rsid w:val="00376B90"/>
    <w:rsid w:val="00376D9E"/>
    <w:rsid w:val="00376DBC"/>
    <w:rsid w:val="00377B74"/>
    <w:rsid w:val="00377DA2"/>
    <w:rsid w:val="00380178"/>
    <w:rsid w:val="00380977"/>
    <w:rsid w:val="00380ADE"/>
    <w:rsid w:val="00380BAE"/>
    <w:rsid w:val="00381E90"/>
    <w:rsid w:val="00382307"/>
    <w:rsid w:val="003824FD"/>
    <w:rsid w:val="0038264F"/>
    <w:rsid w:val="0038272B"/>
    <w:rsid w:val="0038276E"/>
    <w:rsid w:val="00383330"/>
    <w:rsid w:val="0038358C"/>
    <w:rsid w:val="003837B5"/>
    <w:rsid w:val="00383B36"/>
    <w:rsid w:val="00383C4D"/>
    <w:rsid w:val="0038420B"/>
    <w:rsid w:val="0038467C"/>
    <w:rsid w:val="0038554D"/>
    <w:rsid w:val="00385565"/>
    <w:rsid w:val="00386728"/>
    <w:rsid w:val="00386C9A"/>
    <w:rsid w:val="00386E43"/>
    <w:rsid w:val="00387282"/>
    <w:rsid w:val="003876A5"/>
    <w:rsid w:val="00387797"/>
    <w:rsid w:val="00390AC5"/>
    <w:rsid w:val="00390BBC"/>
    <w:rsid w:val="0039136C"/>
    <w:rsid w:val="00392337"/>
    <w:rsid w:val="00392344"/>
    <w:rsid w:val="00392387"/>
    <w:rsid w:val="003928AA"/>
    <w:rsid w:val="00392A01"/>
    <w:rsid w:val="00392FDE"/>
    <w:rsid w:val="0039326D"/>
    <w:rsid w:val="00395184"/>
    <w:rsid w:val="0039586F"/>
    <w:rsid w:val="00395996"/>
    <w:rsid w:val="003963D5"/>
    <w:rsid w:val="003964F7"/>
    <w:rsid w:val="00396976"/>
    <w:rsid w:val="00396FE1"/>
    <w:rsid w:val="00397A80"/>
    <w:rsid w:val="00397C73"/>
    <w:rsid w:val="00397CE7"/>
    <w:rsid w:val="00397DB0"/>
    <w:rsid w:val="00397F58"/>
    <w:rsid w:val="003A02B5"/>
    <w:rsid w:val="003A0369"/>
    <w:rsid w:val="003A0BF4"/>
    <w:rsid w:val="003A0C04"/>
    <w:rsid w:val="003A0F17"/>
    <w:rsid w:val="003A1079"/>
    <w:rsid w:val="003A1D6D"/>
    <w:rsid w:val="003A1F7C"/>
    <w:rsid w:val="003A4E09"/>
    <w:rsid w:val="003A58B8"/>
    <w:rsid w:val="003A5B07"/>
    <w:rsid w:val="003A5E45"/>
    <w:rsid w:val="003A66E1"/>
    <w:rsid w:val="003A6CBE"/>
    <w:rsid w:val="003A73BD"/>
    <w:rsid w:val="003A7599"/>
    <w:rsid w:val="003B17E2"/>
    <w:rsid w:val="003B1B34"/>
    <w:rsid w:val="003B26BD"/>
    <w:rsid w:val="003B3136"/>
    <w:rsid w:val="003B3227"/>
    <w:rsid w:val="003B40BE"/>
    <w:rsid w:val="003B41E8"/>
    <w:rsid w:val="003B43C9"/>
    <w:rsid w:val="003B46F1"/>
    <w:rsid w:val="003B4A68"/>
    <w:rsid w:val="003B4B98"/>
    <w:rsid w:val="003B4F41"/>
    <w:rsid w:val="003B5974"/>
    <w:rsid w:val="003B5A43"/>
    <w:rsid w:val="003B5C40"/>
    <w:rsid w:val="003B5D27"/>
    <w:rsid w:val="003B6852"/>
    <w:rsid w:val="003B69CE"/>
    <w:rsid w:val="003B736C"/>
    <w:rsid w:val="003B7B42"/>
    <w:rsid w:val="003C0096"/>
    <w:rsid w:val="003C04FD"/>
    <w:rsid w:val="003C0A0F"/>
    <w:rsid w:val="003C0B0B"/>
    <w:rsid w:val="003C1528"/>
    <w:rsid w:val="003C1941"/>
    <w:rsid w:val="003C1B81"/>
    <w:rsid w:val="003C23A6"/>
    <w:rsid w:val="003C28B1"/>
    <w:rsid w:val="003C2B90"/>
    <w:rsid w:val="003C2E4A"/>
    <w:rsid w:val="003C32BD"/>
    <w:rsid w:val="003C3572"/>
    <w:rsid w:val="003C4278"/>
    <w:rsid w:val="003C4744"/>
    <w:rsid w:val="003C4F70"/>
    <w:rsid w:val="003C4FF1"/>
    <w:rsid w:val="003C639B"/>
    <w:rsid w:val="003C70F3"/>
    <w:rsid w:val="003C7555"/>
    <w:rsid w:val="003C77C6"/>
    <w:rsid w:val="003D02FF"/>
    <w:rsid w:val="003D0427"/>
    <w:rsid w:val="003D12F8"/>
    <w:rsid w:val="003D1E81"/>
    <w:rsid w:val="003D20AB"/>
    <w:rsid w:val="003D271C"/>
    <w:rsid w:val="003D383A"/>
    <w:rsid w:val="003D3A55"/>
    <w:rsid w:val="003D4711"/>
    <w:rsid w:val="003D5261"/>
    <w:rsid w:val="003D559A"/>
    <w:rsid w:val="003D584C"/>
    <w:rsid w:val="003D5C64"/>
    <w:rsid w:val="003D6BB6"/>
    <w:rsid w:val="003D71C6"/>
    <w:rsid w:val="003D7A45"/>
    <w:rsid w:val="003E098B"/>
    <w:rsid w:val="003E10C0"/>
    <w:rsid w:val="003E1440"/>
    <w:rsid w:val="003E18BF"/>
    <w:rsid w:val="003E282F"/>
    <w:rsid w:val="003E3537"/>
    <w:rsid w:val="003E3A56"/>
    <w:rsid w:val="003E3E4F"/>
    <w:rsid w:val="003E4320"/>
    <w:rsid w:val="003E446D"/>
    <w:rsid w:val="003E50DB"/>
    <w:rsid w:val="003E53B0"/>
    <w:rsid w:val="003E5533"/>
    <w:rsid w:val="003E58A6"/>
    <w:rsid w:val="003E5928"/>
    <w:rsid w:val="003E66BD"/>
    <w:rsid w:val="003E6981"/>
    <w:rsid w:val="003E7DE2"/>
    <w:rsid w:val="003E7F2F"/>
    <w:rsid w:val="003F0A9E"/>
    <w:rsid w:val="003F0EC5"/>
    <w:rsid w:val="003F0F21"/>
    <w:rsid w:val="003F1F48"/>
    <w:rsid w:val="003F226E"/>
    <w:rsid w:val="003F25F2"/>
    <w:rsid w:val="003F2658"/>
    <w:rsid w:val="003F2CDA"/>
    <w:rsid w:val="003F2FB3"/>
    <w:rsid w:val="003F4946"/>
    <w:rsid w:val="003F4961"/>
    <w:rsid w:val="003F4F2B"/>
    <w:rsid w:val="003F5D16"/>
    <w:rsid w:val="003F6FEC"/>
    <w:rsid w:val="003F7512"/>
    <w:rsid w:val="003F7E58"/>
    <w:rsid w:val="00400820"/>
    <w:rsid w:val="0040111C"/>
    <w:rsid w:val="00401B77"/>
    <w:rsid w:val="0040288D"/>
    <w:rsid w:val="00403F46"/>
    <w:rsid w:val="0040422B"/>
    <w:rsid w:val="00404C8F"/>
    <w:rsid w:val="00405184"/>
    <w:rsid w:val="00405DC2"/>
    <w:rsid w:val="00406D83"/>
    <w:rsid w:val="0040758D"/>
    <w:rsid w:val="00410C40"/>
    <w:rsid w:val="00412F8D"/>
    <w:rsid w:val="00413210"/>
    <w:rsid w:val="00413BC8"/>
    <w:rsid w:val="00414170"/>
    <w:rsid w:val="00414513"/>
    <w:rsid w:val="00415A77"/>
    <w:rsid w:val="00415F14"/>
    <w:rsid w:val="00416180"/>
    <w:rsid w:val="00416E97"/>
    <w:rsid w:val="004179DC"/>
    <w:rsid w:val="00422719"/>
    <w:rsid w:val="00422CE3"/>
    <w:rsid w:val="00422D19"/>
    <w:rsid w:val="00422D79"/>
    <w:rsid w:val="00423E6C"/>
    <w:rsid w:val="004242D5"/>
    <w:rsid w:val="00425D03"/>
    <w:rsid w:val="00425D35"/>
    <w:rsid w:val="00426792"/>
    <w:rsid w:val="0042684F"/>
    <w:rsid w:val="00427ABB"/>
    <w:rsid w:val="00430E00"/>
    <w:rsid w:val="00430FAB"/>
    <w:rsid w:val="004313FA"/>
    <w:rsid w:val="0043143E"/>
    <w:rsid w:val="00431ABD"/>
    <w:rsid w:val="00431B3B"/>
    <w:rsid w:val="004324EF"/>
    <w:rsid w:val="00432AA3"/>
    <w:rsid w:val="004337FE"/>
    <w:rsid w:val="00433963"/>
    <w:rsid w:val="00433A79"/>
    <w:rsid w:val="00433E67"/>
    <w:rsid w:val="0043407F"/>
    <w:rsid w:val="004343D4"/>
    <w:rsid w:val="00434EB7"/>
    <w:rsid w:val="00435749"/>
    <w:rsid w:val="00435AFD"/>
    <w:rsid w:val="00435D88"/>
    <w:rsid w:val="00435E11"/>
    <w:rsid w:val="00435EE6"/>
    <w:rsid w:val="004408C3"/>
    <w:rsid w:val="00440BED"/>
    <w:rsid w:val="00440C88"/>
    <w:rsid w:val="004417CD"/>
    <w:rsid w:val="0044182B"/>
    <w:rsid w:val="00441DB3"/>
    <w:rsid w:val="004422AA"/>
    <w:rsid w:val="00442487"/>
    <w:rsid w:val="00442AD8"/>
    <w:rsid w:val="004431E0"/>
    <w:rsid w:val="004432BB"/>
    <w:rsid w:val="0044364A"/>
    <w:rsid w:val="0044381E"/>
    <w:rsid w:val="00443873"/>
    <w:rsid w:val="00444284"/>
    <w:rsid w:val="00444318"/>
    <w:rsid w:val="0044465A"/>
    <w:rsid w:val="00444846"/>
    <w:rsid w:val="00445352"/>
    <w:rsid w:val="0044584D"/>
    <w:rsid w:val="00445858"/>
    <w:rsid w:val="00445EAD"/>
    <w:rsid w:val="00446B7B"/>
    <w:rsid w:val="00447059"/>
    <w:rsid w:val="0044707B"/>
    <w:rsid w:val="00447FF2"/>
    <w:rsid w:val="00450107"/>
    <w:rsid w:val="00450FAA"/>
    <w:rsid w:val="00451B4A"/>
    <w:rsid w:val="004523DE"/>
    <w:rsid w:val="00452509"/>
    <w:rsid w:val="004526F7"/>
    <w:rsid w:val="004532E7"/>
    <w:rsid w:val="004539C0"/>
    <w:rsid w:val="00453AA9"/>
    <w:rsid w:val="00453E24"/>
    <w:rsid w:val="00453E86"/>
    <w:rsid w:val="00453F22"/>
    <w:rsid w:val="004540B1"/>
    <w:rsid w:val="004552B2"/>
    <w:rsid w:val="0045530F"/>
    <w:rsid w:val="00455958"/>
    <w:rsid w:val="00455DAB"/>
    <w:rsid w:val="00456F01"/>
    <w:rsid w:val="0045759D"/>
    <w:rsid w:val="00457F97"/>
    <w:rsid w:val="00460518"/>
    <w:rsid w:val="00460DFC"/>
    <w:rsid w:val="004610BF"/>
    <w:rsid w:val="00461394"/>
    <w:rsid w:val="00461CF8"/>
    <w:rsid w:val="00461D77"/>
    <w:rsid w:val="00461EC5"/>
    <w:rsid w:val="00462799"/>
    <w:rsid w:val="00462816"/>
    <w:rsid w:val="0046298E"/>
    <w:rsid w:val="00463524"/>
    <w:rsid w:val="00463F71"/>
    <w:rsid w:val="004641BD"/>
    <w:rsid w:val="00464ACB"/>
    <w:rsid w:val="00464E81"/>
    <w:rsid w:val="00465C44"/>
    <w:rsid w:val="00465F75"/>
    <w:rsid w:val="00466339"/>
    <w:rsid w:val="00466C56"/>
    <w:rsid w:val="00466E0F"/>
    <w:rsid w:val="00467061"/>
    <w:rsid w:val="00467351"/>
    <w:rsid w:val="0046789D"/>
    <w:rsid w:val="00470377"/>
    <w:rsid w:val="00470A36"/>
    <w:rsid w:val="00471228"/>
    <w:rsid w:val="00471D79"/>
    <w:rsid w:val="00471F90"/>
    <w:rsid w:val="00471FDF"/>
    <w:rsid w:val="00472F73"/>
    <w:rsid w:val="004730FF"/>
    <w:rsid w:val="00473BA7"/>
    <w:rsid w:val="00474425"/>
    <w:rsid w:val="00474CDE"/>
    <w:rsid w:val="0047513B"/>
    <w:rsid w:val="00475766"/>
    <w:rsid w:val="00475777"/>
    <w:rsid w:val="00476087"/>
    <w:rsid w:val="00476106"/>
    <w:rsid w:val="0047630A"/>
    <w:rsid w:val="004768AE"/>
    <w:rsid w:val="004768FC"/>
    <w:rsid w:val="00477EA1"/>
    <w:rsid w:val="00477F45"/>
    <w:rsid w:val="004800D3"/>
    <w:rsid w:val="004802E3"/>
    <w:rsid w:val="0048117D"/>
    <w:rsid w:val="00481B76"/>
    <w:rsid w:val="00482312"/>
    <w:rsid w:val="00482854"/>
    <w:rsid w:val="00484051"/>
    <w:rsid w:val="00484F92"/>
    <w:rsid w:val="00485A75"/>
    <w:rsid w:val="004860E5"/>
    <w:rsid w:val="0048652A"/>
    <w:rsid w:val="00486835"/>
    <w:rsid w:val="004868C1"/>
    <w:rsid w:val="00487478"/>
    <w:rsid w:val="00487771"/>
    <w:rsid w:val="00487940"/>
    <w:rsid w:val="0049083E"/>
    <w:rsid w:val="00490E27"/>
    <w:rsid w:val="00491633"/>
    <w:rsid w:val="004919D8"/>
    <w:rsid w:val="004919EB"/>
    <w:rsid w:val="00491DB1"/>
    <w:rsid w:val="004923E6"/>
    <w:rsid w:val="00492429"/>
    <w:rsid w:val="004925CB"/>
    <w:rsid w:val="00493316"/>
    <w:rsid w:val="0049367E"/>
    <w:rsid w:val="004952A0"/>
    <w:rsid w:val="00495980"/>
    <w:rsid w:val="004963A7"/>
    <w:rsid w:val="0049640C"/>
    <w:rsid w:val="00497521"/>
    <w:rsid w:val="004975D3"/>
    <w:rsid w:val="004A07A4"/>
    <w:rsid w:val="004A07BB"/>
    <w:rsid w:val="004A123B"/>
    <w:rsid w:val="004A141C"/>
    <w:rsid w:val="004A14EA"/>
    <w:rsid w:val="004A16FD"/>
    <w:rsid w:val="004A1719"/>
    <w:rsid w:val="004A1D7F"/>
    <w:rsid w:val="004A1EEA"/>
    <w:rsid w:val="004A2B2B"/>
    <w:rsid w:val="004A36CA"/>
    <w:rsid w:val="004A3992"/>
    <w:rsid w:val="004A5576"/>
    <w:rsid w:val="004A597A"/>
    <w:rsid w:val="004A5BFB"/>
    <w:rsid w:val="004A5D10"/>
    <w:rsid w:val="004A6322"/>
    <w:rsid w:val="004A6411"/>
    <w:rsid w:val="004A657E"/>
    <w:rsid w:val="004A6DDC"/>
    <w:rsid w:val="004A779B"/>
    <w:rsid w:val="004A7A58"/>
    <w:rsid w:val="004B04F7"/>
    <w:rsid w:val="004B0517"/>
    <w:rsid w:val="004B0F74"/>
    <w:rsid w:val="004B10DF"/>
    <w:rsid w:val="004B2289"/>
    <w:rsid w:val="004B2D43"/>
    <w:rsid w:val="004B4015"/>
    <w:rsid w:val="004B412E"/>
    <w:rsid w:val="004B4289"/>
    <w:rsid w:val="004B4491"/>
    <w:rsid w:val="004B456B"/>
    <w:rsid w:val="004B45DE"/>
    <w:rsid w:val="004B4769"/>
    <w:rsid w:val="004B533F"/>
    <w:rsid w:val="004B55AB"/>
    <w:rsid w:val="004B5D86"/>
    <w:rsid w:val="004B60D0"/>
    <w:rsid w:val="004B682F"/>
    <w:rsid w:val="004B691B"/>
    <w:rsid w:val="004B7389"/>
    <w:rsid w:val="004B7B7E"/>
    <w:rsid w:val="004B7BB6"/>
    <w:rsid w:val="004C00F8"/>
    <w:rsid w:val="004C0357"/>
    <w:rsid w:val="004C1A83"/>
    <w:rsid w:val="004C235E"/>
    <w:rsid w:val="004C29B9"/>
    <w:rsid w:val="004C2F1D"/>
    <w:rsid w:val="004C3EF7"/>
    <w:rsid w:val="004C415F"/>
    <w:rsid w:val="004C422C"/>
    <w:rsid w:val="004C4722"/>
    <w:rsid w:val="004C4967"/>
    <w:rsid w:val="004C5A25"/>
    <w:rsid w:val="004C640D"/>
    <w:rsid w:val="004C6460"/>
    <w:rsid w:val="004C69C3"/>
    <w:rsid w:val="004C7043"/>
    <w:rsid w:val="004C7059"/>
    <w:rsid w:val="004C71A7"/>
    <w:rsid w:val="004C71B4"/>
    <w:rsid w:val="004C7262"/>
    <w:rsid w:val="004C73C3"/>
    <w:rsid w:val="004C762E"/>
    <w:rsid w:val="004D016C"/>
    <w:rsid w:val="004D03A1"/>
    <w:rsid w:val="004D0AA1"/>
    <w:rsid w:val="004D1198"/>
    <w:rsid w:val="004D12D6"/>
    <w:rsid w:val="004D1B2B"/>
    <w:rsid w:val="004D1D2B"/>
    <w:rsid w:val="004D20DB"/>
    <w:rsid w:val="004D2A73"/>
    <w:rsid w:val="004D39AD"/>
    <w:rsid w:val="004D3EF9"/>
    <w:rsid w:val="004D3F10"/>
    <w:rsid w:val="004D47B2"/>
    <w:rsid w:val="004D484C"/>
    <w:rsid w:val="004D4928"/>
    <w:rsid w:val="004D4C71"/>
    <w:rsid w:val="004D5005"/>
    <w:rsid w:val="004D527E"/>
    <w:rsid w:val="004D6274"/>
    <w:rsid w:val="004D6599"/>
    <w:rsid w:val="004D69F7"/>
    <w:rsid w:val="004D78C8"/>
    <w:rsid w:val="004D79BA"/>
    <w:rsid w:val="004D7D0B"/>
    <w:rsid w:val="004D7F9A"/>
    <w:rsid w:val="004E04C5"/>
    <w:rsid w:val="004E0941"/>
    <w:rsid w:val="004E0CC8"/>
    <w:rsid w:val="004E0E99"/>
    <w:rsid w:val="004E20A6"/>
    <w:rsid w:val="004E2230"/>
    <w:rsid w:val="004E2248"/>
    <w:rsid w:val="004E226B"/>
    <w:rsid w:val="004E23C8"/>
    <w:rsid w:val="004E3DEA"/>
    <w:rsid w:val="004E41E0"/>
    <w:rsid w:val="004E44FD"/>
    <w:rsid w:val="004E49EF"/>
    <w:rsid w:val="004E4AC0"/>
    <w:rsid w:val="004E5347"/>
    <w:rsid w:val="004E53A5"/>
    <w:rsid w:val="004E5590"/>
    <w:rsid w:val="004E5830"/>
    <w:rsid w:val="004E5AD9"/>
    <w:rsid w:val="004E63E6"/>
    <w:rsid w:val="004E6918"/>
    <w:rsid w:val="004E6939"/>
    <w:rsid w:val="004E6DF7"/>
    <w:rsid w:val="004F1348"/>
    <w:rsid w:val="004F19B6"/>
    <w:rsid w:val="004F2070"/>
    <w:rsid w:val="004F2A78"/>
    <w:rsid w:val="004F3683"/>
    <w:rsid w:val="004F43DA"/>
    <w:rsid w:val="004F46A4"/>
    <w:rsid w:val="004F4DB6"/>
    <w:rsid w:val="004F54C8"/>
    <w:rsid w:val="004F5F56"/>
    <w:rsid w:val="004F660E"/>
    <w:rsid w:val="004F6878"/>
    <w:rsid w:val="004F69D1"/>
    <w:rsid w:val="004F6F5D"/>
    <w:rsid w:val="004F7180"/>
    <w:rsid w:val="004F7242"/>
    <w:rsid w:val="004F78B1"/>
    <w:rsid w:val="004F790C"/>
    <w:rsid w:val="004F7FC9"/>
    <w:rsid w:val="00500006"/>
    <w:rsid w:val="005001EF"/>
    <w:rsid w:val="00500854"/>
    <w:rsid w:val="00501005"/>
    <w:rsid w:val="0050109F"/>
    <w:rsid w:val="005027D9"/>
    <w:rsid w:val="005027DD"/>
    <w:rsid w:val="00502A02"/>
    <w:rsid w:val="005042A9"/>
    <w:rsid w:val="0050468F"/>
    <w:rsid w:val="0050551F"/>
    <w:rsid w:val="005055DB"/>
    <w:rsid w:val="00506E44"/>
    <w:rsid w:val="00506FA9"/>
    <w:rsid w:val="00506FCB"/>
    <w:rsid w:val="0050760D"/>
    <w:rsid w:val="005076F2"/>
    <w:rsid w:val="00507EF9"/>
    <w:rsid w:val="005108C5"/>
    <w:rsid w:val="00510E04"/>
    <w:rsid w:val="005113CD"/>
    <w:rsid w:val="00511E4A"/>
    <w:rsid w:val="005132FD"/>
    <w:rsid w:val="005133C1"/>
    <w:rsid w:val="00513600"/>
    <w:rsid w:val="00513CF7"/>
    <w:rsid w:val="0051424B"/>
    <w:rsid w:val="00514264"/>
    <w:rsid w:val="005143DF"/>
    <w:rsid w:val="00514EC5"/>
    <w:rsid w:val="005156EE"/>
    <w:rsid w:val="00515855"/>
    <w:rsid w:val="005158F2"/>
    <w:rsid w:val="00515EA5"/>
    <w:rsid w:val="00515EF6"/>
    <w:rsid w:val="00516078"/>
    <w:rsid w:val="0051656F"/>
    <w:rsid w:val="00516D1A"/>
    <w:rsid w:val="00517943"/>
    <w:rsid w:val="0052059E"/>
    <w:rsid w:val="00521006"/>
    <w:rsid w:val="005216B1"/>
    <w:rsid w:val="00521885"/>
    <w:rsid w:val="00522F9B"/>
    <w:rsid w:val="0052301E"/>
    <w:rsid w:val="005232E3"/>
    <w:rsid w:val="00523A89"/>
    <w:rsid w:val="0052511B"/>
    <w:rsid w:val="0052512B"/>
    <w:rsid w:val="005253B1"/>
    <w:rsid w:val="005253DF"/>
    <w:rsid w:val="005255E1"/>
    <w:rsid w:val="005259EE"/>
    <w:rsid w:val="00525C4B"/>
    <w:rsid w:val="005267A7"/>
    <w:rsid w:val="00526A62"/>
    <w:rsid w:val="00526D05"/>
    <w:rsid w:val="00527DCD"/>
    <w:rsid w:val="0053054C"/>
    <w:rsid w:val="00530D14"/>
    <w:rsid w:val="00530F86"/>
    <w:rsid w:val="00531103"/>
    <w:rsid w:val="00531158"/>
    <w:rsid w:val="00531205"/>
    <w:rsid w:val="005314B3"/>
    <w:rsid w:val="0053155E"/>
    <w:rsid w:val="00531A53"/>
    <w:rsid w:val="00531ADB"/>
    <w:rsid w:val="00532507"/>
    <w:rsid w:val="00533722"/>
    <w:rsid w:val="00533F5E"/>
    <w:rsid w:val="00534025"/>
    <w:rsid w:val="0053423C"/>
    <w:rsid w:val="00534B96"/>
    <w:rsid w:val="00534E98"/>
    <w:rsid w:val="005358D7"/>
    <w:rsid w:val="0053668C"/>
    <w:rsid w:val="00536CD2"/>
    <w:rsid w:val="00536D0B"/>
    <w:rsid w:val="00537665"/>
    <w:rsid w:val="0054048F"/>
    <w:rsid w:val="00540691"/>
    <w:rsid w:val="00540DCB"/>
    <w:rsid w:val="00540DD8"/>
    <w:rsid w:val="005410BD"/>
    <w:rsid w:val="0054137D"/>
    <w:rsid w:val="0054173C"/>
    <w:rsid w:val="005418F5"/>
    <w:rsid w:val="00541ADB"/>
    <w:rsid w:val="00542986"/>
    <w:rsid w:val="00544453"/>
    <w:rsid w:val="005449E6"/>
    <w:rsid w:val="005457F9"/>
    <w:rsid w:val="00545D41"/>
    <w:rsid w:val="005460CC"/>
    <w:rsid w:val="00546641"/>
    <w:rsid w:val="00546773"/>
    <w:rsid w:val="00547915"/>
    <w:rsid w:val="00547CC9"/>
    <w:rsid w:val="00550093"/>
    <w:rsid w:val="0055032B"/>
    <w:rsid w:val="00550332"/>
    <w:rsid w:val="00550973"/>
    <w:rsid w:val="00550A6F"/>
    <w:rsid w:val="00550B9C"/>
    <w:rsid w:val="00551E16"/>
    <w:rsid w:val="00551FE2"/>
    <w:rsid w:val="0055203C"/>
    <w:rsid w:val="00552EB9"/>
    <w:rsid w:val="00553372"/>
    <w:rsid w:val="0055364D"/>
    <w:rsid w:val="00553CEA"/>
    <w:rsid w:val="00554F80"/>
    <w:rsid w:val="0055561D"/>
    <w:rsid w:val="00555E60"/>
    <w:rsid w:val="00555F4D"/>
    <w:rsid w:val="00556272"/>
    <w:rsid w:val="005562FE"/>
    <w:rsid w:val="00556443"/>
    <w:rsid w:val="00556FCB"/>
    <w:rsid w:val="00557046"/>
    <w:rsid w:val="0055753B"/>
    <w:rsid w:val="00557E2B"/>
    <w:rsid w:val="00560EA8"/>
    <w:rsid w:val="005611C5"/>
    <w:rsid w:val="005612D5"/>
    <w:rsid w:val="00561B59"/>
    <w:rsid w:val="00561C1A"/>
    <w:rsid w:val="005623BA"/>
    <w:rsid w:val="005623D5"/>
    <w:rsid w:val="0056371B"/>
    <w:rsid w:val="005639D4"/>
    <w:rsid w:val="00563B28"/>
    <w:rsid w:val="00563E09"/>
    <w:rsid w:val="0056441E"/>
    <w:rsid w:val="00564A4B"/>
    <w:rsid w:val="00566625"/>
    <w:rsid w:val="00567D10"/>
    <w:rsid w:val="005705E4"/>
    <w:rsid w:val="0057068B"/>
    <w:rsid w:val="0057091E"/>
    <w:rsid w:val="00572244"/>
    <w:rsid w:val="00572380"/>
    <w:rsid w:val="005724C1"/>
    <w:rsid w:val="00572768"/>
    <w:rsid w:val="005727A3"/>
    <w:rsid w:val="00572A15"/>
    <w:rsid w:val="005739C8"/>
    <w:rsid w:val="00573A4E"/>
    <w:rsid w:val="005743D3"/>
    <w:rsid w:val="005749D4"/>
    <w:rsid w:val="0057509E"/>
    <w:rsid w:val="0057550F"/>
    <w:rsid w:val="00575C03"/>
    <w:rsid w:val="00575DBD"/>
    <w:rsid w:val="00576F57"/>
    <w:rsid w:val="00577636"/>
    <w:rsid w:val="005777C0"/>
    <w:rsid w:val="0058019B"/>
    <w:rsid w:val="005802A6"/>
    <w:rsid w:val="005810F7"/>
    <w:rsid w:val="00581237"/>
    <w:rsid w:val="005814D3"/>
    <w:rsid w:val="00581C5A"/>
    <w:rsid w:val="00581F9E"/>
    <w:rsid w:val="0058241D"/>
    <w:rsid w:val="00582517"/>
    <w:rsid w:val="00582628"/>
    <w:rsid w:val="005833BE"/>
    <w:rsid w:val="005835D6"/>
    <w:rsid w:val="005839F4"/>
    <w:rsid w:val="00583AE6"/>
    <w:rsid w:val="00583BA5"/>
    <w:rsid w:val="00584027"/>
    <w:rsid w:val="005844E5"/>
    <w:rsid w:val="00586652"/>
    <w:rsid w:val="00586704"/>
    <w:rsid w:val="00586BF6"/>
    <w:rsid w:val="00586DA9"/>
    <w:rsid w:val="005874AE"/>
    <w:rsid w:val="00587546"/>
    <w:rsid w:val="00587AC5"/>
    <w:rsid w:val="005900FA"/>
    <w:rsid w:val="00590335"/>
    <w:rsid w:val="00590FEE"/>
    <w:rsid w:val="00591581"/>
    <w:rsid w:val="00591C03"/>
    <w:rsid w:val="00591CCA"/>
    <w:rsid w:val="005923F2"/>
    <w:rsid w:val="00592734"/>
    <w:rsid w:val="00592AA8"/>
    <w:rsid w:val="00592B86"/>
    <w:rsid w:val="005932FC"/>
    <w:rsid w:val="00593E0C"/>
    <w:rsid w:val="00593E31"/>
    <w:rsid w:val="0059501E"/>
    <w:rsid w:val="005950A5"/>
    <w:rsid w:val="00595C58"/>
    <w:rsid w:val="00595F90"/>
    <w:rsid w:val="005960F5"/>
    <w:rsid w:val="005966E8"/>
    <w:rsid w:val="005968B6"/>
    <w:rsid w:val="00597983"/>
    <w:rsid w:val="00597D37"/>
    <w:rsid w:val="005A1160"/>
    <w:rsid w:val="005A1AF3"/>
    <w:rsid w:val="005A2247"/>
    <w:rsid w:val="005A242C"/>
    <w:rsid w:val="005A2632"/>
    <w:rsid w:val="005A3027"/>
    <w:rsid w:val="005A38D0"/>
    <w:rsid w:val="005A3E84"/>
    <w:rsid w:val="005A3EA5"/>
    <w:rsid w:val="005A5433"/>
    <w:rsid w:val="005A56CC"/>
    <w:rsid w:val="005A5C13"/>
    <w:rsid w:val="005A60C7"/>
    <w:rsid w:val="005A6BB7"/>
    <w:rsid w:val="005A6E77"/>
    <w:rsid w:val="005A7377"/>
    <w:rsid w:val="005B0DF4"/>
    <w:rsid w:val="005B1862"/>
    <w:rsid w:val="005B224C"/>
    <w:rsid w:val="005B25C2"/>
    <w:rsid w:val="005B2D98"/>
    <w:rsid w:val="005B3024"/>
    <w:rsid w:val="005B39B1"/>
    <w:rsid w:val="005B39F8"/>
    <w:rsid w:val="005B4010"/>
    <w:rsid w:val="005B49B2"/>
    <w:rsid w:val="005B5989"/>
    <w:rsid w:val="005B5DA3"/>
    <w:rsid w:val="005B5EC0"/>
    <w:rsid w:val="005B614B"/>
    <w:rsid w:val="005B6503"/>
    <w:rsid w:val="005B67A5"/>
    <w:rsid w:val="005B688D"/>
    <w:rsid w:val="005B6BAC"/>
    <w:rsid w:val="005B7A8F"/>
    <w:rsid w:val="005C054F"/>
    <w:rsid w:val="005C13E0"/>
    <w:rsid w:val="005C1490"/>
    <w:rsid w:val="005C1864"/>
    <w:rsid w:val="005C1D79"/>
    <w:rsid w:val="005C1E96"/>
    <w:rsid w:val="005C228D"/>
    <w:rsid w:val="005C24BF"/>
    <w:rsid w:val="005C2623"/>
    <w:rsid w:val="005C2B70"/>
    <w:rsid w:val="005C2B9C"/>
    <w:rsid w:val="005C31B6"/>
    <w:rsid w:val="005C359F"/>
    <w:rsid w:val="005C398A"/>
    <w:rsid w:val="005C3BC0"/>
    <w:rsid w:val="005C4CA3"/>
    <w:rsid w:val="005C4DC0"/>
    <w:rsid w:val="005C4E5B"/>
    <w:rsid w:val="005C4E62"/>
    <w:rsid w:val="005C4FA1"/>
    <w:rsid w:val="005C5484"/>
    <w:rsid w:val="005C66FE"/>
    <w:rsid w:val="005C6A25"/>
    <w:rsid w:val="005C6AEF"/>
    <w:rsid w:val="005C756F"/>
    <w:rsid w:val="005C7DDB"/>
    <w:rsid w:val="005D07A6"/>
    <w:rsid w:val="005D0854"/>
    <w:rsid w:val="005D0BC4"/>
    <w:rsid w:val="005D0CE9"/>
    <w:rsid w:val="005D0EE4"/>
    <w:rsid w:val="005D15B5"/>
    <w:rsid w:val="005D1C9A"/>
    <w:rsid w:val="005D1E3A"/>
    <w:rsid w:val="005D2E6C"/>
    <w:rsid w:val="005D3198"/>
    <w:rsid w:val="005D3A42"/>
    <w:rsid w:val="005D3FC2"/>
    <w:rsid w:val="005D4542"/>
    <w:rsid w:val="005D4DCF"/>
    <w:rsid w:val="005D5670"/>
    <w:rsid w:val="005D6117"/>
    <w:rsid w:val="005D66E4"/>
    <w:rsid w:val="005D6A0B"/>
    <w:rsid w:val="005D6A8E"/>
    <w:rsid w:val="005D74B5"/>
    <w:rsid w:val="005D7748"/>
    <w:rsid w:val="005D7A43"/>
    <w:rsid w:val="005E1184"/>
    <w:rsid w:val="005E18D4"/>
    <w:rsid w:val="005E1963"/>
    <w:rsid w:val="005E1A8A"/>
    <w:rsid w:val="005E20D1"/>
    <w:rsid w:val="005E20DA"/>
    <w:rsid w:val="005E3BFE"/>
    <w:rsid w:val="005E3FE5"/>
    <w:rsid w:val="005E423C"/>
    <w:rsid w:val="005E42D0"/>
    <w:rsid w:val="005E50FE"/>
    <w:rsid w:val="005E5A32"/>
    <w:rsid w:val="005E5B40"/>
    <w:rsid w:val="005E5E9D"/>
    <w:rsid w:val="005E66B4"/>
    <w:rsid w:val="005E6E8E"/>
    <w:rsid w:val="005E7FE9"/>
    <w:rsid w:val="005F01AB"/>
    <w:rsid w:val="005F0293"/>
    <w:rsid w:val="005F08EB"/>
    <w:rsid w:val="005F0E7F"/>
    <w:rsid w:val="005F11C1"/>
    <w:rsid w:val="005F2354"/>
    <w:rsid w:val="005F2364"/>
    <w:rsid w:val="005F25F2"/>
    <w:rsid w:val="005F2674"/>
    <w:rsid w:val="005F2AEA"/>
    <w:rsid w:val="005F2CE4"/>
    <w:rsid w:val="005F30E4"/>
    <w:rsid w:val="005F334D"/>
    <w:rsid w:val="005F3B9B"/>
    <w:rsid w:val="005F3DBD"/>
    <w:rsid w:val="005F438D"/>
    <w:rsid w:val="005F45B7"/>
    <w:rsid w:val="005F4BF8"/>
    <w:rsid w:val="005F4D59"/>
    <w:rsid w:val="005F5045"/>
    <w:rsid w:val="005F506E"/>
    <w:rsid w:val="005F67F2"/>
    <w:rsid w:val="005F6AEB"/>
    <w:rsid w:val="005F6B7C"/>
    <w:rsid w:val="005F6FE2"/>
    <w:rsid w:val="005F7D3F"/>
    <w:rsid w:val="00600249"/>
    <w:rsid w:val="006004A9"/>
    <w:rsid w:val="0060077F"/>
    <w:rsid w:val="00601240"/>
    <w:rsid w:val="006013AC"/>
    <w:rsid w:val="006013AD"/>
    <w:rsid w:val="0060427E"/>
    <w:rsid w:val="00604671"/>
    <w:rsid w:val="006051DC"/>
    <w:rsid w:val="00605417"/>
    <w:rsid w:val="00605BD0"/>
    <w:rsid w:val="00605C69"/>
    <w:rsid w:val="006062F0"/>
    <w:rsid w:val="00606C17"/>
    <w:rsid w:val="00606F82"/>
    <w:rsid w:val="00607068"/>
    <w:rsid w:val="006072A0"/>
    <w:rsid w:val="00607339"/>
    <w:rsid w:val="006102C3"/>
    <w:rsid w:val="00610659"/>
    <w:rsid w:val="00610B99"/>
    <w:rsid w:val="00611A96"/>
    <w:rsid w:val="00611B35"/>
    <w:rsid w:val="00611C2D"/>
    <w:rsid w:val="00611E82"/>
    <w:rsid w:val="00611F9D"/>
    <w:rsid w:val="00611FB6"/>
    <w:rsid w:val="00612091"/>
    <w:rsid w:val="00612203"/>
    <w:rsid w:val="00612395"/>
    <w:rsid w:val="00612806"/>
    <w:rsid w:val="00612992"/>
    <w:rsid w:val="00613357"/>
    <w:rsid w:val="00613F11"/>
    <w:rsid w:val="006140BD"/>
    <w:rsid w:val="00614B0E"/>
    <w:rsid w:val="006155AF"/>
    <w:rsid w:val="00615A95"/>
    <w:rsid w:val="00615F33"/>
    <w:rsid w:val="00615FDD"/>
    <w:rsid w:val="00616286"/>
    <w:rsid w:val="006168B5"/>
    <w:rsid w:val="00616A94"/>
    <w:rsid w:val="00620178"/>
    <w:rsid w:val="0062082C"/>
    <w:rsid w:val="006209CA"/>
    <w:rsid w:val="00620D5E"/>
    <w:rsid w:val="00620EB1"/>
    <w:rsid w:val="006213B2"/>
    <w:rsid w:val="006219FE"/>
    <w:rsid w:val="00621AD8"/>
    <w:rsid w:val="00623915"/>
    <w:rsid w:val="00623C7D"/>
    <w:rsid w:val="00623C93"/>
    <w:rsid w:val="00623E67"/>
    <w:rsid w:val="00625ADE"/>
    <w:rsid w:val="00625B24"/>
    <w:rsid w:val="00625B95"/>
    <w:rsid w:val="00626AA6"/>
    <w:rsid w:val="006273F2"/>
    <w:rsid w:val="0062744A"/>
    <w:rsid w:val="00627595"/>
    <w:rsid w:val="00630416"/>
    <w:rsid w:val="00631052"/>
    <w:rsid w:val="00631F18"/>
    <w:rsid w:val="00631FA0"/>
    <w:rsid w:val="006326EA"/>
    <w:rsid w:val="0063289C"/>
    <w:rsid w:val="00632AFC"/>
    <w:rsid w:val="006330FA"/>
    <w:rsid w:val="00633871"/>
    <w:rsid w:val="006338E8"/>
    <w:rsid w:val="00634469"/>
    <w:rsid w:val="00634DC2"/>
    <w:rsid w:val="006360E1"/>
    <w:rsid w:val="00637C87"/>
    <w:rsid w:val="00637CB0"/>
    <w:rsid w:val="00637D2D"/>
    <w:rsid w:val="00637FF2"/>
    <w:rsid w:val="00640735"/>
    <w:rsid w:val="006407F6"/>
    <w:rsid w:val="00640D75"/>
    <w:rsid w:val="00640DBA"/>
    <w:rsid w:val="00640FA2"/>
    <w:rsid w:val="00641469"/>
    <w:rsid w:val="00641A27"/>
    <w:rsid w:val="006425D2"/>
    <w:rsid w:val="006429A4"/>
    <w:rsid w:val="00642B41"/>
    <w:rsid w:val="00643343"/>
    <w:rsid w:val="00643ADC"/>
    <w:rsid w:val="00643C09"/>
    <w:rsid w:val="00643DEF"/>
    <w:rsid w:val="0064401C"/>
    <w:rsid w:val="006441DF"/>
    <w:rsid w:val="006451F1"/>
    <w:rsid w:val="00645432"/>
    <w:rsid w:val="00645B4F"/>
    <w:rsid w:val="00645D84"/>
    <w:rsid w:val="00646CF8"/>
    <w:rsid w:val="00646D88"/>
    <w:rsid w:val="006474E8"/>
    <w:rsid w:val="00647765"/>
    <w:rsid w:val="0065134C"/>
    <w:rsid w:val="0065169B"/>
    <w:rsid w:val="00651DB0"/>
    <w:rsid w:val="006529C1"/>
    <w:rsid w:val="00652AF3"/>
    <w:rsid w:val="006535D3"/>
    <w:rsid w:val="00653A84"/>
    <w:rsid w:val="006558E1"/>
    <w:rsid w:val="00655AC1"/>
    <w:rsid w:val="00655F7C"/>
    <w:rsid w:val="00657188"/>
    <w:rsid w:val="006574EC"/>
    <w:rsid w:val="006577F7"/>
    <w:rsid w:val="00660384"/>
    <w:rsid w:val="0066095B"/>
    <w:rsid w:val="00660B34"/>
    <w:rsid w:val="00660CCE"/>
    <w:rsid w:val="00660E67"/>
    <w:rsid w:val="0066138E"/>
    <w:rsid w:val="0066358B"/>
    <w:rsid w:val="00663719"/>
    <w:rsid w:val="00664011"/>
    <w:rsid w:val="006645CF"/>
    <w:rsid w:val="006646AA"/>
    <w:rsid w:val="00664787"/>
    <w:rsid w:val="00664CF9"/>
    <w:rsid w:val="006663D5"/>
    <w:rsid w:val="00666521"/>
    <w:rsid w:val="00667608"/>
    <w:rsid w:val="0067082C"/>
    <w:rsid w:val="00670FF2"/>
    <w:rsid w:val="0067117F"/>
    <w:rsid w:val="00671998"/>
    <w:rsid w:val="0067221D"/>
    <w:rsid w:val="00672733"/>
    <w:rsid w:val="006728C6"/>
    <w:rsid w:val="00672C9C"/>
    <w:rsid w:val="0067301B"/>
    <w:rsid w:val="006733CA"/>
    <w:rsid w:val="006739A2"/>
    <w:rsid w:val="00673B6A"/>
    <w:rsid w:val="00673E8F"/>
    <w:rsid w:val="006742A0"/>
    <w:rsid w:val="0067437B"/>
    <w:rsid w:val="00674504"/>
    <w:rsid w:val="0067459B"/>
    <w:rsid w:val="006748EC"/>
    <w:rsid w:val="00674A96"/>
    <w:rsid w:val="00674BD2"/>
    <w:rsid w:val="00674C2F"/>
    <w:rsid w:val="006758A6"/>
    <w:rsid w:val="00675A7D"/>
    <w:rsid w:val="00675B10"/>
    <w:rsid w:val="00675EBF"/>
    <w:rsid w:val="006767E9"/>
    <w:rsid w:val="00676FB2"/>
    <w:rsid w:val="00677452"/>
    <w:rsid w:val="0067768A"/>
    <w:rsid w:val="0067786C"/>
    <w:rsid w:val="0068058C"/>
    <w:rsid w:val="00680DE3"/>
    <w:rsid w:val="0068115D"/>
    <w:rsid w:val="00681335"/>
    <w:rsid w:val="00681410"/>
    <w:rsid w:val="00681F93"/>
    <w:rsid w:val="00682889"/>
    <w:rsid w:val="00682950"/>
    <w:rsid w:val="00683593"/>
    <w:rsid w:val="00683739"/>
    <w:rsid w:val="006838FA"/>
    <w:rsid w:val="00683950"/>
    <w:rsid w:val="00684C21"/>
    <w:rsid w:val="006853ED"/>
    <w:rsid w:val="006859BB"/>
    <w:rsid w:val="006870BD"/>
    <w:rsid w:val="006874DE"/>
    <w:rsid w:val="006879F1"/>
    <w:rsid w:val="00687AD6"/>
    <w:rsid w:val="00687F4D"/>
    <w:rsid w:val="00690157"/>
    <w:rsid w:val="00690333"/>
    <w:rsid w:val="006906EB"/>
    <w:rsid w:val="00690CF8"/>
    <w:rsid w:val="0069129B"/>
    <w:rsid w:val="00691541"/>
    <w:rsid w:val="006919BA"/>
    <w:rsid w:val="00691E9E"/>
    <w:rsid w:val="00692C9B"/>
    <w:rsid w:val="006939A6"/>
    <w:rsid w:val="00693BEF"/>
    <w:rsid w:val="00694578"/>
    <w:rsid w:val="00694B85"/>
    <w:rsid w:val="00694BF9"/>
    <w:rsid w:val="00694FDD"/>
    <w:rsid w:val="006951F9"/>
    <w:rsid w:val="00695AA9"/>
    <w:rsid w:val="00695F1E"/>
    <w:rsid w:val="00696087"/>
    <w:rsid w:val="00696116"/>
    <w:rsid w:val="00696C4E"/>
    <w:rsid w:val="006976A7"/>
    <w:rsid w:val="00697D97"/>
    <w:rsid w:val="006A034C"/>
    <w:rsid w:val="006A07BA"/>
    <w:rsid w:val="006A0892"/>
    <w:rsid w:val="006A1195"/>
    <w:rsid w:val="006A13B6"/>
    <w:rsid w:val="006A1759"/>
    <w:rsid w:val="006A1774"/>
    <w:rsid w:val="006A27E5"/>
    <w:rsid w:val="006A2F99"/>
    <w:rsid w:val="006A3699"/>
    <w:rsid w:val="006A490B"/>
    <w:rsid w:val="006A4B48"/>
    <w:rsid w:val="006A52CE"/>
    <w:rsid w:val="006A5895"/>
    <w:rsid w:val="006A5A30"/>
    <w:rsid w:val="006A5ADE"/>
    <w:rsid w:val="006A5DA9"/>
    <w:rsid w:val="006A60D4"/>
    <w:rsid w:val="006A60F7"/>
    <w:rsid w:val="006A69C7"/>
    <w:rsid w:val="006A7354"/>
    <w:rsid w:val="006A74FD"/>
    <w:rsid w:val="006A763E"/>
    <w:rsid w:val="006A78F0"/>
    <w:rsid w:val="006A7C8B"/>
    <w:rsid w:val="006A7E0F"/>
    <w:rsid w:val="006B0218"/>
    <w:rsid w:val="006B04FA"/>
    <w:rsid w:val="006B0AD5"/>
    <w:rsid w:val="006B0ADE"/>
    <w:rsid w:val="006B0C04"/>
    <w:rsid w:val="006B148D"/>
    <w:rsid w:val="006B1AB6"/>
    <w:rsid w:val="006B1B3C"/>
    <w:rsid w:val="006B2227"/>
    <w:rsid w:val="006B2791"/>
    <w:rsid w:val="006B3013"/>
    <w:rsid w:val="006B30C6"/>
    <w:rsid w:val="006B32B8"/>
    <w:rsid w:val="006B33DC"/>
    <w:rsid w:val="006B3454"/>
    <w:rsid w:val="006B3A75"/>
    <w:rsid w:val="006B4768"/>
    <w:rsid w:val="006B48C3"/>
    <w:rsid w:val="006B4F7C"/>
    <w:rsid w:val="006B52BF"/>
    <w:rsid w:val="006B5600"/>
    <w:rsid w:val="006B60E3"/>
    <w:rsid w:val="006B6107"/>
    <w:rsid w:val="006B62AA"/>
    <w:rsid w:val="006B633B"/>
    <w:rsid w:val="006B63F1"/>
    <w:rsid w:val="006B6BDA"/>
    <w:rsid w:val="006B6F08"/>
    <w:rsid w:val="006B740A"/>
    <w:rsid w:val="006B7822"/>
    <w:rsid w:val="006B7A35"/>
    <w:rsid w:val="006B7AA2"/>
    <w:rsid w:val="006B7D48"/>
    <w:rsid w:val="006C024D"/>
    <w:rsid w:val="006C06B2"/>
    <w:rsid w:val="006C07DD"/>
    <w:rsid w:val="006C0F15"/>
    <w:rsid w:val="006C1161"/>
    <w:rsid w:val="006C168B"/>
    <w:rsid w:val="006C2412"/>
    <w:rsid w:val="006C243F"/>
    <w:rsid w:val="006C2703"/>
    <w:rsid w:val="006C3433"/>
    <w:rsid w:val="006C346C"/>
    <w:rsid w:val="006C3617"/>
    <w:rsid w:val="006C3A22"/>
    <w:rsid w:val="006C3BFA"/>
    <w:rsid w:val="006C3DEC"/>
    <w:rsid w:val="006C4ADF"/>
    <w:rsid w:val="006C4DF2"/>
    <w:rsid w:val="006C5089"/>
    <w:rsid w:val="006C5350"/>
    <w:rsid w:val="006C5FE6"/>
    <w:rsid w:val="006C6006"/>
    <w:rsid w:val="006C686F"/>
    <w:rsid w:val="006C68CE"/>
    <w:rsid w:val="006C6BFD"/>
    <w:rsid w:val="006C74AC"/>
    <w:rsid w:val="006C7A65"/>
    <w:rsid w:val="006D05B0"/>
    <w:rsid w:val="006D08CF"/>
    <w:rsid w:val="006D0D46"/>
    <w:rsid w:val="006D0DD7"/>
    <w:rsid w:val="006D1222"/>
    <w:rsid w:val="006D152A"/>
    <w:rsid w:val="006D17DA"/>
    <w:rsid w:val="006D18CD"/>
    <w:rsid w:val="006D29ED"/>
    <w:rsid w:val="006D2AC6"/>
    <w:rsid w:val="006D3396"/>
    <w:rsid w:val="006D3C53"/>
    <w:rsid w:val="006D4246"/>
    <w:rsid w:val="006D4544"/>
    <w:rsid w:val="006D4600"/>
    <w:rsid w:val="006D475A"/>
    <w:rsid w:val="006D479E"/>
    <w:rsid w:val="006D4C1E"/>
    <w:rsid w:val="006D4E3B"/>
    <w:rsid w:val="006D54BD"/>
    <w:rsid w:val="006D5D1D"/>
    <w:rsid w:val="006D65D2"/>
    <w:rsid w:val="006D69A6"/>
    <w:rsid w:val="006D6C03"/>
    <w:rsid w:val="006D6DC3"/>
    <w:rsid w:val="006D7095"/>
    <w:rsid w:val="006D750A"/>
    <w:rsid w:val="006D760C"/>
    <w:rsid w:val="006E02ED"/>
    <w:rsid w:val="006E0EAD"/>
    <w:rsid w:val="006E10E7"/>
    <w:rsid w:val="006E1301"/>
    <w:rsid w:val="006E174A"/>
    <w:rsid w:val="006E1878"/>
    <w:rsid w:val="006E1C32"/>
    <w:rsid w:val="006E20F2"/>
    <w:rsid w:val="006E2F00"/>
    <w:rsid w:val="006E3FBB"/>
    <w:rsid w:val="006E4A52"/>
    <w:rsid w:val="006E4B65"/>
    <w:rsid w:val="006E5D80"/>
    <w:rsid w:val="006E5EF4"/>
    <w:rsid w:val="006E5F8A"/>
    <w:rsid w:val="006E611C"/>
    <w:rsid w:val="006E6ADE"/>
    <w:rsid w:val="006E6AEE"/>
    <w:rsid w:val="006E75FB"/>
    <w:rsid w:val="006E7D5B"/>
    <w:rsid w:val="006E7E3E"/>
    <w:rsid w:val="006F1501"/>
    <w:rsid w:val="006F15C6"/>
    <w:rsid w:val="006F16CF"/>
    <w:rsid w:val="006F1B3B"/>
    <w:rsid w:val="006F1F6D"/>
    <w:rsid w:val="006F272A"/>
    <w:rsid w:val="006F37D7"/>
    <w:rsid w:val="006F37EF"/>
    <w:rsid w:val="006F3ECC"/>
    <w:rsid w:val="006F4C2C"/>
    <w:rsid w:val="006F5432"/>
    <w:rsid w:val="006F66F1"/>
    <w:rsid w:val="006F6978"/>
    <w:rsid w:val="006F7C6D"/>
    <w:rsid w:val="00700ABF"/>
    <w:rsid w:val="007010DB"/>
    <w:rsid w:val="007011BD"/>
    <w:rsid w:val="00701316"/>
    <w:rsid w:val="007013C1"/>
    <w:rsid w:val="0070169D"/>
    <w:rsid w:val="00701F8F"/>
    <w:rsid w:val="00702196"/>
    <w:rsid w:val="007025ED"/>
    <w:rsid w:val="007033EB"/>
    <w:rsid w:val="007034AD"/>
    <w:rsid w:val="00704778"/>
    <w:rsid w:val="00704F77"/>
    <w:rsid w:val="007052DA"/>
    <w:rsid w:val="00705DBC"/>
    <w:rsid w:val="00705F78"/>
    <w:rsid w:val="00706888"/>
    <w:rsid w:val="00706A84"/>
    <w:rsid w:val="00706E0D"/>
    <w:rsid w:val="00707384"/>
    <w:rsid w:val="007073AC"/>
    <w:rsid w:val="0070746D"/>
    <w:rsid w:val="0070793B"/>
    <w:rsid w:val="00707F47"/>
    <w:rsid w:val="00707FE0"/>
    <w:rsid w:val="00710487"/>
    <w:rsid w:val="0071056D"/>
    <w:rsid w:val="00710C8A"/>
    <w:rsid w:val="00712310"/>
    <w:rsid w:val="0071249D"/>
    <w:rsid w:val="0071267D"/>
    <w:rsid w:val="00712748"/>
    <w:rsid w:val="007131F8"/>
    <w:rsid w:val="00713827"/>
    <w:rsid w:val="00713AF1"/>
    <w:rsid w:val="00713F49"/>
    <w:rsid w:val="00714029"/>
    <w:rsid w:val="007141D8"/>
    <w:rsid w:val="00714648"/>
    <w:rsid w:val="007149FF"/>
    <w:rsid w:val="007155BA"/>
    <w:rsid w:val="007156F0"/>
    <w:rsid w:val="0071595D"/>
    <w:rsid w:val="00715AE3"/>
    <w:rsid w:val="00715B7D"/>
    <w:rsid w:val="007161D9"/>
    <w:rsid w:val="007163F1"/>
    <w:rsid w:val="007170C7"/>
    <w:rsid w:val="00717A5C"/>
    <w:rsid w:val="00720829"/>
    <w:rsid w:val="0072106B"/>
    <w:rsid w:val="007216A4"/>
    <w:rsid w:val="00721BE6"/>
    <w:rsid w:val="00721FA7"/>
    <w:rsid w:val="007222A4"/>
    <w:rsid w:val="00722B33"/>
    <w:rsid w:val="007230B5"/>
    <w:rsid w:val="007234DD"/>
    <w:rsid w:val="00723DE5"/>
    <w:rsid w:val="00723EE1"/>
    <w:rsid w:val="00723F37"/>
    <w:rsid w:val="0072402C"/>
    <w:rsid w:val="00724480"/>
    <w:rsid w:val="007247FB"/>
    <w:rsid w:val="007249BD"/>
    <w:rsid w:val="0072664A"/>
    <w:rsid w:val="00727172"/>
    <w:rsid w:val="007277C2"/>
    <w:rsid w:val="00727BA6"/>
    <w:rsid w:val="0073081B"/>
    <w:rsid w:val="00730C59"/>
    <w:rsid w:val="00730FD5"/>
    <w:rsid w:val="00731560"/>
    <w:rsid w:val="00732375"/>
    <w:rsid w:val="00732562"/>
    <w:rsid w:val="00732AF1"/>
    <w:rsid w:val="00732C6B"/>
    <w:rsid w:val="007330C6"/>
    <w:rsid w:val="00733196"/>
    <w:rsid w:val="0073361F"/>
    <w:rsid w:val="00733A8D"/>
    <w:rsid w:val="00733B2D"/>
    <w:rsid w:val="007345AE"/>
    <w:rsid w:val="00734640"/>
    <w:rsid w:val="007350BB"/>
    <w:rsid w:val="007354F9"/>
    <w:rsid w:val="00735632"/>
    <w:rsid w:val="00735BD1"/>
    <w:rsid w:val="00736222"/>
    <w:rsid w:val="0073639C"/>
    <w:rsid w:val="0073648B"/>
    <w:rsid w:val="007367CA"/>
    <w:rsid w:val="00737547"/>
    <w:rsid w:val="00737652"/>
    <w:rsid w:val="00737703"/>
    <w:rsid w:val="007402F3"/>
    <w:rsid w:val="0074065A"/>
    <w:rsid w:val="00740846"/>
    <w:rsid w:val="00740997"/>
    <w:rsid w:val="00741B8C"/>
    <w:rsid w:val="0074286D"/>
    <w:rsid w:val="00743EB9"/>
    <w:rsid w:val="0074443B"/>
    <w:rsid w:val="00744587"/>
    <w:rsid w:val="00745189"/>
    <w:rsid w:val="00745818"/>
    <w:rsid w:val="007458EF"/>
    <w:rsid w:val="00745AD5"/>
    <w:rsid w:val="00745EB6"/>
    <w:rsid w:val="00746DF5"/>
    <w:rsid w:val="00747E0F"/>
    <w:rsid w:val="00747F54"/>
    <w:rsid w:val="007518B2"/>
    <w:rsid w:val="00751B93"/>
    <w:rsid w:val="00751D89"/>
    <w:rsid w:val="00751F8E"/>
    <w:rsid w:val="00752C61"/>
    <w:rsid w:val="00753429"/>
    <w:rsid w:val="0075345B"/>
    <w:rsid w:val="00753793"/>
    <w:rsid w:val="00753A63"/>
    <w:rsid w:val="00753D41"/>
    <w:rsid w:val="0075429F"/>
    <w:rsid w:val="00754480"/>
    <w:rsid w:val="007545D2"/>
    <w:rsid w:val="00756164"/>
    <w:rsid w:val="00756EE3"/>
    <w:rsid w:val="00757495"/>
    <w:rsid w:val="00757BC3"/>
    <w:rsid w:val="007606DA"/>
    <w:rsid w:val="00761840"/>
    <w:rsid w:val="0076191A"/>
    <w:rsid w:val="00761969"/>
    <w:rsid w:val="007619E1"/>
    <w:rsid w:val="0076263A"/>
    <w:rsid w:val="007631E9"/>
    <w:rsid w:val="00763C29"/>
    <w:rsid w:val="00763C39"/>
    <w:rsid w:val="00763DFD"/>
    <w:rsid w:val="0076404A"/>
    <w:rsid w:val="00764EA4"/>
    <w:rsid w:val="00764ECD"/>
    <w:rsid w:val="007656EA"/>
    <w:rsid w:val="00765CB3"/>
    <w:rsid w:val="00765EBA"/>
    <w:rsid w:val="00766A0B"/>
    <w:rsid w:val="00766BC4"/>
    <w:rsid w:val="00766D6E"/>
    <w:rsid w:val="00767886"/>
    <w:rsid w:val="00767D69"/>
    <w:rsid w:val="0077003A"/>
    <w:rsid w:val="00770690"/>
    <w:rsid w:val="00770CB1"/>
    <w:rsid w:val="00771406"/>
    <w:rsid w:val="00771FA7"/>
    <w:rsid w:val="007720D2"/>
    <w:rsid w:val="007725D6"/>
    <w:rsid w:val="00772904"/>
    <w:rsid w:val="00772ADA"/>
    <w:rsid w:val="00773B79"/>
    <w:rsid w:val="00773C53"/>
    <w:rsid w:val="00774195"/>
    <w:rsid w:val="007745BA"/>
    <w:rsid w:val="00774783"/>
    <w:rsid w:val="00774834"/>
    <w:rsid w:val="00774C21"/>
    <w:rsid w:val="00775797"/>
    <w:rsid w:val="007759E1"/>
    <w:rsid w:val="00775BCD"/>
    <w:rsid w:val="00775C1F"/>
    <w:rsid w:val="00775D09"/>
    <w:rsid w:val="00775D77"/>
    <w:rsid w:val="007765E1"/>
    <w:rsid w:val="00776BA0"/>
    <w:rsid w:val="00777499"/>
    <w:rsid w:val="0078039A"/>
    <w:rsid w:val="00780753"/>
    <w:rsid w:val="007818C8"/>
    <w:rsid w:val="00782570"/>
    <w:rsid w:val="00782A85"/>
    <w:rsid w:val="007831E2"/>
    <w:rsid w:val="00783B78"/>
    <w:rsid w:val="00783FB2"/>
    <w:rsid w:val="007842A6"/>
    <w:rsid w:val="00784B84"/>
    <w:rsid w:val="00785001"/>
    <w:rsid w:val="007851C0"/>
    <w:rsid w:val="007852CF"/>
    <w:rsid w:val="0078563F"/>
    <w:rsid w:val="00785DB3"/>
    <w:rsid w:val="007865EC"/>
    <w:rsid w:val="0078697A"/>
    <w:rsid w:val="007871F1"/>
    <w:rsid w:val="007873DA"/>
    <w:rsid w:val="00787609"/>
    <w:rsid w:val="00790927"/>
    <w:rsid w:val="00791BE6"/>
    <w:rsid w:val="00792343"/>
    <w:rsid w:val="00792635"/>
    <w:rsid w:val="00793217"/>
    <w:rsid w:val="0079374A"/>
    <w:rsid w:val="0079415C"/>
    <w:rsid w:val="00795435"/>
    <w:rsid w:val="007954E2"/>
    <w:rsid w:val="00795541"/>
    <w:rsid w:val="00795C6B"/>
    <w:rsid w:val="00796E25"/>
    <w:rsid w:val="007972C9"/>
    <w:rsid w:val="007973EA"/>
    <w:rsid w:val="00797478"/>
    <w:rsid w:val="00797E59"/>
    <w:rsid w:val="007A034F"/>
    <w:rsid w:val="007A237A"/>
    <w:rsid w:val="007A23E8"/>
    <w:rsid w:val="007A2692"/>
    <w:rsid w:val="007A33BD"/>
    <w:rsid w:val="007A41E4"/>
    <w:rsid w:val="007A46CD"/>
    <w:rsid w:val="007A46E8"/>
    <w:rsid w:val="007A48E2"/>
    <w:rsid w:val="007A492D"/>
    <w:rsid w:val="007A4D52"/>
    <w:rsid w:val="007A62FB"/>
    <w:rsid w:val="007A63DA"/>
    <w:rsid w:val="007A6453"/>
    <w:rsid w:val="007A65D4"/>
    <w:rsid w:val="007A680B"/>
    <w:rsid w:val="007A73A0"/>
    <w:rsid w:val="007A7C85"/>
    <w:rsid w:val="007B079F"/>
    <w:rsid w:val="007B2126"/>
    <w:rsid w:val="007B2AC3"/>
    <w:rsid w:val="007B2FE3"/>
    <w:rsid w:val="007B331F"/>
    <w:rsid w:val="007B46D5"/>
    <w:rsid w:val="007B475B"/>
    <w:rsid w:val="007B4D6B"/>
    <w:rsid w:val="007B5574"/>
    <w:rsid w:val="007B55CC"/>
    <w:rsid w:val="007B56CC"/>
    <w:rsid w:val="007B59D5"/>
    <w:rsid w:val="007B5CC9"/>
    <w:rsid w:val="007B66A1"/>
    <w:rsid w:val="007B6D18"/>
    <w:rsid w:val="007B7BBB"/>
    <w:rsid w:val="007B7BDE"/>
    <w:rsid w:val="007C0C9F"/>
    <w:rsid w:val="007C114E"/>
    <w:rsid w:val="007C1B42"/>
    <w:rsid w:val="007C1C29"/>
    <w:rsid w:val="007C23A0"/>
    <w:rsid w:val="007C25FF"/>
    <w:rsid w:val="007C26E7"/>
    <w:rsid w:val="007C27C4"/>
    <w:rsid w:val="007C2F24"/>
    <w:rsid w:val="007C3133"/>
    <w:rsid w:val="007C3626"/>
    <w:rsid w:val="007C3B26"/>
    <w:rsid w:val="007C3F7C"/>
    <w:rsid w:val="007C4118"/>
    <w:rsid w:val="007C4AE6"/>
    <w:rsid w:val="007C598C"/>
    <w:rsid w:val="007C5E5D"/>
    <w:rsid w:val="007C60EF"/>
    <w:rsid w:val="007C620D"/>
    <w:rsid w:val="007C6D80"/>
    <w:rsid w:val="007C7064"/>
    <w:rsid w:val="007C733E"/>
    <w:rsid w:val="007C7363"/>
    <w:rsid w:val="007C7428"/>
    <w:rsid w:val="007C765D"/>
    <w:rsid w:val="007C7759"/>
    <w:rsid w:val="007C7E7A"/>
    <w:rsid w:val="007D068F"/>
    <w:rsid w:val="007D1487"/>
    <w:rsid w:val="007D15E9"/>
    <w:rsid w:val="007D1A70"/>
    <w:rsid w:val="007D2374"/>
    <w:rsid w:val="007D2674"/>
    <w:rsid w:val="007D2997"/>
    <w:rsid w:val="007D35B2"/>
    <w:rsid w:val="007D3E48"/>
    <w:rsid w:val="007D516C"/>
    <w:rsid w:val="007D5292"/>
    <w:rsid w:val="007D56BE"/>
    <w:rsid w:val="007D5C92"/>
    <w:rsid w:val="007D6243"/>
    <w:rsid w:val="007D6AB7"/>
    <w:rsid w:val="007D73EA"/>
    <w:rsid w:val="007D78B4"/>
    <w:rsid w:val="007D7D0E"/>
    <w:rsid w:val="007E02EA"/>
    <w:rsid w:val="007E0381"/>
    <w:rsid w:val="007E06EA"/>
    <w:rsid w:val="007E1078"/>
    <w:rsid w:val="007E12AF"/>
    <w:rsid w:val="007E1945"/>
    <w:rsid w:val="007E254A"/>
    <w:rsid w:val="007E28DA"/>
    <w:rsid w:val="007E2A44"/>
    <w:rsid w:val="007E2D71"/>
    <w:rsid w:val="007E3B42"/>
    <w:rsid w:val="007E3CF2"/>
    <w:rsid w:val="007E47AE"/>
    <w:rsid w:val="007E4CC9"/>
    <w:rsid w:val="007E50AC"/>
    <w:rsid w:val="007E554E"/>
    <w:rsid w:val="007E5A32"/>
    <w:rsid w:val="007E698E"/>
    <w:rsid w:val="007E7323"/>
    <w:rsid w:val="007E7BD3"/>
    <w:rsid w:val="007F01F1"/>
    <w:rsid w:val="007F1D05"/>
    <w:rsid w:val="007F1D24"/>
    <w:rsid w:val="007F2280"/>
    <w:rsid w:val="007F2884"/>
    <w:rsid w:val="007F2CD9"/>
    <w:rsid w:val="007F323A"/>
    <w:rsid w:val="007F3287"/>
    <w:rsid w:val="007F3C2F"/>
    <w:rsid w:val="007F3E66"/>
    <w:rsid w:val="007F40E6"/>
    <w:rsid w:val="007F448C"/>
    <w:rsid w:val="007F44FF"/>
    <w:rsid w:val="007F47DF"/>
    <w:rsid w:val="007F6C32"/>
    <w:rsid w:val="007F6F69"/>
    <w:rsid w:val="007F7DD7"/>
    <w:rsid w:val="008003DA"/>
    <w:rsid w:val="00800633"/>
    <w:rsid w:val="00800E45"/>
    <w:rsid w:val="00800EB7"/>
    <w:rsid w:val="00801167"/>
    <w:rsid w:val="00801305"/>
    <w:rsid w:val="008019BF"/>
    <w:rsid w:val="00801CE7"/>
    <w:rsid w:val="00802A18"/>
    <w:rsid w:val="00803065"/>
    <w:rsid w:val="00803657"/>
    <w:rsid w:val="00803822"/>
    <w:rsid w:val="00803AA5"/>
    <w:rsid w:val="00803C4B"/>
    <w:rsid w:val="008042BA"/>
    <w:rsid w:val="0080443E"/>
    <w:rsid w:val="00804562"/>
    <w:rsid w:val="00804C73"/>
    <w:rsid w:val="00804F58"/>
    <w:rsid w:val="008050A2"/>
    <w:rsid w:val="00805A35"/>
    <w:rsid w:val="008065B5"/>
    <w:rsid w:val="008066E8"/>
    <w:rsid w:val="0080685F"/>
    <w:rsid w:val="00806D96"/>
    <w:rsid w:val="00807BC6"/>
    <w:rsid w:val="00807C7C"/>
    <w:rsid w:val="008100FD"/>
    <w:rsid w:val="00810114"/>
    <w:rsid w:val="008101FA"/>
    <w:rsid w:val="00810266"/>
    <w:rsid w:val="0081061D"/>
    <w:rsid w:val="008107B0"/>
    <w:rsid w:val="0081097E"/>
    <w:rsid w:val="008115D4"/>
    <w:rsid w:val="0081182D"/>
    <w:rsid w:val="00811F78"/>
    <w:rsid w:val="00812731"/>
    <w:rsid w:val="00812866"/>
    <w:rsid w:val="0081295B"/>
    <w:rsid w:val="00812F73"/>
    <w:rsid w:val="008137E7"/>
    <w:rsid w:val="00813B68"/>
    <w:rsid w:val="00814284"/>
    <w:rsid w:val="008148B6"/>
    <w:rsid w:val="00815014"/>
    <w:rsid w:val="00816082"/>
    <w:rsid w:val="008177A8"/>
    <w:rsid w:val="00817B3B"/>
    <w:rsid w:val="00817B87"/>
    <w:rsid w:val="00817E6A"/>
    <w:rsid w:val="0082010A"/>
    <w:rsid w:val="00820C17"/>
    <w:rsid w:val="008219F4"/>
    <w:rsid w:val="00822066"/>
    <w:rsid w:val="008222DB"/>
    <w:rsid w:val="008227C1"/>
    <w:rsid w:val="008233E8"/>
    <w:rsid w:val="00823495"/>
    <w:rsid w:val="008237A9"/>
    <w:rsid w:val="00823965"/>
    <w:rsid w:val="0082480A"/>
    <w:rsid w:val="00824ADD"/>
    <w:rsid w:val="00824DF1"/>
    <w:rsid w:val="0082545A"/>
    <w:rsid w:val="008261AB"/>
    <w:rsid w:val="00826C28"/>
    <w:rsid w:val="00827472"/>
    <w:rsid w:val="00827518"/>
    <w:rsid w:val="00827D46"/>
    <w:rsid w:val="00827F8A"/>
    <w:rsid w:val="0083062A"/>
    <w:rsid w:val="00830786"/>
    <w:rsid w:val="00830BBE"/>
    <w:rsid w:val="00831504"/>
    <w:rsid w:val="00831791"/>
    <w:rsid w:val="00831893"/>
    <w:rsid w:val="00831923"/>
    <w:rsid w:val="00831B26"/>
    <w:rsid w:val="00831BE7"/>
    <w:rsid w:val="00832689"/>
    <w:rsid w:val="0083271A"/>
    <w:rsid w:val="008328F4"/>
    <w:rsid w:val="00832DEB"/>
    <w:rsid w:val="00833BD0"/>
    <w:rsid w:val="00833CB7"/>
    <w:rsid w:val="00834385"/>
    <w:rsid w:val="008344F0"/>
    <w:rsid w:val="0083450A"/>
    <w:rsid w:val="008353B3"/>
    <w:rsid w:val="008354B2"/>
    <w:rsid w:val="008359B6"/>
    <w:rsid w:val="00835F10"/>
    <w:rsid w:val="00837476"/>
    <w:rsid w:val="00837703"/>
    <w:rsid w:val="00837947"/>
    <w:rsid w:val="00840FD3"/>
    <w:rsid w:val="008415A6"/>
    <w:rsid w:val="00841A3A"/>
    <w:rsid w:val="00841C9E"/>
    <w:rsid w:val="008422A6"/>
    <w:rsid w:val="0084265D"/>
    <w:rsid w:val="00842E89"/>
    <w:rsid w:val="00843A19"/>
    <w:rsid w:val="00844B62"/>
    <w:rsid w:val="00845269"/>
    <w:rsid w:val="008467B6"/>
    <w:rsid w:val="008468F5"/>
    <w:rsid w:val="008477CE"/>
    <w:rsid w:val="00847B48"/>
    <w:rsid w:val="00847C7B"/>
    <w:rsid w:val="008519C6"/>
    <w:rsid w:val="008519DB"/>
    <w:rsid w:val="00851E49"/>
    <w:rsid w:val="0085210E"/>
    <w:rsid w:val="0085234E"/>
    <w:rsid w:val="00852B53"/>
    <w:rsid w:val="00853A49"/>
    <w:rsid w:val="008540E5"/>
    <w:rsid w:val="00855829"/>
    <w:rsid w:val="00855AF6"/>
    <w:rsid w:val="008562A6"/>
    <w:rsid w:val="008572EA"/>
    <w:rsid w:val="00857841"/>
    <w:rsid w:val="00857870"/>
    <w:rsid w:val="00857A2A"/>
    <w:rsid w:val="008604DF"/>
    <w:rsid w:val="00860746"/>
    <w:rsid w:val="00860C23"/>
    <w:rsid w:val="008617BE"/>
    <w:rsid w:val="00861B5A"/>
    <w:rsid w:val="00862800"/>
    <w:rsid w:val="00862E94"/>
    <w:rsid w:val="00862FCA"/>
    <w:rsid w:val="00863154"/>
    <w:rsid w:val="008632B6"/>
    <w:rsid w:val="00864F53"/>
    <w:rsid w:val="00865261"/>
    <w:rsid w:val="0086595D"/>
    <w:rsid w:val="008659AF"/>
    <w:rsid w:val="00865BA3"/>
    <w:rsid w:val="008666D7"/>
    <w:rsid w:val="00866793"/>
    <w:rsid w:val="00867279"/>
    <w:rsid w:val="00867476"/>
    <w:rsid w:val="0086782E"/>
    <w:rsid w:val="008704C4"/>
    <w:rsid w:val="00870D3B"/>
    <w:rsid w:val="00870E9A"/>
    <w:rsid w:val="00871458"/>
    <w:rsid w:val="00871A39"/>
    <w:rsid w:val="00871E4C"/>
    <w:rsid w:val="008720E6"/>
    <w:rsid w:val="008722BA"/>
    <w:rsid w:val="008723D4"/>
    <w:rsid w:val="0087468A"/>
    <w:rsid w:val="00874A76"/>
    <w:rsid w:val="00875033"/>
    <w:rsid w:val="00875543"/>
    <w:rsid w:val="00875C37"/>
    <w:rsid w:val="00875E30"/>
    <w:rsid w:val="00875EF1"/>
    <w:rsid w:val="00875F8B"/>
    <w:rsid w:val="00876983"/>
    <w:rsid w:val="00880219"/>
    <w:rsid w:val="00880C43"/>
    <w:rsid w:val="008812F2"/>
    <w:rsid w:val="00883772"/>
    <w:rsid w:val="0088377A"/>
    <w:rsid w:val="0088491B"/>
    <w:rsid w:val="00884B82"/>
    <w:rsid w:val="00885289"/>
    <w:rsid w:val="008857BB"/>
    <w:rsid w:val="00885F81"/>
    <w:rsid w:val="0088758D"/>
    <w:rsid w:val="00887C19"/>
    <w:rsid w:val="00887E4D"/>
    <w:rsid w:val="00887F8C"/>
    <w:rsid w:val="0089016B"/>
    <w:rsid w:val="008909AA"/>
    <w:rsid w:val="008918B2"/>
    <w:rsid w:val="008919BE"/>
    <w:rsid w:val="00891E9C"/>
    <w:rsid w:val="00892100"/>
    <w:rsid w:val="00892342"/>
    <w:rsid w:val="0089259E"/>
    <w:rsid w:val="008927F7"/>
    <w:rsid w:val="00892CA1"/>
    <w:rsid w:val="00892CE7"/>
    <w:rsid w:val="00893902"/>
    <w:rsid w:val="008941F6"/>
    <w:rsid w:val="0089487F"/>
    <w:rsid w:val="008952EE"/>
    <w:rsid w:val="00895AAB"/>
    <w:rsid w:val="00895B1E"/>
    <w:rsid w:val="0089606E"/>
    <w:rsid w:val="0089638A"/>
    <w:rsid w:val="00897264"/>
    <w:rsid w:val="008A032B"/>
    <w:rsid w:val="008A11AE"/>
    <w:rsid w:val="008A1220"/>
    <w:rsid w:val="008A1598"/>
    <w:rsid w:val="008A1F65"/>
    <w:rsid w:val="008A23B7"/>
    <w:rsid w:val="008A275B"/>
    <w:rsid w:val="008A2CE5"/>
    <w:rsid w:val="008A3260"/>
    <w:rsid w:val="008A3357"/>
    <w:rsid w:val="008A38C4"/>
    <w:rsid w:val="008A4084"/>
    <w:rsid w:val="008A439C"/>
    <w:rsid w:val="008A44A5"/>
    <w:rsid w:val="008A6363"/>
    <w:rsid w:val="008A661F"/>
    <w:rsid w:val="008A693B"/>
    <w:rsid w:val="008A6CE4"/>
    <w:rsid w:val="008A6E3C"/>
    <w:rsid w:val="008A7EDB"/>
    <w:rsid w:val="008B0261"/>
    <w:rsid w:val="008B0F0F"/>
    <w:rsid w:val="008B137F"/>
    <w:rsid w:val="008B15EF"/>
    <w:rsid w:val="008B25D2"/>
    <w:rsid w:val="008B2656"/>
    <w:rsid w:val="008B2BDE"/>
    <w:rsid w:val="008B3555"/>
    <w:rsid w:val="008B38BD"/>
    <w:rsid w:val="008B3DC4"/>
    <w:rsid w:val="008B3FFD"/>
    <w:rsid w:val="008B4B46"/>
    <w:rsid w:val="008B4B79"/>
    <w:rsid w:val="008B71EF"/>
    <w:rsid w:val="008B7380"/>
    <w:rsid w:val="008C1120"/>
    <w:rsid w:val="008C11E4"/>
    <w:rsid w:val="008C1443"/>
    <w:rsid w:val="008C1668"/>
    <w:rsid w:val="008C2095"/>
    <w:rsid w:val="008C29BE"/>
    <w:rsid w:val="008C2FE1"/>
    <w:rsid w:val="008C40BD"/>
    <w:rsid w:val="008C41ED"/>
    <w:rsid w:val="008C44E0"/>
    <w:rsid w:val="008C450D"/>
    <w:rsid w:val="008C4535"/>
    <w:rsid w:val="008C4C48"/>
    <w:rsid w:val="008C4E0B"/>
    <w:rsid w:val="008C5608"/>
    <w:rsid w:val="008C59F9"/>
    <w:rsid w:val="008C5F59"/>
    <w:rsid w:val="008C653F"/>
    <w:rsid w:val="008C6987"/>
    <w:rsid w:val="008C6CAF"/>
    <w:rsid w:val="008C70EC"/>
    <w:rsid w:val="008C7A02"/>
    <w:rsid w:val="008C7DEE"/>
    <w:rsid w:val="008C7EDA"/>
    <w:rsid w:val="008D0173"/>
    <w:rsid w:val="008D029E"/>
    <w:rsid w:val="008D0A3C"/>
    <w:rsid w:val="008D0A6A"/>
    <w:rsid w:val="008D103A"/>
    <w:rsid w:val="008D24FD"/>
    <w:rsid w:val="008D2E7E"/>
    <w:rsid w:val="008D317D"/>
    <w:rsid w:val="008D31F9"/>
    <w:rsid w:val="008D33A2"/>
    <w:rsid w:val="008D4875"/>
    <w:rsid w:val="008D4E4A"/>
    <w:rsid w:val="008D5210"/>
    <w:rsid w:val="008D5232"/>
    <w:rsid w:val="008D5E90"/>
    <w:rsid w:val="008D646F"/>
    <w:rsid w:val="008D676C"/>
    <w:rsid w:val="008D6EF6"/>
    <w:rsid w:val="008D71B0"/>
    <w:rsid w:val="008E0465"/>
    <w:rsid w:val="008E0E52"/>
    <w:rsid w:val="008E0FCB"/>
    <w:rsid w:val="008E1662"/>
    <w:rsid w:val="008E28EF"/>
    <w:rsid w:val="008E2A01"/>
    <w:rsid w:val="008E2D91"/>
    <w:rsid w:val="008E3023"/>
    <w:rsid w:val="008E3A51"/>
    <w:rsid w:val="008E4098"/>
    <w:rsid w:val="008E4281"/>
    <w:rsid w:val="008E46AC"/>
    <w:rsid w:val="008E4D78"/>
    <w:rsid w:val="008E5F1A"/>
    <w:rsid w:val="008E63C6"/>
    <w:rsid w:val="008E7038"/>
    <w:rsid w:val="008E7556"/>
    <w:rsid w:val="008E7904"/>
    <w:rsid w:val="008E79B6"/>
    <w:rsid w:val="008E7A16"/>
    <w:rsid w:val="008E7B8A"/>
    <w:rsid w:val="008F0107"/>
    <w:rsid w:val="008F0B8F"/>
    <w:rsid w:val="008F0B90"/>
    <w:rsid w:val="008F2910"/>
    <w:rsid w:val="008F2C4C"/>
    <w:rsid w:val="008F2EDB"/>
    <w:rsid w:val="008F38AE"/>
    <w:rsid w:val="008F3B55"/>
    <w:rsid w:val="008F4B6B"/>
    <w:rsid w:val="008F5896"/>
    <w:rsid w:val="008F6914"/>
    <w:rsid w:val="008F6D09"/>
    <w:rsid w:val="008F79EB"/>
    <w:rsid w:val="00900938"/>
    <w:rsid w:val="00900BA9"/>
    <w:rsid w:val="009014C5"/>
    <w:rsid w:val="00901EB1"/>
    <w:rsid w:val="009026C3"/>
    <w:rsid w:val="009034FA"/>
    <w:rsid w:val="00903599"/>
    <w:rsid w:val="0090370D"/>
    <w:rsid w:val="0090385D"/>
    <w:rsid w:val="0090390E"/>
    <w:rsid w:val="0090396E"/>
    <w:rsid w:val="009042E7"/>
    <w:rsid w:val="009044EA"/>
    <w:rsid w:val="0090464D"/>
    <w:rsid w:val="009049E1"/>
    <w:rsid w:val="00904A18"/>
    <w:rsid w:val="009054D2"/>
    <w:rsid w:val="009056B5"/>
    <w:rsid w:val="00905B05"/>
    <w:rsid w:val="0090617F"/>
    <w:rsid w:val="009061F8"/>
    <w:rsid w:val="00906F43"/>
    <w:rsid w:val="0090739B"/>
    <w:rsid w:val="00907660"/>
    <w:rsid w:val="00907AF4"/>
    <w:rsid w:val="00907CCB"/>
    <w:rsid w:val="00910500"/>
    <w:rsid w:val="009106CD"/>
    <w:rsid w:val="00910DFD"/>
    <w:rsid w:val="009111B5"/>
    <w:rsid w:val="00911AA1"/>
    <w:rsid w:val="00911D50"/>
    <w:rsid w:val="00912A07"/>
    <w:rsid w:val="00913195"/>
    <w:rsid w:val="00913986"/>
    <w:rsid w:val="00913BBB"/>
    <w:rsid w:val="00913C6F"/>
    <w:rsid w:val="00913D34"/>
    <w:rsid w:val="009145D0"/>
    <w:rsid w:val="00914800"/>
    <w:rsid w:val="009151A8"/>
    <w:rsid w:val="009151F5"/>
    <w:rsid w:val="00915343"/>
    <w:rsid w:val="00915DBB"/>
    <w:rsid w:val="009168F5"/>
    <w:rsid w:val="00916B0D"/>
    <w:rsid w:val="00917A98"/>
    <w:rsid w:val="00917DE5"/>
    <w:rsid w:val="009201E8"/>
    <w:rsid w:val="009217B7"/>
    <w:rsid w:val="0092198C"/>
    <w:rsid w:val="00921BD8"/>
    <w:rsid w:val="00922117"/>
    <w:rsid w:val="00922B05"/>
    <w:rsid w:val="00922B2B"/>
    <w:rsid w:val="00922BE2"/>
    <w:rsid w:val="00923329"/>
    <w:rsid w:val="00923638"/>
    <w:rsid w:val="00923A3E"/>
    <w:rsid w:val="00923AC6"/>
    <w:rsid w:val="00923F7B"/>
    <w:rsid w:val="00923FA4"/>
    <w:rsid w:val="00924678"/>
    <w:rsid w:val="00924AE3"/>
    <w:rsid w:val="00924D64"/>
    <w:rsid w:val="0092501A"/>
    <w:rsid w:val="00925695"/>
    <w:rsid w:val="00925D74"/>
    <w:rsid w:val="00926C50"/>
    <w:rsid w:val="00927504"/>
    <w:rsid w:val="0092770A"/>
    <w:rsid w:val="00927B81"/>
    <w:rsid w:val="009302A4"/>
    <w:rsid w:val="00930CCF"/>
    <w:rsid w:val="00930E6C"/>
    <w:rsid w:val="00931257"/>
    <w:rsid w:val="00931A43"/>
    <w:rsid w:val="00932079"/>
    <w:rsid w:val="0093251B"/>
    <w:rsid w:val="00932F3E"/>
    <w:rsid w:val="009331E4"/>
    <w:rsid w:val="009332EA"/>
    <w:rsid w:val="00933982"/>
    <w:rsid w:val="009350E2"/>
    <w:rsid w:val="009350F1"/>
    <w:rsid w:val="0093517F"/>
    <w:rsid w:val="009354FB"/>
    <w:rsid w:val="00935759"/>
    <w:rsid w:val="00936C68"/>
    <w:rsid w:val="00936D58"/>
    <w:rsid w:val="00936ECE"/>
    <w:rsid w:val="00936FEE"/>
    <w:rsid w:val="00937209"/>
    <w:rsid w:val="00937435"/>
    <w:rsid w:val="009378FE"/>
    <w:rsid w:val="00937AF1"/>
    <w:rsid w:val="00940D95"/>
    <w:rsid w:val="00941B3E"/>
    <w:rsid w:val="00941D7B"/>
    <w:rsid w:val="009434D9"/>
    <w:rsid w:val="00944230"/>
    <w:rsid w:val="00944527"/>
    <w:rsid w:val="00944CD5"/>
    <w:rsid w:val="00946530"/>
    <w:rsid w:val="009467DC"/>
    <w:rsid w:val="00947195"/>
    <w:rsid w:val="00947A7C"/>
    <w:rsid w:val="009508B8"/>
    <w:rsid w:val="00950AC0"/>
    <w:rsid w:val="009511D5"/>
    <w:rsid w:val="00951216"/>
    <w:rsid w:val="009516E2"/>
    <w:rsid w:val="009519CC"/>
    <w:rsid w:val="00952CFC"/>
    <w:rsid w:val="0095401D"/>
    <w:rsid w:val="00954720"/>
    <w:rsid w:val="009548A8"/>
    <w:rsid w:val="00954C5E"/>
    <w:rsid w:val="00954CD7"/>
    <w:rsid w:val="009551FB"/>
    <w:rsid w:val="0095540C"/>
    <w:rsid w:val="00955AB5"/>
    <w:rsid w:val="009567B1"/>
    <w:rsid w:val="00956E25"/>
    <w:rsid w:val="00957001"/>
    <w:rsid w:val="00957982"/>
    <w:rsid w:val="0096047E"/>
    <w:rsid w:val="00961D35"/>
    <w:rsid w:val="00961E91"/>
    <w:rsid w:val="00962AE3"/>
    <w:rsid w:val="00962D2D"/>
    <w:rsid w:val="00964175"/>
    <w:rsid w:val="009647BC"/>
    <w:rsid w:val="009649FE"/>
    <w:rsid w:val="00964AEB"/>
    <w:rsid w:val="00964B52"/>
    <w:rsid w:val="00964F86"/>
    <w:rsid w:val="0096690F"/>
    <w:rsid w:val="009669FC"/>
    <w:rsid w:val="00966F12"/>
    <w:rsid w:val="00967062"/>
    <w:rsid w:val="00967781"/>
    <w:rsid w:val="00967B48"/>
    <w:rsid w:val="00967DCE"/>
    <w:rsid w:val="00967E82"/>
    <w:rsid w:val="009700DB"/>
    <w:rsid w:val="0097103F"/>
    <w:rsid w:val="0097118D"/>
    <w:rsid w:val="00971687"/>
    <w:rsid w:val="00971A1D"/>
    <w:rsid w:val="009730DF"/>
    <w:rsid w:val="00973210"/>
    <w:rsid w:val="0097350E"/>
    <w:rsid w:val="009736B6"/>
    <w:rsid w:val="00973811"/>
    <w:rsid w:val="00973D3A"/>
    <w:rsid w:val="0097412A"/>
    <w:rsid w:val="00974341"/>
    <w:rsid w:val="009746F8"/>
    <w:rsid w:val="00974E01"/>
    <w:rsid w:val="00974FD4"/>
    <w:rsid w:val="0097516B"/>
    <w:rsid w:val="0097609F"/>
    <w:rsid w:val="009761F3"/>
    <w:rsid w:val="00976310"/>
    <w:rsid w:val="0097759F"/>
    <w:rsid w:val="00977A61"/>
    <w:rsid w:val="00977DC3"/>
    <w:rsid w:val="009801C1"/>
    <w:rsid w:val="00980A91"/>
    <w:rsid w:val="00981A72"/>
    <w:rsid w:val="00981FBD"/>
    <w:rsid w:val="00982162"/>
    <w:rsid w:val="009821D3"/>
    <w:rsid w:val="009826D7"/>
    <w:rsid w:val="00982E5B"/>
    <w:rsid w:val="00984279"/>
    <w:rsid w:val="00984366"/>
    <w:rsid w:val="009844A7"/>
    <w:rsid w:val="00984D4C"/>
    <w:rsid w:val="00985058"/>
    <w:rsid w:val="00985828"/>
    <w:rsid w:val="00985835"/>
    <w:rsid w:val="009858B8"/>
    <w:rsid w:val="00985923"/>
    <w:rsid w:val="0098596D"/>
    <w:rsid w:val="00985A9B"/>
    <w:rsid w:val="0098621D"/>
    <w:rsid w:val="00986800"/>
    <w:rsid w:val="009873F9"/>
    <w:rsid w:val="0098787E"/>
    <w:rsid w:val="00987C41"/>
    <w:rsid w:val="00987F39"/>
    <w:rsid w:val="00991652"/>
    <w:rsid w:val="0099310C"/>
    <w:rsid w:val="009934EE"/>
    <w:rsid w:val="00993A45"/>
    <w:rsid w:val="009940D9"/>
    <w:rsid w:val="009944A6"/>
    <w:rsid w:val="0099456B"/>
    <w:rsid w:val="00995213"/>
    <w:rsid w:val="00995818"/>
    <w:rsid w:val="00995906"/>
    <w:rsid w:val="009965A3"/>
    <w:rsid w:val="00996EBD"/>
    <w:rsid w:val="00996F5A"/>
    <w:rsid w:val="00997055"/>
    <w:rsid w:val="0099719B"/>
    <w:rsid w:val="00997565"/>
    <w:rsid w:val="009976A2"/>
    <w:rsid w:val="009976A4"/>
    <w:rsid w:val="00997F12"/>
    <w:rsid w:val="009A0773"/>
    <w:rsid w:val="009A0C44"/>
    <w:rsid w:val="009A0CF7"/>
    <w:rsid w:val="009A26B8"/>
    <w:rsid w:val="009A2730"/>
    <w:rsid w:val="009A2915"/>
    <w:rsid w:val="009A37C9"/>
    <w:rsid w:val="009A39F4"/>
    <w:rsid w:val="009A41C3"/>
    <w:rsid w:val="009A48C1"/>
    <w:rsid w:val="009A5547"/>
    <w:rsid w:val="009A625C"/>
    <w:rsid w:val="009A7206"/>
    <w:rsid w:val="009A7B01"/>
    <w:rsid w:val="009A7DAF"/>
    <w:rsid w:val="009A7E8B"/>
    <w:rsid w:val="009B0072"/>
    <w:rsid w:val="009B0799"/>
    <w:rsid w:val="009B0F93"/>
    <w:rsid w:val="009B1A0A"/>
    <w:rsid w:val="009B1E29"/>
    <w:rsid w:val="009B1F25"/>
    <w:rsid w:val="009B2846"/>
    <w:rsid w:val="009B28F6"/>
    <w:rsid w:val="009B2A02"/>
    <w:rsid w:val="009B2BC4"/>
    <w:rsid w:val="009B3A48"/>
    <w:rsid w:val="009B3AE1"/>
    <w:rsid w:val="009B3EAB"/>
    <w:rsid w:val="009B3FB4"/>
    <w:rsid w:val="009B405C"/>
    <w:rsid w:val="009B4AC2"/>
    <w:rsid w:val="009B5675"/>
    <w:rsid w:val="009B56F7"/>
    <w:rsid w:val="009B5BE3"/>
    <w:rsid w:val="009B6356"/>
    <w:rsid w:val="009B6673"/>
    <w:rsid w:val="009B688F"/>
    <w:rsid w:val="009B6EBF"/>
    <w:rsid w:val="009B6F0B"/>
    <w:rsid w:val="009B775C"/>
    <w:rsid w:val="009B7F7F"/>
    <w:rsid w:val="009C086E"/>
    <w:rsid w:val="009C0C67"/>
    <w:rsid w:val="009C1321"/>
    <w:rsid w:val="009C139C"/>
    <w:rsid w:val="009C1B79"/>
    <w:rsid w:val="009C234D"/>
    <w:rsid w:val="009C29B1"/>
    <w:rsid w:val="009C2FD4"/>
    <w:rsid w:val="009C3F12"/>
    <w:rsid w:val="009C40E7"/>
    <w:rsid w:val="009C440C"/>
    <w:rsid w:val="009C4426"/>
    <w:rsid w:val="009C44E9"/>
    <w:rsid w:val="009C4CB3"/>
    <w:rsid w:val="009C622B"/>
    <w:rsid w:val="009C629A"/>
    <w:rsid w:val="009C64D5"/>
    <w:rsid w:val="009D0341"/>
    <w:rsid w:val="009D0974"/>
    <w:rsid w:val="009D0E7A"/>
    <w:rsid w:val="009D1507"/>
    <w:rsid w:val="009D22B3"/>
    <w:rsid w:val="009D2F52"/>
    <w:rsid w:val="009D396A"/>
    <w:rsid w:val="009D4A48"/>
    <w:rsid w:val="009D4E67"/>
    <w:rsid w:val="009D500B"/>
    <w:rsid w:val="009D55D0"/>
    <w:rsid w:val="009D572A"/>
    <w:rsid w:val="009D57F1"/>
    <w:rsid w:val="009D5895"/>
    <w:rsid w:val="009D5E69"/>
    <w:rsid w:val="009D65A0"/>
    <w:rsid w:val="009D65EB"/>
    <w:rsid w:val="009D6694"/>
    <w:rsid w:val="009E0BDC"/>
    <w:rsid w:val="009E13C5"/>
    <w:rsid w:val="009E1AC9"/>
    <w:rsid w:val="009E1CA7"/>
    <w:rsid w:val="009E357D"/>
    <w:rsid w:val="009E3632"/>
    <w:rsid w:val="009E370F"/>
    <w:rsid w:val="009E3CA1"/>
    <w:rsid w:val="009E41F6"/>
    <w:rsid w:val="009E488C"/>
    <w:rsid w:val="009E4A89"/>
    <w:rsid w:val="009E572B"/>
    <w:rsid w:val="009E660E"/>
    <w:rsid w:val="009E6C92"/>
    <w:rsid w:val="009E6D5E"/>
    <w:rsid w:val="009E7117"/>
    <w:rsid w:val="009E76CD"/>
    <w:rsid w:val="009E7748"/>
    <w:rsid w:val="009F0353"/>
    <w:rsid w:val="009F0B04"/>
    <w:rsid w:val="009F1A8E"/>
    <w:rsid w:val="009F1B87"/>
    <w:rsid w:val="009F1BD9"/>
    <w:rsid w:val="009F1E29"/>
    <w:rsid w:val="009F2DD9"/>
    <w:rsid w:val="009F3157"/>
    <w:rsid w:val="009F3D6B"/>
    <w:rsid w:val="009F43FC"/>
    <w:rsid w:val="009F49EC"/>
    <w:rsid w:val="009F5658"/>
    <w:rsid w:val="009F6189"/>
    <w:rsid w:val="009F61FD"/>
    <w:rsid w:val="009F6AC9"/>
    <w:rsid w:val="00A00AB7"/>
    <w:rsid w:val="00A00C0A"/>
    <w:rsid w:val="00A00C9E"/>
    <w:rsid w:val="00A00D1B"/>
    <w:rsid w:val="00A00E92"/>
    <w:rsid w:val="00A01854"/>
    <w:rsid w:val="00A018F9"/>
    <w:rsid w:val="00A01C3C"/>
    <w:rsid w:val="00A02023"/>
    <w:rsid w:val="00A02375"/>
    <w:rsid w:val="00A026AB"/>
    <w:rsid w:val="00A02BC8"/>
    <w:rsid w:val="00A02BF0"/>
    <w:rsid w:val="00A02E8A"/>
    <w:rsid w:val="00A030AD"/>
    <w:rsid w:val="00A031E3"/>
    <w:rsid w:val="00A03488"/>
    <w:rsid w:val="00A035F3"/>
    <w:rsid w:val="00A036DF"/>
    <w:rsid w:val="00A03E3A"/>
    <w:rsid w:val="00A046B4"/>
    <w:rsid w:val="00A046F6"/>
    <w:rsid w:val="00A04CCD"/>
    <w:rsid w:val="00A05522"/>
    <w:rsid w:val="00A059C3"/>
    <w:rsid w:val="00A05FAD"/>
    <w:rsid w:val="00A0702A"/>
    <w:rsid w:val="00A07115"/>
    <w:rsid w:val="00A07304"/>
    <w:rsid w:val="00A07983"/>
    <w:rsid w:val="00A07BF1"/>
    <w:rsid w:val="00A100D6"/>
    <w:rsid w:val="00A10741"/>
    <w:rsid w:val="00A108E4"/>
    <w:rsid w:val="00A109A3"/>
    <w:rsid w:val="00A10F94"/>
    <w:rsid w:val="00A11422"/>
    <w:rsid w:val="00A11E58"/>
    <w:rsid w:val="00A1212B"/>
    <w:rsid w:val="00A12560"/>
    <w:rsid w:val="00A141D8"/>
    <w:rsid w:val="00A1490B"/>
    <w:rsid w:val="00A16050"/>
    <w:rsid w:val="00A161EC"/>
    <w:rsid w:val="00A1625C"/>
    <w:rsid w:val="00A165F7"/>
    <w:rsid w:val="00A16F11"/>
    <w:rsid w:val="00A171E8"/>
    <w:rsid w:val="00A17BAB"/>
    <w:rsid w:val="00A2006C"/>
    <w:rsid w:val="00A20195"/>
    <w:rsid w:val="00A20D91"/>
    <w:rsid w:val="00A21639"/>
    <w:rsid w:val="00A2179F"/>
    <w:rsid w:val="00A21949"/>
    <w:rsid w:val="00A21B90"/>
    <w:rsid w:val="00A22299"/>
    <w:rsid w:val="00A22808"/>
    <w:rsid w:val="00A23A19"/>
    <w:rsid w:val="00A23DCB"/>
    <w:rsid w:val="00A23DDD"/>
    <w:rsid w:val="00A23FC8"/>
    <w:rsid w:val="00A2461D"/>
    <w:rsid w:val="00A24993"/>
    <w:rsid w:val="00A2560F"/>
    <w:rsid w:val="00A25987"/>
    <w:rsid w:val="00A27914"/>
    <w:rsid w:val="00A27CD0"/>
    <w:rsid w:val="00A301EA"/>
    <w:rsid w:val="00A302E9"/>
    <w:rsid w:val="00A3030F"/>
    <w:rsid w:val="00A306C6"/>
    <w:rsid w:val="00A30882"/>
    <w:rsid w:val="00A30A01"/>
    <w:rsid w:val="00A30B12"/>
    <w:rsid w:val="00A30DA2"/>
    <w:rsid w:val="00A30E8B"/>
    <w:rsid w:val="00A31AB2"/>
    <w:rsid w:val="00A32943"/>
    <w:rsid w:val="00A33BD0"/>
    <w:rsid w:val="00A33C1A"/>
    <w:rsid w:val="00A34027"/>
    <w:rsid w:val="00A3403C"/>
    <w:rsid w:val="00A34A51"/>
    <w:rsid w:val="00A351DE"/>
    <w:rsid w:val="00A3568E"/>
    <w:rsid w:val="00A360E8"/>
    <w:rsid w:val="00A3728A"/>
    <w:rsid w:val="00A40979"/>
    <w:rsid w:val="00A40D99"/>
    <w:rsid w:val="00A4120A"/>
    <w:rsid w:val="00A41560"/>
    <w:rsid w:val="00A41992"/>
    <w:rsid w:val="00A42340"/>
    <w:rsid w:val="00A4285E"/>
    <w:rsid w:val="00A43DEA"/>
    <w:rsid w:val="00A43FEC"/>
    <w:rsid w:val="00A4462E"/>
    <w:rsid w:val="00A44B59"/>
    <w:rsid w:val="00A44E69"/>
    <w:rsid w:val="00A45CCD"/>
    <w:rsid w:val="00A460A2"/>
    <w:rsid w:val="00A46747"/>
    <w:rsid w:val="00A467D4"/>
    <w:rsid w:val="00A46A2C"/>
    <w:rsid w:val="00A47617"/>
    <w:rsid w:val="00A479D3"/>
    <w:rsid w:val="00A47AFC"/>
    <w:rsid w:val="00A47EDD"/>
    <w:rsid w:val="00A50638"/>
    <w:rsid w:val="00A5080D"/>
    <w:rsid w:val="00A50A12"/>
    <w:rsid w:val="00A50BB8"/>
    <w:rsid w:val="00A50C3E"/>
    <w:rsid w:val="00A5171A"/>
    <w:rsid w:val="00A51766"/>
    <w:rsid w:val="00A51C28"/>
    <w:rsid w:val="00A52781"/>
    <w:rsid w:val="00A52BFE"/>
    <w:rsid w:val="00A53CDD"/>
    <w:rsid w:val="00A54291"/>
    <w:rsid w:val="00A548B0"/>
    <w:rsid w:val="00A5493A"/>
    <w:rsid w:val="00A54A2D"/>
    <w:rsid w:val="00A54DCA"/>
    <w:rsid w:val="00A54FBA"/>
    <w:rsid w:val="00A56BCC"/>
    <w:rsid w:val="00A57DCC"/>
    <w:rsid w:val="00A618C4"/>
    <w:rsid w:val="00A6276A"/>
    <w:rsid w:val="00A6326E"/>
    <w:rsid w:val="00A63382"/>
    <w:rsid w:val="00A63F65"/>
    <w:rsid w:val="00A642CE"/>
    <w:rsid w:val="00A6492A"/>
    <w:rsid w:val="00A65B63"/>
    <w:rsid w:val="00A6611E"/>
    <w:rsid w:val="00A66246"/>
    <w:rsid w:val="00A6698D"/>
    <w:rsid w:val="00A670BB"/>
    <w:rsid w:val="00A67267"/>
    <w:rsid w:val="00A676A7"/>
    <w:rsid w:val="00A67782"/>
    <w:rsid w:val="00A677F5"/>
    <w:rsid w:val="00A70C16"/>
    <w:rsid w:val="00A71841"/>
    <w:rsid w:val="00A72A76"/>
    <w:rsid w:val="00A7311A"/>
    <w:rsid w:val="00A73371"/>
    <w:rsid w:val="00A738D9"/>
    <w:rsid w:val="00A73F70"/>
    <w:rsid w:val="00A746B6"/>
    <w:rsid w:val="00A74D17"/>
    <w:rsid w:val="00A75A19"/>
    <w:rsid w:val="00A762E1"/>
    <w:rsid w:val="00A768C5"/>
    <w:rsid w:val="00A77359"/>
    <w:rsid w:val="00A77476"/>
    <w:rsid w:val="00A77CFB"/>
    <w:rsid w:val="00A80736"/>
    <w:rsid w:val="00A80A7C"/>
    <w:rsid w:val="00A80ECB"/>
    <w:rsid w:val="00A81858"/>
    <w:rsid w:val="00A81BD4"/>
    <w:rsid w:val="00A81E03"/>
    <w:rsid w:val="00A82149"/>
    <w:rsid w:val="00A823C7"/>
    <w:rsid w:val="00A82597"/>
    <w:rsid w:val="00A8299D"/>
    <w:rsid w:val="00A82A44"/>
    <w:rsid w:val="00A82C77"/>
    <w:rsid w:val="00A82D6E"/>
    <w:rsid w:val="00A8399B"/>
    <w:rsid w:val="00A83D75"/>
    <w:rsid w:val="00A84732"/>
    <w:rsid w:val="00A84B3B"/>
    <w:rsid w:val="00A85CB4"/>
    <w:rsid w:val="00A85D01"/>
    <w:rsid w:val="00A864E0"/>
    <w:rsid w:val="00A87031"/>
    <w:rsid w:val="00A870C0"/>
    <w:rsid w:val="00A87C70"/>
    <w:rsid w:val="00A87D7D"/>
    <w:rsid w:val="00A90724"/>
    <w:rsid w:val="00A90E6D"/>
    <w:rsid w:val="00A92033"/>
    <w:rsid w:val="00A9436C"/>
    <w:rsid w:val="00A95237"/>
    <w:rsid w:val="00A953F0"/>
    <w:rsid w:val="00A95C5A"/>
    <w:rsid w:val="00A9695F"/>
    <w:rsid w:val="00A96B39"/>
    <w:rsid w:val="00A97168"/>
    <w:rsid w:val="00A9729E"/>
    <w:rsid w:val="00A9744C"/>
    <w:rsid w:val="00A97AD7"/>
    <w:rsid w:val="00AA04DD"/>
    <w:rsid w:val="00AA062E"/>
    <w:rsid w:val="00AA0A79"/>
    <w:rsid w:val="00AA0AEA"/>
    <w:rsid w:val="00AA0AF4"/>
    <w:rsid w:val="00AA0E26"/>
    <w:rsid w:val="00AA0F8A"/>
    <w:rsid w:val="00AA18B6"/>
    <w:rsid w:val="00AA18B8"/>
    <w:rsid w:val="00AA1BEB"/>
    <w:rsid w:val="00AA3206"/>
    <w:rsid w:val="00AA3272"/>
    <w:rsid w:val="00AA463A"/>
    <w:rsid w:val="00AA4A3F"/>
    <w:rsid w:val="00AA58DD"/>
    <w:rsid w:val="00AA60AD"/>
    <w:rsid w:val="00AA7749"/>
    <w:rsid w:val="00AA7AE3"/>
    <w:rsid w:val="00AB03F4"/>
    <w:rsid w:val="00AB0577"/>
    <w:rsid w:val="00AB1D36"/>
    <w:rsid w:val="00AB21FA"/>
    <w:rsid w:val="00AB380A"/>
    <w:rsid w:val="00AB3B70"/>
    <w:rsid w:val="00AB3C72"/>
    <w:rsid w:val="00AB3E1D"/>
    <w:rsid w:val="00AB4DEE"/>
    <w:rsid w:val="00AB4FDD"/>
    <w:rsid w:val="00AB5121"/>
    <w:rsid w:val="00AB6108"/>
    <w:rsid w:val="00AB6865"/>
    <w:rsid w:val="00AB68A4"/>
    <w:rsid w:val="00AB69F2"/>
    <w:rsid w:val="00AB6FC2"/>
    <w:rsid w:val="00AB718F"/>
    <w:rsid w:val="00AB78E9"/>
    <w:rsid w:val="00AB7F93"/>
    <w:rsid w:val="00AC068F"/>
    <w:rsid w:val="00AC0E3C"/>
    <w:rsid w:val="00AC15E5"/>
    <w:rsid w:val="00AC179F"/>
    <w:rsid w:val="00AC17C8"/>
    <w:rsid w:val="00AC25DE"/>
    <w:rsid w:val="00AC319B"/>
    <w:rsid w:val="00AC3C07"/>
    <w:rsid w:val="00AC46E5"/>
    <w:rsid w:val="00AC5647"/>
    <w:rsid w:val="00AC59A5"/>
    <w:rsid w:val="00AC5B5C"/>
    <w:rsid w:val="00AC5D78"/>
    <w:rsid w:val="00AC5F2B"/>
    <w:rsid w:val="00AC613D"/>
    <w:rsid w:val="00AC61EB"/>
    <w:rsid w:val="00AC6613"/>
    <w:rsid w:val="00AC7207"/>
    <w:rsid w:val="00AC77D7"/>
    <w:rsid w:val="00AC79F7"/>
    <w:rsid w:val="00AC7C93"/>
    <w:rsid w:val="00AD110B"/>
    <w:rsid w:val="00AD2275"/>
    <w:rsid w:val="00AD266E"/>
    <w:rsid w:val="00AD2705"/>
    <w:rsid w:val="00AD2F6E"/>
    <w:rsid w:val="00AD334C"/>
    <w:rsid w:val="00AD3774"/>
    <w:rsid w:val="00AD3AEF"/>
    <w:rsid w:val="00AD3ECD"/>
    <w:rsid w:val="00AD43B1"/>
    <w:rsid w:val="00AD4CC7"/>
    <w:rsid w:val="00AD5078"/>
    <w:rsid w:val="00AD51D6"/>
    <w:rsid w:val="00AD5903"/>
    <w:rsid w:val="00AD5BC1"/>
    <w:rsid w:val="00AD740C"/>
    <w:rsid w:val="00AD75E8"/>
    <w:rsid w:val="00AD77B7"/>
    <w:rsid w:val="00AD7881"/>
    <w:rsid w:val="00AE012F"/>
    <w:rsid w:val="00AE0F5A"/>
    <w:rsid w:val="00AE0F78"/>
    <w:rsid w:val="00AE1789"/>
    <w:rsid w:val="00AE1F73"/>
    <w:rsid w:val="00AE212E"/>
    <w:rsid w:val="00AE27C4"/>
    <w:rsid w:val="00AE307E"/>
    <w:rsid w:val="00AE321F"/>
    <w:rsid w:val="00AE3B76"/>
    <w:rsid w:val="00AE4665"/>
    <w:rsid w:val="00AE4820"/>
    <w:rsid w:val="00AE4EA0"/>
    <w:rsid w:val="00AE563B"/>
    <w:rsid w:val="00AE56BF"/>
    <w:rsid w:val="00AE5A14"/>
    <w:rsid w:val="00AE5A38"/>
    <w:rsid w:val="00AE5B30"/>
    <w:rsid w:val="00AE6A98"/>
    <w:rsid w:val="00AE6E3E"/>
    <w:rsid w:val="00AE7089"/>
    <w:rsid w:val="00AE79A6"/>
    <w:rsid w:val="00AF01C4"/>
    <w:rsid w:val="00AF0BBB"/>
    <w:rsid w:val="00AF0E60"/>
    <w:rsid w:val="00AF19EF"/>
    <w:rsid w:val="00AF19FC"/>
    <w:rsid w:val="00AF1BAC"/>
    <w:rsid w:val="00AF22FF"/>
    <w:rsid w:val="00AF2378"/>
    <w:rsid w:val="00AF29D2"/>
    <w:rsid w:val="00AF2AE5"/>
    <w:rsid w:val="00AF2D61"/>
    <w:rsid w:val="00AF3177"/>
    <w:rsid w:val="00AF342E"/>
    <w:rsid w:val="00AF37DA"/>
    <w:rsid w:val="00AF39DB"/>
    <w:rsid w:val="00AF4439"/>
    <w:rsid w:val="00AF5093"/>
    <w:rsid w:val="00AF5819"/>
    <w:rsid w:val="00AF5AF7"/>
    <w:rsid w:val="00AF5BF8"/>
    <w:rsid w:val="00AF5EB6"/>
    <w:rsid w:val="00AF65DE"/>
    <w:rsid w:val="00AF6DC1"/>
    <w:rsid w:val="00AF7061"/>
    <w:rsid w:val="00AF7088"/>
    <w:rsid w:val="00AF7E5D"/>
    <w:rsid w:val="00B004EC"/>
    <w:rsid w:val="00B011C9"/>
    <w:rsid w:val="00B019CC"/>
    <w:rsid w:val="00B02610"/>
    <w:rsid w:val="00B026EA"/>
    <w:rsid w:val="00B02DEF"/>
    <w:rsid w:val="00B03041"/>
    <w:rsid w:val="00B0311E"/>
    <w:rsid w:val="00B034C6"/>
    <w:rsid w:val="00B03824"/>
    <w:rsid w:val="00B03FA4"/>
    <w:rsid w:val="00B04CD4"/>
    <w:rsid w:val="00B05AFC"/>
    <w:rsid w:val="00B05B23"/>
    <w:rsid w:val="00B05C5A"/>
    <w:rsid w:val="00B05C6E"/>
    <w:rsid w:val="00B0654C"/>
    <w:rsid w:val="00B06804"/>
    <w:rsid w:val="00B069CB"/>
    <w:rsid w:val="00B0700B"/>
    <w:rsid w:val="00B07168"/>
    <w:rsid w:val="00B0751E"/>
    <w:rsid w:val="00B078EC"/>
    <w:rsid w:val="00B07E48"/>
    <w:rsid w:val="00B07E7A"/>
    <w:rsid w:val="00B10734"/>
    <w:rsid w:val="00B10E9F"/>
    <w:rsid w:val="00B1112B"/>
    <w:rsid w:val="00B118F6"/>
    <w:rsid w:val="00B11D39"/>
    <w:rsid w:val="00B11DAC"/>
    <w:rsid w:val="00B1213E"/>
    <w:rsid w:val="00B121B6"/>
    <w:rsid w:val="00B12511"/>
    <w:rsid w:val="00B13106"/>
    <w:rsid w:val="00B13C75"/>
    <w:rsid w:val="00B13F16"/>
    <w:rsid w:val="00B143C3"/>
    <w:rsid w:val="00B15145"/>
    <w:rsid w:val="00B1565C"/>
    <w:rsid w:val="00B15B3F"/>
    <w:rsid w:val="00B15F5C"/>
    <w:rsid w:val="00B179B5"/>
    <w:rsid w:val="00B17A7E"/>
    <w:rsid w:val="00B17A95"/>
    <w:rsid w:val="00B206D4"/>
    <w:rsid w:val="00B209FC"/>
    <w:rsid w:val="00B216C0"/>
    <w:rsid w:val="00B21F6F"/>
    <w:rsid w:val="00B2274E"/>
    <w:rsid w:val="00B23A41"/>
    <w:rsid w:val="00B23B30"/>
    <w:rsid w:val="00B23C96"/>
    <w:rsid w:val="00B23D6B"/>
    <w:rsid w:val="00B24454"/>
    <w:rsid w:val="00B2448F"/>
    <w:rsid w:val="00B24A01"/>
    <w:rsid w:val="00B25458"/>
    <w:rsid w:val="00B25B56"/>
    <w:rsid w:val="00B26081"/>
    <w:rsid w:val="00B2624A"/>
    <w:rsid w:val="00B263A6"/>
    <w:rsid w:val="00B26A52"/>
    <w:rsid w:val="00B26A62"/>
    <w:rsid w:val="00B26E63"/>
    <w:rsid w:val="00B27B10"/>
    <w:rsid w:val="00B302D5"/>
    <w:rsid w:val="00B30A93"/>
    <w:rsid w:val="00B30E66"/>
    <w:rsid w:val="00B312E0"/>
    <w:rsid w:val="00B3139E"/>
    <w:rsid w:val="00B315AE"/>
    <w:rsid w:val="00B316C2"/>
    <w:rsid w:val="00B33749"/>
    <w:rsid w:val="00B337C4"/>
    <w:rsid w:val="00B33861"/>
    <w:rsid w:val="00B3418C"/>
    <w:rsid w:val="00B34368"/>
    <w:rsid w:val="00B3459C"/>
    <w:rsid w:val="00B34C85"/>
    <w:rsid w:val="00B35313"/>
    <w:rsid w:val="00B3535E"/>
    <w:rsid w:val="00B35E08"/>
    <w:rsid w:val="00B369AC"/>
    <w:rsid w:val="00B36F0B"/>
    <w:rsid w:val="00B37701"/>
    <w:rsid w:val="00B377EB"/>
    <w:rsid w:val="00B400B2"/>
    <w:rsid w:val="00B406D4"/>
    <w:rsid w:val="00B406D5"/>
    <w:rsid w:val="00B40EFC"/>
    <w:rsid w:val="00B422CD"/>
    <w:rsid w:val="00B42783"/>
    <w:rsid w:val="00B4312F"/>
    <w:rsid w:val="00B44190"/>
    <w:rsid w:val="00B4528F"/>
    <w:rsid w:val="00B4588E"/>
    <w:rsid w:val="00B45C4B"/>
    <w:rsid w:val="00B45C77"/>
    <w:rsid w:val="00B466A2"/>
    <w:rsid w:val="00B46CD9"/>
    <w:rsid w:val="00B47166"/>
    <w:rsid w:val="00B47628"/>
    <w:rsid w:val="00B478B8"/>
    <w:rsid w:val="00B47C5C"/>
    <w:rsid w:val="00B47CDA"/>
    <w:rsid w:val="00B5042B"/>
    <w:rsid w:val="00B510E4"/>
    <w:rsid w:val="00B51848"/>
    <w:rsid w:val="00B5224E"/>
    <w:rsid w:val="00B528F9"/>
    <w:rsid w:val="00B5365B"/>
    <w:rsid w:val="00B53741"/>
    <w:rsid w:val="00B54CD8"/>
    <w:rsid w:val="00B54F36"/>
    <w:rsid w:val="00B5549C"/>
    <w:rsid w:val="00B558F4"/>
    <w:rsid w:val="00B56E82"/>
    <w:rsid w:val="00B57D6F"/>
    <w:rsid w:val="00B57DA4"/>
    <w:rsid w:val="00B6011D"/>
    <w:rsid w:val="00B60C04"/>
    <w:rsid w:val="00B61146"/>
    <w:rsid w:val="00B616C2"/>
    <w:rsid w:val="00B617FE"/>
    <w:rsid w:val="00B62417"/>
    <w:rsid w:val="00B62595"/>
    <w:rsid w:val="00B62758"/>
    <w:rsid w:val="00B6316E"/>
    <w:rsid w:val="00B632F3"/>
    <w:rsid w:val="00B63566"/>
    <w:rsid w:val="00B63CB7"/>
    <w:rsid w:val="00B64E78"/>
    <w:rsid w:val="00B65592"/>
    <w:rsid w:val="00B6561A"/>
    <w:rsid w:val="00B6571D"/>
    <w:rsid w:val="00B65756"/>
    <w:rsid w:val="00B657AD"/>
    <w:rsid w:val="00B65DC0"/>
    <w:rsid w:val="00B6655C"/>
    <w:rsid w:val="00B675F3"/>
    <w:rsid w:val="00B7010C"/>
    <w:rsid w:val="00B71C63"/>
    <w:rsid w:val="00B71E89"/>
    <w:rsid w:val="00B737B9"/>
    <w:rsid w:val="00B737ED"/>
    <w:rsid w:val="00B738FB"/>
    <w:rsid w:val="00B74FA7"/>
    <w:rsid w:val="00B7516C"/>
    <w:rsid w:val="00B754B8"/>
    <w:rsid w:val="00B763C4"/>
    <w:rsid w:val="00B76848"/>
    <w:rsid w:val="00B76A47"/>
    <w:rsid w:val="00B770F9"/>
    <w:rsid w:val="00B7718D"/>
    <w:rsid w:val="00B77376"/>
    <w:rsid w:val="00B7774F"/>
    <w:rsid w:val="00B77A2E"/>
    <w:rsid w:val="00B77EEB"/>
    <w:rsid w:val="00B8023F"/>
    <w:rsid w:val="00B80373"/>
    <w:rsid w:val="00B80888"/>
    <w:rsid w:val="00B813CB"/>
    <w:rsid w:val="00B8176D"/>
    <w:rsid w:val="00B81770"/>
    <w:rsid w:val="00B818CA"/>
    <w:rsid w:val="00B82ABF"/>
    <w:rsid w:val="00B82C78"/>
    <w:rsid w:val="00B835EB"/>
    <w:rsid w:val="00B836E5"/>
    <w:rsid w:val="00B839B7"/>
    <w:rsid w:val="00B83E0C"/>
    <w:rsid w:val="00B842DE"/>
    <w:rsid w:val="00B8435F"/>
    <w:rsid w:val="00B8456E"/>
    <w:rsid w:val="00B84ED3"/>
    <w:rsid w:val="00B84EE4"/>
    <w:rsid w:val="00B84F56"/>
    <w:rsid w:val="00B857BC"/>
    <w:rsid w:val="00B860F1"/>
    <w:rsid w:val="00B863CA"/>
    <w:rsid w:val="00B871E2"/>
    <w:rsid w:val="00B8725F"/>
    <w:rsid w:val="00B87BF3"/>
    <w:rsid w:val="00B90121"/>
    <w:rsid w:val="00B90C4A"/>
    <w:rsid w:val="00B91060"/>
    <w:rsid w:val="00B911D5"/>
    <w:rsid w:val="00B9188B"/>
    <w:rsid w:val="00B91D70"/>
    <w:rsid w:val="00B922C9"/>
    <w:rsid w:val="00B93056"/>
    <w:rsid w:val="00B932DD"/>
    <w:rsid w:val="00B9378D"/>
    <w:rsid w:val="00B94874"/>
    <w:rsid w:val="00B94A49"/>
    <w:rsid w:val="00B95168"/>
    <w:rsid w:val="00B9605E"/>
    <w:rsid w:val="00B961DB"/>
    <w:rsid w:val="00B964BE"/>
    <w:rsid w:val="00B9697A"/>
    <w:rsid w:val="00B96D36"/>
    <w:rsid w:val="00B974AE"/>
    <w:rsid w:val="00B97A10"/>
    <w:rsid w:val="00B97EBB"/>
    <w:rsid w:val="00BA0352"/>
    <w:rsid w:val="00BA06B7"/>
    <w:rsid w:val="00BA0B2A"/>
    <w:rsid w:val="00BA198D"/>
    <w:rsid w:val="00BA19DF"/>
    <w:rsid w:val="00BA1AF1"/>
    <w:rsid w:val="00BA2023"/>
    <w:rsid w:val="00BA2142"/>
    <w:rsid w:val="00BA2233"/>
    <w:rsid w:val="00BA2DAD"/>
    <w:rsid w:val="00BA2EFA"/>
    <w:rsid w:val="00BA3418"/>
    <w:rsid w:val="00BA4518"/>
    <w:rsid w:val="00BA483D"/>
    <w:rsid w:val="00BA4AB6"/>
    <w:rsid w:val="00BA50E5"/>
    <w:rsid w:val="00BA6D37"/>
    <w:rsid w:val="00BA7982"/>
    <w:rsid w:val="00BB03FA"/>
    <w:rsid w:val="00BB0472"/>
    <w:rsid w:val="00BB12C3"/>
    <w:rsid w:val="00BB143B"/>
    <w:rsid w:val="00BB171A"/>
    <w:rsid w:val="00BB1735"/>
    <w:rsid w:val="00BB23A6"/>
    <w:rsid w:val="00BB3856"/>
    <w:rsid w:val="00BB4B57"/>
    <w:rsid w:val="00BB4FA7"/>
    <w:rsid w:val="00BB5165"/>
    <w:rsid w:val="00BB5867"/>
    <w:rsid w:val="00BB5C5D"/>
    <w:rsid w:val="00BB5CC9"/>
    <w:rsid w:val="00BB664F"/>
    <w:rsid w:val="00BB673F"/>
    <w:rsid w:val="00BB67AD"/>
    <w:rsid w:val="00BB7518"/>
    <w:rsid w:val="00BB7618"/>
    <w:rsid w:val="00BB7923"/>
    <w:rsid w:val="00BB7CE2"/>
    <w:rsid w:val="00BB7E4A"/>
    <w:rsid w:val="00BB7E54"/>
    <w:rsid w:val="00BC20D7"/>
    <w:rsid w:val="00BC2273"/>
    <w:rsid w:val="00BC2288"/>
    <w:rsid w:val="00BC25CF"/>
    <w:rsid w:val="00BC2614"/>
    <w:rsid w:val="00BC3404"/>
    <w:rsid w:val="00BC34E5"/>
    <w:rsid w:val="00BC363B"/>
    <w:rsid w:val="00BC3D4D"/>
    <w:rsid w:val="00BC401C"/>
    <w:rsid w:val="00BC45E8"/>
    <w:rsid w:val="00BC54FE"/>
    <w:rsid w:val="00BC5E66"/>
    <w:rsid w:val="00BC6088"/>
    <w:rsid w:val="00BC7253"/>
    <w:rsid w:val="00BC7A4E"/>
    <w:rsid w:val="00BC7F62"/>
    <w:rsid w:val="00BD1667"/>
    <w:rsid w:val="00BD1C08"/>
    <w:rsid w:val="00BD1FB7"/>
    <w:rsid w:val="00BD2062"/>
    <w:rsid w:val="00BD2A92"/>
    <w:rsid w:val="00BD4316"/>
    <w:rsid w:val="00BD468D"/>
    <w:rsid w:val="00BD4D52"/>
    <w:rsid w:val="00BD4E3B"/>
    <w:rsid w:val="00BD58BD"/>
    <w:rsid w:val="00BD5B92"/>
    <w:rsid w:val="00BD603F"/>
    <w:rsid w:val="00BD607B"/>
    <w:rsid w:val="00BD68CB"/>
    <w:rsid w:val="00BD6994"/>
    <w:rsid w:val="00BD6BD8"/>
    <w:rsid w:val="00BD71DC"/>
    <w:rsid w:val="00BD75F3"/>
    <w:rsid w:val="00BD76E9"/>
    <w:rsid w:val="00BD7C57"/>
    <w:rsid w:val="00BD7D8E"/>
    <w:rsid w:val="00BE0056"/>
    <w:rsid w:val="00BE01B4"/>
    <w:rsid w:val="00BE0862"/>
    <w:rsid w:val="00BE126C"/>
    <w:rsid w:val="00BE1AE8"/>
    <w:rsid w:val="00BE1B49"/>
    <w:rsid w:val="00BE2372"/>
    <w:rsid w:val="00BE2D17"/>
    <w:rsid w:val="00BE339F"/>
    <w:rsid w:val="00BE3ACC"/>
    <w:rsid w:val="00BE425D"/>
    <w:rsid w:val="00BE4FD5"/>
    <w:rsid w:val="00BE530A"/>
    <w:rsid w:val="00BE583D"/>
    <w:rsid w:val="00BE5B27"/>
    <w:rsid w:val="00BE5D39"/>
    <w:rsid w:val="00BE61D7"/>
    <w:rsid w:val="00BE6B39"/>
    <w:rsid w:val="00BE7055"/>
    <w:rsid w:val="00BE7F7C"/>
    <w:rsid w:val="00BF0164"/>
    <w:rsid w:val="00BF0729"/>
    <w:rsid w:val="00BF0A2C"/>
    <w:rsid w:val="00BF119F"/>
    <w:rsid w:val="00BF1759"/>
    <w:rsid w:val="00BF1C78"/>
    <w:rsid w:val="00BF21F3"/>
    <w:rsid w:val="00BF296F"/>
    <w:rsid w:val="00BF2ADF"/>
    <w:rsid w:val="00BF2F8A"/>
    <w:rsid w:val="00BF32A1"/>
    <w:rsid w:val="00BF385D"/>
    <w:rsid w:val="00BF3B88"/>
    <w:rsid w:val="00BF4045"/>
    <w:rsid w:val="00BF4A43"/>
    <w:rsid w:val="00BF4CA0"/>
    <w:rsid w:val="00BF5A2A"/>
    <w:rsid w:val="00BF5D5C"/>
    <w:rsid w:val="00BF6067"/>
    <w:rsid w:val="00BF62F2"/>
    <w:rsid w:val="00BF68E1"/>
    <w:rsid w:val="00BF6E09"/>
    <w:rsid w:val="00BF7ACC"/>
    <w:rsid w:val="00BF7CA5"/>
    <w:rsid w:val="00C00856"/>
    <w:rsid w:val="00C00A01"/>
    <w:rsid w:val="00C0129A"/>
    <w:rsid w:val="00C01793"/>
    <w:rsid w:val="00C02754"/>
    <w:rsid w:val="00C03285"/>
    <w:rsid w:val="00C0354E"/>
    <w:rsid w:val="00C04C4A"/>
    <w:rsid w:val="00C05CD7"/>
    <w:rsid w:val="00C0613D"/>
    <w:rsid w:val="00C06641"/>
    <w:rsid w:val="00C06B1B"/>
    <w:rsid w:val="00C06D8B"/>
    <w:rsid w:val="00C0701D"/>
    <w:rsid w:val="00C10308"/>
    <w:rsid w:val="00C108DA"/>
    <w:rsid w:val="00C10E64"/>
    <w:rsid w:val="00C10F0F"/>
    <w:rsid w:val="00C1114C"/>
    <w:rsid w:val="00C1117A"/>
    <w:rsid w:val="00C11621"/>
    <w:rsid w:val="00C121F0"/>
    <w:rsid w:val="00C13231"/>
    <w:rsid w:val="00C13814"/>
    <w:rsid w:val="00C13D72"/>
    <w:rsid w:val="00C144C8"/>
    <w:rsid w:val="00C15163"/>
    <w:rsid w:val="00C15436"/>
    <w:rsid w:val="00C157F1"/>
    <w:rsid w:val="00C158DE"/>
    <w:rsid w:val="00C15A6E"/>
    <w:rsid w:val="00C16882"/>
    <w:rsid w:val="00C1690E"/>
    <w:rsid w:val="00C16CE8"/>
    <w:rsid w:val="00C17213"/>
    <w:rsid w:val="00C17572"/>
    <w:rsid w:val="00C175A7"/>
    <w:rsid w:val="00C204CF"/>
    <w:rsid w:val="00C20B17"/>
    <w:rsid w:val="00C2115D"/>
    <w:rsid w:val="00C2215C"/>
    <w:rsid w:val="00C2235A"/>
    <w:rsid w:val="00C22C76"/>
    <w:rsid w:val="00C2320A"/>
    <w:rsid w:val="00C24CD4"/>
    <w:rsid w:val="00C25399"/>
    <w:rsid w:val="00C25871"/>
    <w:rsid w:val="00C25A4E"/>
    <w:rsid w:val="00C25AAC"/>
    <w:rsid w:val="00C25E5F"/>
    <w:rsid w:val="00C25FD4"/>
    <w:rsid w:val="00C26249"/>
    <w:rsid w:val="00C26281"/>
    <w:rsid w:val="00C26553"/>
    <w:rsid w:val="00C267DD"/>
    <w:rsid w:val="00C2708C"/>
    <w:rsid w:val="00C300BB"/>
    <w:rsid w:val="00C30AF3"/>
    <w:rsid w:val="00C30E0C"/>
    <w:rsid w:val="00C30E1E"/>
    <w:rsid w:val="00C31588"/>
    <w:rsid w:val="00C31976"/>
    <w:rsid w:val="00C31DBE"/>
    <w:rsid w:val="00C321EA"/>
    <w:rsid w:val="00C3235C"/>
    <w:rsid w:val="00C337AD"/>
    <w:rsid w:val="00C33B3C"/>
    <w:rsid w:val="00C33DA8"/>
    <w:rsid w:val="00C33F7A"/>
    <w:rsid w:val="00C350C4"/>
    <w:rsid w:val="00C36C15"/>
    <w:rsid w:val="00C36F22"/>
    <w:rsid w:val="00C373F0"/>
    <w:rsid w:val="00C37FBE"/>
    <w:rsid w:val="00C406E3"/>
    <w:rsid w:val="00C40EA5"/>
    <w:rsid w:val="00C4119D"/>
    <w:rsid w:val="00C413E0"/>
    <w:rsid w:val="00C424D4"/>
    <w:rsid w:val="00C42633"/>
    <w:rsid w:val="00C42D5A"/>
    <w:rsid w:val="00C43103"/>
    <w:rsid w:val="00C435B7"/>
    <w:rsid w:val="00C4384C"/>
    <w:rsid w:val="00C44028"/>
    <w:rsid w:val="00C441FF"/>
    <w:rsid w:val="00C4455F"/>
    <w:rsid w:val="00C4491F"/>
    <w:rsid w:val="00C44C2D"/>
    <w:rsid w:val="00C45948"/>
    <w:rsid w:val="00C45F1D"/>
    <w:rsid w:val="00C4669C"/>
    <w:rsid w:val="00C46811"/>
    <w:rsid w:val="00C472BA"/>
    <w:rsid w:val="00C47B3C"/>
    <w:rsid w:val="00C47C72"/>
    <w:rsid w:val="00C510CD"/>
    <w:rsid w:val="00C5188B"/>
    <w:rsid w:val="00C51A9A"/>
    <w:rsid w:val="00C51F8C"/>
    <w:rsid w:val="00C526E8"/>
    <w:rsid w:val="00C52B48"/>
    <w:rsid w:val="00C53093"/>
    <w:rsid w:val="00C530DC"/>
    <w:rsid w:val="00C54275"/>
    <w:rsid w:val="00C542B7"/>
    <w:rsid w:val="00C5478E"/>
    <w:rsid w:val="00C54881"/>
    <w:rsid w:val="00C552E9"/>
    <w:rsid w:val="00C5567B"/>
    <w:rsid w:val="00C56B91"/>
    <w:rsid w:val="00C5743B"/>
    <w:rsid w:val="00C6050E"/>
    <w:rsid w:val="00C616A0"/>
    <w:rsid w:val="00C61754"/>
    <w:rsid w:val="00C61DE7"/>
    <w:rsid w:val="00C62329"/>
    <w:rsid w:val="00C62573"/>
    <w:rsid w:val="00C6258B"/>
    <w:rsid w:val="00C62BCC"/>
    <w:rsid w:val="00C62D32"/>
    <w:rsid w:val="00C63100"/>
    <w:rsid w:val="00C6320C"/>
    <w:rsid w:val="00C633C7"/>
    <w:rsid w:val="00C63647"/>
    <w:rsid w:val="00C63744"/>
    <w:rsid w:val="00C63CF6"/>
    <w:rsid w:val="00C64C8E"/>
    <w:rsid w:val="00C656AB"/>
    <w:rsid w:val="00C659AF"/>
    <w:rsid w:val="00C662BC"/>
    <w:rsid w:val="00C66A6D"/>
    <w:rsid w:val="00C66EAA"/>
    <w:rsid w:val="00C67677"/>
    <w:rsid w:val="00C679C3"/>
    <w:rsid w:val="00C67A08"/>
    <w:rsid w:val="00C67C69"/>
    <w:rsid w:val="00C702C0"/>
    <w:rsid w:val="00C7070A"/>
    <w:rsid w:val="00C70A1E"/>
    <w:rsid w:val="00C70C4C"/>
    <w:rsid w:val="00C716AF"/>
    <w:rsid w:val="00C71C80"/>
    <w:rsid w:val="00C71DCB"/>
    <w:rsid w:val="00C71F12"/>
    <w:rsid w:val="00C7212E"/>
    <w:rsid w:val="00C7218A"/>
    <w:rsid w:val="00C73181"/>
    <w:rsid w:val="00C732B6"/>
    <w:rsid w:val="00C73F23"/>
    <w:rsid w:val="00C740CE"/>
    <w:rsid w:val="00C74456"/>
    <w:rsid w:val="00C754C4"/>
    <w:rsid w:val="00C7572D"/>
    <w:rsid w:val="00C759BC"/>
    <w:rsid w:val="00C76309"/>
    <w:rsid w:val="00C76610"/>
    <w:rsid w:val="00C77918"/>
    <w:rsid w:val="00C77DDB"/>
    <w:rsid w:val="00C77EAD"/>
    <w:rsid w:val="00C8012D"/>
    <w:rsid w:val="00C80167"/>
    <w:rsid w:val="00C809D2"/>
    <w:rsid w:val="00C80E27"/>
    <w:rsid w:val="00C814E8"/>
    <w:rsid w:val="00C819E9"/>
    <w:rsid w:val="00C81DAB"/>
    <w:rsid w:val="00C8234E"/>
    <w:rsid w:val="00C82F22"/>
    <w:rsid w:val="00C8341E"/>
    <w:rsid w:val="00C83548"/>
    <w:rsid w:val="00C835A4"/>
    <w:rsid w:val="00C83945"/>
    <w:rsid w:val="00C83DE5"/>
    <w:rsid w:val="00C83EA6"/>
    <w:rsid w:val="00C85128"/>
    <w:rsid w:val="00C85557"/>
    <w:rsid w:val="00C85F4F"/>
    <w:rsid w:val="00C86183"/>
    <w:rsid w:val="00C864B5"/>
    <w:rsid w:val="00C8797D"/>
    <w:rsid w:val="00C90882"/>
    <w:rsid w:val="00C90DBA"/>
    <w:rsid w:val="00C90FEF"/>
    <w:rsid w:val="00C9167E"/>
    <w:rsid w:val="00C92496"/>
    <w:rsid w:val="00C9285F"/>
    <w:rsid w:val="00C92E0D"/>
    <w:rsid w:val="00C94065"/>
    <w:rsid w:val="00C9435D"/>
    <w:rsid w:val="00C94E14"/>
    <w:rsid w:val="00C9578F"/>
    <w:rsid w:val="00C95B46"/>
    <w:rsid w:val="00C9636D"/>
    <w:rsid w:val="00C965DE"/>
    <w:rsid w:val="00C96AFF"/>
    <w:rsid w:val="00C9782B"/>
    <w:rsid w:val="00C979A6"/>
    <w:rsid w:val="00C97FD4"/>
    <w:rsid w:val="00CA0B34"/>
    <w:rsid w:val="00CA17E5"/>
    <w:rsid w:val="00CA2641"/>
    <w:rsid w:val="00CA29E4"/>
    <w:rsid w:val="00CA2BBC"/>
    <w:rsid w:val="00CA2D7B"/>
    <w:rsid w:val="00CA3519"/>
    <w:rsid w:val="00CA392F"/>
    <w:rsid w:val="00CA3D00"/>
    <w:rsid w:val="00CA4B2A"/>
    <w:rsid w:val="00CA50C2"/>
    <w:rsid w:val="00CA5332"/>
    <w:rsid w:val="00CA6DB0"/>
    <w:rsid w:val="00CA7A18"/>
    <w:rsid w:val="00CB04AD"/>
    <w:rsid w:val="00CB0893"/>
    <w:rsid w:val="00CB0EBC"/>
    <w:rsid w:val="00CB104E"/>
    <w:rsid w:val="00CB16E9"/>
    <w:rsid w:val="00CB223F"/>
    <w:rsid w:val="00CB22F6"/>
    <w:rsid w:val="00CB258C"/>
    <w:rsid w:val="00CB265C"/>
    <w:rsid w:val="00CB293E"/>
    <w:rsid w:val="00CB2BAD"/>
    <w:rsid w:val="00CB2E92"/>
    <w:rsid w:val="00CB2F0B"/>
    <w:rsid w:val="00CB3191"/>
    <w:rsid w:val="00CB4FE0"/>
    <w:rsid w:val="00CB51E7"/>
    <w:rsid w:val="00CB5FAC"/>
    <w:rsid w:val="00CB6CD9"/>
    <w:rsid w:val="00CB77CB"/>
    <w:rsid w:val="00CB77FC"/>
    <w:rsid w:val="00CB7A03"/>
    <w:rsid w:val="00CB7BB9"/>
    <w:rsid w:val="00CC054D"/>
    <w:rsid w:val="00CC0702"/>
    <w:rsid w:val="00CC15E9"/>
    <w:rsid w:val="00CC17EA"/>
    <w:rsid w:val="00CC193C"/>
    <w:rsid w:val="00CC1B62"/>
    <w:rsid w:val="00CC3183"/>
    <w:rsid w:val="00CC3604"/>
    <w:rsid w:val="00CC387A"/>
    <w:rsid w:val="00CC4AB7"/>
    <w:rsid w:val="00CC5073"/>
    <w:rsid w:val="00CC574C"/>
    <w:rsid w:val="00CC6C92"/>
    <w:rsid w:val="00CC75C9"/>
    <w:rsid w:val="00CC7E08"/>
    <w:rsid w:val="00CC7E57"/>
    <w:rsid w:val="00CD0844"/>
    <w:rsid w:val="00CD0DEB"/>
    <w:rsid w:val="00CD14CD"/>
    <w:rsid w:val="00CD16C1"/>
    <w:rsid w:val="00CD174E"/>
    <w:rsid w:val="00CD19BE"/>
    <w:rsid w:val="00CD2E23"/>
    <w:rsid w:val="00CD374F"/>
    <w:rsid w:val="00CD4631"/>
    <w:rsid w:val="00CD4670"/>
    <w:rsid w:val="00CD650D"/>
    <w:rsid w:val="00CD6772"/>
    <w:rsid w:val="00CD67D9"/>
    <w:rsid w:val="00CD7E52"/>
    <w:rsid w:val="00CE0719"/>
    <w:rsid w:val="00CE08D0"/>
    <w:rsid w:val="00CE0CB5"/>
    <w:rsid w:val="00CE1040"/>
    <w:rsid w:val="00CE1F7F"/>
    <w:rsid w:val="00CE201B"/>
    <w:rsid w:val="00CE2417"/>
    <w:rsid w:val="00CE25C4"/>
    <w:rsid w:val="00CE265C"/>
    <w:rsid w:val="00CE31BD"/>
    <w:rsid w:val="00CE321A"/>
    <w:rsid w:val="00CE3818"/>
    <w:rsid w:val="00CE4893"/>
    <w:rsid w:val="00CE4CA1"/>
    <w:rsid w:val="00CE564A"/>
    <w:rsid w:val="00CE68C9"/>
    <w:rsid w:val="00CE6D16"/>
    <w:rsid w:val="00CE6E0D"/>
    <w:rsid w:val="00CE78F7"/>
    <w:rsid w:val="00CE7D98"/>
    <w:rsid w:val="00CF06BB"/>
    <w:rsid w:val="00CF0873"/>
    <w:rsid w:val="00CF0CF2"/>
    <w:rsid w:val="00CF169D"/>
    <w:rsid w:val="00CF179D"/>
    <w:rsid w:val="00CF22E0"/>
    <w:rsid w:val="00CF2D4A"/>
    <w:rsid w:val="00CF324A"/>
    <w:rsid w:val="00CF40B0"/>
    <w:rsid w:val="00CF41C4"/>
    <w:rsid w:val="00CF5303"/>
    <w:rsid w:val="00CF53E0"/>
    <w:rsid w:val="00CF591B"/>
    <w:rsid w:val="00CF5BB7"/>
    <w:rsid w:val="00CF5C94"/>
    <w:rsid w:val="00CF5D0F"/>
    <w:rsid w:val="00CF6AC4"/>
    <w:rsid w:val="00CF6E5B"/>
    <w:rsid w:val="00CF6F07"/>
    <w:rsid w:val="00CF70F4"/>
    <w:rsid w:val="00CF7272"/>
    <w:rsid w:val="00CF730E"/>
    <w:rsid w:val="00CF790B"/>
    <w:rsid w:val="00CF791C"/>
    <w:rsid w:val="00D000B3"/>
    <w:rsid w:val="00D00C5D"/>
    <w:rsid w:val="00D0132A"/>
    <w:rsid w:val="00D013E7"/>
    <w:rsid w:val="00D014C4"/>
    <w:rsid w:val="00D01678"/>
    <w:rsid w:val="00D01EAC"/>
    <w:rsid w:val="00D01F82"/>
    <w:rsid w:val="00D02C88"/>
    <w:rsid w:val="00D031C6"/>
    <w:rsid w:val="00D036E2"/>
    <w:rsid w:val="00D04676"/>
    <w:rsid w:val="00D04BFC"/>
    <w:rsid w:val="00D05AA6"/>
    <w:rsid w:val="00D0657B"/>
    <w:rsid w:val="00D067E4"/>
    <w:rsid w:val="00D06903"/>
    <w:rsid w:val="00D075D1"/>
    <w:rsid w:val="00D07823"/>
    <w:rsid w:val="00D07F58"/>
    <w:rsid w:val="00D100A3"/>
    <w:rsid w:val="00D11270"/>
    <w:rsid w:val="00D11434"/>
    <w:rsid w:val="00D117FD"/>
    <w:rsid w:val="00D13219"/>
    <w:rsid w:val="00D13742"/>
    <w:rsid w:val="00D139F8"/>
    <w:rsid w:val="00D143DD"/>
    <w:rsid w:val="00D14908"/>
    <w:rsid w:val="00D14BC8"/>
    <w:rsid w:val="00D14D1E"/>
    <w:rsid w:val="00D14F8B"/>
    <w:rsid w:val="00D15820"/>
    <w:rsid w:val="00D15AAB"/>
    <w:rsid w:val="00D167C9"/>
    <w:rsid w:val="00D170BA"/>
    <w:rsid w:val="00D173DE"/>
    <w:rsid w:val="00D177B9"/>
    <w:rsid w:val="00D17ACA"/>
    <w:rsid w:val="00D20139"/>
    <w:rsid w:val="00D2127D"/>
    <w:rsid w:val="00D213F2"/>
    <w:rsid w:val="00D2147A"/>
    <w:rsid w:val="00D214E6"/>
    <w:rsid w:val="00D21793"/>
    <w:rsid w:val="00D2298E"/>
    <w:rsid w:val="00D22A9D"/>
    <w:rsid w:val="00D234B4"/>
    <w:rsid w:val="00D23A42"/>
    <w:rsid w:val="00D23A79"/>
    <w:rsid w:val="00D23ADE"/>
    <w:rsid w:val="00D23FE2"/>
    <w:rsid w:val="00D24107"/>
    <w:rsid w:val="00D24351"/>
    <w:rsid w:val="00D24EA2"/>
    <w:rsid w:val="00D25683"/>
    <w:rsid w:val="00D2630C"/>
    <w:rsid w:val="00D26CAD"/>
    <w:rsid w:val="00D27353"/>
    <w:rsid w:val="00D275A6"/>
    <w:rsid w:val="00D30324"/>
    <w:rsid w:val="00D30647"/>
    <w:rsid w:val="00D30720"/>
    <w:rsid w:val="00D30AFF"/>
    <w:rsid w:val="00D30F20"/>
    <w:rsid w:val="00D31EC6"/>
    <w:rsid w:val="00D3215B"/>
    <w:rsid w:val="00D32E13"/>
    <w:rsid w:val="00D339AB"/>
    <w:rsid w:val="00D34246"/>
    <w:rsid w:val="00D344E1"/>
    <w:rsid w:val="00D348ED"/>
    <w:rsid w:val="00D359AD"/>
    <w:rsid w:val="00D35FDE"/>
    <w:rsid w:val="00D36417"/>
    <w:rsid w:val="00D3682F"/>
    <w:rsid w:val="00D36AB5"/>
    <w:rsid w:val="00D372A1"/>
    <w:rsid w:val="00D3746F"/>
    <w:rsid w:val="00D37858"/>
    <w:rsid w:val="00D37CD8"/>
    <w:rsid w:val="00D4029B"/>
    <w:rsid w:val="00D405E9"/>
    <w:rsid w:val="00D40605"/>
    <w:rsid w:val="00D40EC4"/>
    <w:rsid w:val="00D414EF"/>
    <w:rsid w:val="00D41F54"/>
    <w:rsid w:val="00D42E90"/>
    <w:rsid w:val="00D430E7"/>
    <w:rsid w:val="00D43AC1"/>
    <w:rsid w:val="00D45251"/>
    <w:rsid w:val="00D45905"/>
    <w:rsid w:val="00D45C19"/>
    <w:rsid w:val="00D4603C"/>
    <w:rsid w:val="00D50682"/>
    <w:rsid w:val="00D50DBB"/>
    <w:rsid w:val="00D51165"/>
    <w:rsid w:val="00D51792"/>
    <w:rsid w:val="00D51E77"/>
    <w:rsid w:val="00D52712"/>
    <w:rsid w:val="00D52D18"/>
    <w:rsid w:val="00D52D80"/>
    <w:rsid w:val="00D535C5"/>
    <w:rsid w:val="00D53BCE"/>
    <w:rsid w:val="00D5415A"/>
    <w:rsid w:val="00D54737"/>
    <w:rsid w:val="00D55B81"/>
    <w:rsid w:val="00D56887"/>
    <w:rsid w:val="00D5694F"/>
    <w:rsid w:val="00D571B2"/>
    <w:rsid w:val="00D577F2"/>
    <w:rsid w:val="00D57BDA"/>
    <w:rsid w:val="00D57C68"/>
    <w:rsid w:val="00D6076B"/>
    <w:rsid w:val="00D61A8B"/>
    <w:rsid w:val="00D61E9F"/>
    <w:rsid w:val="00D61F49"/>
    <w:rsid w:val="00D620E4"/>
    <w:rsid w:val="00D62E87"/>
    <w:rsid w:val="00D62F2C"/>
    <w:rsid w:val="00D6388B"/>
    <w:rsid w:val="00D638C1"/>
    <w:rsid w:val="00D63B75"/>
    <w:rsid w:val="00D63FCC"/>
    <w:rsid w:val="00D651F1"/>
    <w:rsid w:val="00D659E8"/>
    <w:rsid w:val="00D67072"/>
    <w:rsid w:val="00D67229"/>
    <w:rsid w:val="00D67777"/>
    <w:rsid w:val="00D67A0C"/>
    <w:rsid w:val="00D70090"/>
    <w:rsid w:val="00D70579"/>
    <w:rsid w:val="00D70B51"/>
    <w:rsid w:val="00D72BFC"/>
    <w:rsid w:val="00D72D74"/>
    <w:rsid w:val="00D736DB"/>
    <w:rsid w:val="00D73706"/>
    <w:rsid w:val="00D73F32"/>
    <w:rsid w:val="00D74279"/>
    <w:rsid w:val="00D7549D"/>
    <w:rsid w:val="00D75BE1"/>
    <w:rsid w:val="00D75DF3"/>
    <w:rsid w:val="00D76BD2"/>
    <w:rsid w:val="00D76C2F"/>
    <w:rsid w:val="00D77481"/>
    <w:rsid w:val="00D7768A"/>
    <w:rsid w:val="00D777CF"/>
    <w:rsid w:val="00D77989"/>
    <w:rsid w:val="00D77E5C"/>
    <w:rsid w:val="00D800D0"/>
    <w:rsid w:val="00D8038A"/>
    <w:rsid w:val="00D80CB1"/>
    <w:rsid w:val="00D80F2E"/>
    <w:rsid w:val="00D81389"/>
    <w:rsid w:val="00D818D8"/>
    <w:rsid w:val="00D8284A"/>
    <w:rsid w:val="00D8297F"/>
    <w:rsid w:val="00D829AB"/>
    <w:rsid w:val="00D82B97"/>
    <w:rsid w:val="00D837BA"/>
    <w:rsid w:val="00D83CE3"/>
    <w:rsid w:val="00D84B29"/>
    <w:rsid w:val="00D859C3"/>
    <w:rsid w:val="00D859F8"/>
    <w:rsid w:val="00D85E3D"/>
    <w:rsid w:val="00D85F4B"/>
    <w:rsid w:val="00D86181"/>
    <w:rsid w:val="00D86196"/>
    <w:rsid w:val="00D86883"/>
    <w:rsid w:val="00D86BE7"/>
    <w:rsid w:val="00D86D33"/>
    <w:rsid w:val="00D90521"/>
    <w:rsid w:val="00D9196C"/>
    <w:rsid w:val="00D91CD2"/>
    <w:rsid w:val="00D91EE9"/>
    <w:rsid w:val="00D926DF"/>
    <w:rsid w:val="00D92CBE"/>
    <w:rsid w:val="00D92F95"/>
    <w:rsid w:val="00D93197"/>
    <w:rsid w:val="00D932F2"/>
    <w:rsid w:val="00D9330C"/>
    <w:rsid w:val="00D9375C"/>
    <w:rsid w:val="00D94BD8"/>
    <w:rsid w:val="00D94F0C"/>
    <w:rsid w:val="00D95789"/>
    <w:rsid w:val="00D9657F"/>
    <w:rsid w:val="00D966FF"/>
    <w:rsid w:val="00D96A64"/>
    <w:rsid w:val="00D972EA"/>
    <w:rsid w:val="00D9751D"/>
    <w:rsid w:val="00D97565"/>
    <w:rsid w:val="00D97A99"/>
    <w:rsid w:val="00DA04E7"/>
    <w:rsid w:val="00DA0BAF"/>
    <w:rsid w:val="00DA0E6A"/>
    <w:rsid w:val="00DA159E"/>
    <w:rsid w:val="00DA1C52"/>
    <w:rsid w:val="00DA1E65"/>
    <w:rsid w:val="00DA234F"/>
    <w:rsid w:val="00DA270B"/>
    <w:rsid w:val="00DA2884"/>
    <w:rsid w:val="00DA31D8"/>
    <w:rsid w:val="00DA329B"/>
    <w:rsid w:val="00DA340A"/>
    <w:rsid w:val="00DA3882"/>
    <w:rsid w:val="00DA3CA0"/>
    <w:rsid w:val="00DA4630"/>
    <w:rsid w:val="00DA4824"/>
    <w:rsid w:val="00DA5FAA"/>
    <w:rsid w:val="00DA6103"/>
    <w:rsid w:val="00DA6A50"/>
    <w:rsid w:val="00DA6BB3"/>
    <w:rsid w:val="00DA7BF2"/>
    <w:rsid w:val="00DA7CC0"/>
    <w:rsid w:val="00DA7E97"/>
    <w:rsid w:val="00DB0297"/>
    <w:rsid w:val="00DB05DD"/>
    <w:rsid w:val="00DB064F"/>
    <w:rsid w:val="00DB099A"/>
    <w:rsid w:val="00DB0AE6"/>
    <w:rsid w:val="00DB176D"/>
    <w:rsid w:val="00DB194B"/>
    <w:rsid w:val="00DB1C3F"/>
    <w:rsid w:val="00DB1F94"/>
    <w:rsid w:val="00DB1FBD"/>
    <w:rsid w:val="00DB27AF"/>
    <w:rsid w:val="00DB29B5"/>
    <w:rsid w:val="00DB30C6"/>
    <w:rsid w:val="00DB3C45"/>
    <w:rsid w:val="00DB4687"/>
    <w:rsid w:val="00DB5446"/>
    <w:rsid w:val="00DB5A53"/>
    <w:rsid w:val="00DB5C4D"/>
    <w:rsid w:val="00DB6B02"/>
    <w:rsid w:val="00DB7063"/>
    <w:rsid w:val="00DB7C49"/>
    <w:rsid w:val="00DC0E4E"/>
    <w:rsid w:val="00DC1C49"/>
    <w:rsid w:val="00DC285A"/>
    <w:rsid w:val="00DC428E"/>
    <w:rsid w:val="00DC45EA"/>
    <w:rsid w:val="00DC4D06"/>
    <w:rsid w:val="00DC5982"/>
    <w:rsid w:val="00DC5E8C"/>
    <w:rsid w:val="00DC603A"/>
    <w:rsid w:val="00DC6338"/>
    <w:rsid w:val="00DC6A1D"/>
    <w:rsid w:val="00DD01F7"/>
    <w:rsid w:val="00DD02FE"/>
    <w:rsid w:val="00DD03DA"/>
    <w:rsid w:val="00DD06DB"/>
    <w:rsid w:val="00DD20BC"/>
    <w:rsid w:val="00DD2291"/>
    <w:rsid w:val="00DD387E"/>
    <w:rsid w:val="00DD3A03"/>
    <w:rsid w:val="00DD3BAA"/>
    <w:rsid w:val="00DD4722"/>
    <w:rsid w:val="00DD488A"/>
    <w:rsid w:val="00DD56C0"/>
    <w:rsid w:val="00DD58E8"/>
    <w:rsid w:val="00DD5E33"/>
    <w:rsid w:val="00DD5ED5"/>
    <w:rsid w:val="00DD65CF"/>
    <w:rsid w:val="00DD6F0B"/>
    <w:rsid w:val="00DD7677"/>
    <w:rsid w:val="00DE0785"/>
    <w:rsid w:val="00DE0968"/>
    <w:rsid w:val="00DE0CD1"/>
    <w:rsid w:val="00DE0F37"/>
    <w:rsid w:val="00DE236F"/>
    <w:rsid w:val="00DE2704"/>
    <w:rsid w:val="00DE2BF9"/>
    <w:rsid w:val="00DE2C91"/>
    <w:rsid w:val="00DE3081"/>
    <w:rsid w:val="00DE430A"/>
    <w:rsid w:val="00DE4DE9"/>
    <w:rsid w:val="00DE5331"/>
    <w:rsid w:val="00DE5AAB"/>
    <w:rsid w:val="00DE661C"/>
    <w:rsid w:val="00DE6AD4"/>
    <w:rsid w:val="00DE6CFC"/>
    <w:rsid w:val="00DE74D0"/>
    <w:rsid w:val="00DE77CF"/>
    <w:rsid w:val="00DF014F"/>
    <w:rsid w:val="00DF063C"/>
    <w:rsid w:val="00DF1A28"/>
    <w:rsid w:val="00DF24FC"/>
    <w:rsid w:val="00DF27A0"/>
    <w:rsid w:val="00DF29AA"/>
    <w:rsid w:val="00DF2EC1"/>
    <w:rsid w:val="00DF3788"/>
    <w:rsid w:val="00DF3E70"/>
    <w:rsid w:val="00DF489D"/>
    <w:rsid w:val="00DF492E"/>
    <w:rsid w:val="00DF538A"/>
    <w:rsid w:val="00DF5935"/>
    <w:rsid w:val="00DF5DE1"/>
    <w:rsid w:val="00DF61FE"/>
    <w:rsid w:val="00DF7AAC"/>
    <w:rsid w:val="00DF7D3D"/>
    <w:rsid w:val="00DF7FAC"/>
    <w:rsid w:val="00E004D1"/>
    <w:rsid w:val="00E01365"/>
    <w:rsid w:val="00E018BD"/>
    <w:rsid w:val="00E02467"/>
    <w:rsid w:val="00E027A7"/>
    <w:rsid w:val="00E02EFF"/>
    <w:rsid w:val="00E03425"/>
    <w:rsid w:val="00E03464"/>
    <w:rsid w:val="00E04231"/>
    <w:rsid w:val="00E0444B"/>
    <w:rsid w:val="00E046F8"/>
    <w:rsid w:val="00E04707"/>
    <w:rsid w:val="00E04B60"/>
    <w:rsid w:val="00E04CFE"/>
    <w:rsid w:val="00E0564C"/>
    <w:rsid w:val="00E05965"/>
    <w:rsid w:val="00E05E3C"/>
    <w:rsid w:val="00E06421"/>
    <w:rsid w:val="00E06AB0"/>
    <w:rsid w:val="00E06E34"/>
    <w:rsid w:val="00E07189"/>
    <w:rsid w:val="00E07D40"/>
    <w:rsid w:val="00E103C8"/>
    <w:rsid w:val="00E107F4"/>
    <w:rsid w:val="00E110CD"/>
    <w:rsid w:val="00E11945"/>
    <w:rsid w:val="00E12268"/>
    <w:rsid w:val="00E127D3"/>
    <w:rsid w:val="00E12BBE"/>
    <w:rsid w:val="00E13220"/>
    <w:rsid w:val="00E1354E"/>
    <w:rsid w:val="00E136DC"/>
    <w:rsid w:val="00E136E7"/>
    <w:rsid w:val="00E1376F"/>
    <w:rsid w:val="00E13882"/>
    <w:rsid w:val="00E13A69"/>
    <w:rsid w:val="00E13AC6"/>
    <w:rsid w:val="00E13AD1"/>
    <w:rsid w:val="00E13F29"/>
    <w:rsid w:val="00E14C74"/>
    <w:rsid w:val="00E14D58"/>
    <w:rsid w:val="00E1564E"/>
    <w:rsid w:val="00E15948"/>
    <w:rsid w:val="00E16247"/>
    <w:rsid w:val="00E16917"/>
    <w:rsid w:val="00E16AA4"/>
    <w:rsid w:val="00E172DC"/>
    <w:rsid w:val="00E1781A"/>
    <w:rsid w:val="00E17A69"/>
    <w:rsid w:val="00E20292"/>
    <w:rsid w:val="00E20497"/>
    <w:rsid w:val="00E20F10"/>
    <w:rsid w:val="00E2184C"/>
    <w:rsid w:val="00E21B38"/>
    <w:rsid w:val="00E21D25"/>
    <w:rsid w:val="00E21F06"/>
    <w:rsid w:val="00E2250D"/>
    <w:rsid w:val="00E22AF1"/>
    <w:rsid w:val="00E22F1F"/>
    <w:rsid w:val="00E23C31"/>
    <w:rsid w:val="00E23ECE"/>
    <w:rsid w:val="00E245AA"/>
    <w:rsid w:val="00E24B9F"/>
    <w:rsid w:val="00E24C9E"/>
    <w:rsid w:val="00E25127"/>
    <w:rsid w:val="00E2553F"/>
    <w:rsid w:val="00E25917"/>
    <w:rsid w:val="00E26798"/>
    <w:rsid w:val="00E26865"/>
    <w:rsid w:val="00E26929"/>
    <w:rsid w:val="00E269C1"/>
    <w:rsid w:val="00E3081F"/>
    <w:rsid w:val="00E30942"/>
    <w:rsid w:val="00E3104A"/>
    <w:rsid w:val="00E31477"/>
    <w:rsid w:val="00E3187D"/>
    <w:rsid w:val="00E31DDA"/>
    <w:rsid w:val="00E3242F"/>
    <w:rsid w:val="00E324C1"/>
    <w:rsid w:val="00E32905"/>
    <w:rsid w:val="00E32DE5"/>
    <w:rsid w:val="00E32DE9"/>
    <w:rsid w:val="00E336C9"/>
    <w:rsid w:val="00E345A0"/>
    <w:rsid w:val="00E34AD3"/>
    <w:rsid w:val="00E34E4E"/>
    <w:rsid w:val="00E3568F"/>
    <w:rsid w:val="00E35E1F"/>
    <w:rsid w:val="00E3640F"/>
    <w:rsid w:val="00E37136"/>
    <w:rsid w:val="00E3789F"/>
    <w:rsid w:val="00E378BB"/>
    <w:rsid w:val="00E379D9"/>
    <w:rsid w:val="00E37BA0"/>
    <w:rsid w:val="00E37C39"/>
    <w:rsid w:val="00E37D6F"/>
    <w:rsid w:val="00E400A7"/>
    <w:rsid w:val="00E409C1"/>
    <w:rsid w:val="00E413D8"/>
    <w:rsid w:val="00E41567"/>
    <w:rsid w:val="00E41ED2"/>
    <w:rsid w:val="00E42251"/>
    <w:rsid w:val="00E431C5"/>
    <w:rsid w:val="00E43478"/>
    <w:rsid w:val="00E43545"/>
    <w:rsid w:val="00E43A19"/>
    <w:rsid w:val="00E43B87"/>
    <w:rsid w:val="00E43EC9"/>
    <w:rsid w:val="00E43F79"/>
    <w:rsid w:val="00E442CF"/>
    <w:rsid w:val="00E4431B"/>
    <w:rsid w:val="00E444CF"/>
    <w:rsid w:val="00E44E41"/>
    <w:rsid w:val="00E44E8A"/>
    <w:rsid w:val="00E45202"/>
    <w:rsid w:val="00E45387"/>
    <w:rsid w:val="00E455AB"/>
    <w:rsid w:val="00E45672"/>
    <w:rsid w:val="00E45C25"/>
    <w:rsid w:val="00E45D5F"/>
    <w:rsid w:val="00E45FC5"/>
    <w:rsid w:val="00E4699C"/>
    <w:rsid w:val="00E47006"/>
    <w:rsid w:val="00E4751F"/>
    <w:rsid w:val="00E4769A"/>
    <w:rsid w:val="00E47755"/>
    <w:rsid w:val="00E47859"/>
    <w:rsid w:val="00E5010E"/>
    <w:rsid w:val="00E50487"/>
    <w:rsid w:val="00E50C9D"/>
    <w:rsid w:val="00E51509"/>
    <w:rsid w:val="00E51B45"/>
    <w:rsid w:val="00E51B71"/>
    <w:rsid w:val="00E52189"/>
    <w:rsid w:val="00E52224"/>
    <w:rsid w:val="00E52545"/>
    <w:rsid w:val="00E52BA1"/>
    <w:rsid w:val="00E53455"/>
    <w:rsid w:val="00E534B3"/>
    <w:rsid w:val="00E53B20"/>
    <w:rsid w:val="00E5424D"/>
    <w:rsid w:val="00E54323"/>
    <w:rsid w:val="00E54400"/>
    <w:rsid w:val="00E55111"/>
    <w:rsid w:val="00E56039"/>
    <w:rsid w:val="00E56130"/>
    <w:rsid w:val="00E5659D"/>
    <w:rsid w:val="00E56A29"/>
    <w:rsid w:val="00E56B0C"/>
    <w:rsid w:val="00E56F1C"/>
    <w:rsid w:val="00E57015"/>
    <w:rsid w:val="00E577D6"/>
    <w:rsid w:val="00E57AEC"/>
    <w:rsid w:val="00E57C34"/>
    <w:rsid w:val="00E57E49"/>
    <w:rsid w:val="00E60E67"/>
    <w:rsid w:val="00E614D3"/>
    <w:rsid w:val="00E624CD"/>
    <w:rsid w:val="00E6255E"/>
    <w:rsid w:val="00E62823"/>
    <w:rsid w:val="00E63CAF"/>
    <w:rsid w:val="00E63D2E"/>
    <w:rsid w:val="00E64198"/>
    <w:rsid w:val="00E65645"/>
    <w:rsid w:val="00E65AB8"/>
    <w:rsid w:val="00E65C07"/>
    <w:rsid w:val="00E66537"/>
    <w:rsid w:val="00E66892"/>
    <w:rsid w:val="00E66FDE"/>
    <w:rsid w:val="00E67908"/>
    <w:rsid w:val="00E67FE5"/>
    <w:rsid w:val="00E707D6"/>
    <w:rsid w:val="00E7084E"/>
    <w:rsid w:val="00E710FD"/>
    <w:rsid w:val="00E7165B"/>
    <w:rsid w:val="00E719E8"/>
    <w:rsid w:val="00E720CE"/>
    <w:rsid w:val="00E723BC"/>
    <w:rsid w:val="00E723C1"/>
    <w:rsid w:val="00E7254C"/>
    <w:rsid w:val="00E72B1E"/>
    <w:rsid w:val="00E72F83"/>
    <w:rsid w:val="00E72FB7"/>
    <w:rsid w:val="00E73AE9"/>
    <w:rsid w:val="00E73E48"/>
    <w:rsid w:val="00E74108"/>
    <w:rsid w:val="00E7461E"/>
    <w:rsid w:val="00E74979"/>
    <w:rsid w:val="00E752D2"/>
    <w:rsid w:val="00E7611A"/>
    <w:rsid w:val="00E7692E"/>
    <w:rsid w:val="00E769EF"/>
    <w:rsid w:val="00E77AEB"/>
    <w:rsid w:val="00E77DA8"/>
    <w:rsid w:val="00E801DA"/>
    <w:rsid w:val="00E8073A"/>
    <w:rsid w:val="00E80BD0"/>
    <w:rsid w:val="00E80DE8"/>
    <w:rsid w:val="00E82704"/>
    <w:rsid w:val="00E83F80"/>
    <w:rsid w:val="00E8400F"/>
    <w:rsid w:val="00E849F5"/>
    <w:rsid w:val="00E85699"/>
    <w:rsid w:val="00E858C1"/>
    <w:rsid w:val="00E860AE"/>
    <w:rsid w:val="00E8675D"/>
    <w:rsid w:val="00E87C50"/>
    <w:rsid w:val="00E901B8"/>
    <w:rsid w:val="00E9107D"/>
    <w:rsid w:val="00E91479"/>
    <w:rsid w:val="00E9156F"/>
    <w:rsid w:val="00E91EEF"/>
    <w:rsid w:val="00E92179"/>
    <w:rsid w:val="00E93D04"/>
    <w:rsid w:val="00E94D43"/>
    <w:rsid w:val="00E95430"/>
    <w:rsid w:val="00E96063"/>
    <w:rsid w:val="00E96571"/>
    <w:rsid w:val="00E96821"/>
    <w:rsid w:val="00E96AAD"/>
    <w:rsid w:val="00E96AF1"/>
    <w:rsid w:val="00E96F25"/>
    <w:rsid w:val="00E97127"/>
    <w:rsid w:val="00E973F5"/>
    <w:rsid w:val="00EA0121"/>
    <w:rsid w:val="00EA10EC"/>
    <w:rsid w:val="00EA1F21"/>
    <w:rsid w:val="00EA2182"/>
    <w:rsid w:val="00EA255D"/>
    <w:rsid w:val="00EA2901"/>
    <w:rsid w:val="00EA2E0C"/>
    <w:rsid w:val="00EA382D"/>
    <w:rsid w:val="00EA40FE"/>
    <w:rsid w:val="00EA4662"/>
    <w:rsid w:val="00EA4711"/>
    <w:rsid w:val="00EA4B37"/>
    <w:rsid w:val="00EA503C"/>
    <w:rsid w:val="00EA5ACE"/>
    <w:rsid w:val="00EA623E"/>
    <w:rsid w:val="00EA6EE8"/>
    <w:rsid w:val="00EA7EDB"/>
    <w:rsid w:val="00EA7F4A"/>
    <w:rsid w:val="00EB007F"/>
    <w:rsid w:val="00EB03A8"/>
    <w:rsid w:val="00EB0950"/>
    <w:rsid w:val="00EB0F92"/>
    <w:rsid w:val="00EB1460"/>
    <w:rsid w:val="00EB222A"/>
    <w:rsid w:val="00EB244C"/>
    <w:rsid w:val="00EB3113"/>
    <w:rsid w:val="00EB3217"/>
    <w:rsid w:val="00EB32BF"/>
    <w:rsid w:val="00EB41E4"/>
    <w:rsid w:val="00EB452D"/>
    <w:rsid w:val="00EB5597"/>
    <w:rsid w:val="00EB5A88"/>
    <w:rsid w:val="00EB6974"/>
    <w:rsid w:val="00EB6A78"/>
    <w:rsid w:val="00EB6D73"/>
    <w:rsid w:val="00EB731A"/>
    <w:rsid w:val="00EB73DC"/>
    <w:rsid w:val="00EB74CA"/>
    <w:rsid w:val="00EB777B"/>
    <w:rsid w:val="00EC0C00"/>
    <w:rsid w:val="00EC0F05"/>
    <w:rsid w:val="00EC0F6F"/>
    <w:rsid w:val="00EC134C"/>
    <w:rsid w:val="00EC1911"/>
    <w:rsid w:val="00EC33F1"/>
    <w:rsid w:val="00EC395F"/>
    <w:rsid w:val="00EC3F90"/>
    <w:rsid w:val="00EC52FA"/>
    <w:rsid w:val="00EC535F"/>
    <w:rsid w:val="00EC5387"/>
    <w:rsid w:val="00EC6426"/>
    <w:rsid w:val="00EC65B0"/>
    <w:rsid w:val="00EC6BCE"/>
    <w:rsid w:val="00EC79BF"/>
    <w:rsid w:val="00EC7C3F"/>
    <w:rsid w:val="00ED0719"/>
    <w:rsid w:val="00ED0AD4"/>
    <w:rsid w:val="00ED3D2D"/>
    <w:rsid w:val="00ED3ECA"/>
    <w:rsid w:val="00ED4EF1"/>
    <w:rsid w:val="00ED51FD"/>
    <w:rsid w:val="00ED5562"/>
    <w:rsid w:val="00ED5932"/>
    <w:rsid w:val="00ED63BB"/>
    <w:rsid w:val="00ED6D84"/>
    <w:rsid w:val="00EE0B0E"/>
    <w:rsid w:val="00EE165C"/>
    <w:rsid w:val="00EE1831"/>
    <w:rsid w:val="00EE23F5"/>
    <w:rsid w:val="00EE27A1"/>
    <w:rsid w:val="00EE336A"/>
    <w:rsid w:val="00EE3893"/>
    <w:rsid w:val="00EE418C"/>
    <w:rsid w:val="00EE4533"/>
    <w:rsid w:val="00EE453D"/>
    <w:rsid w:val="00EE4AF5"/>
    <w:rsid w:val="00EE5037"/>
    <w:rsid w:val="00EE5166"/>
    <w:rsid w:val="00EE63F6"/>
    <w:rsid w:val="00EE6AD8"/>
    <w:rsid w:val="00EE6E28"/>
    <w:rsid w:val="00EE7617"/>
    <w:rsid w:val="00EF0808"/>
    <w:rsid w:val="00EF0A1C"/>
    <w:rsid w:val="00EF0ACC"/>
    <w:rsid w:val="00EF0EC0"/>
    <w:rsid w:val="00EF190F"/>
    <w:rsid w:val="00EF24AE"/>
    <w:rsid w:val="00EF2866"/>
    <w:rsid w:val="00EF301C"/>
    <w:rsid w:val="00EF33F4"/>
    <w:rsid w:val="00EF3E73"/>
    <w:rsid w:val="00EF3F2B"/>
    <w:rsid w:val="00EF4027"/>
    <w:rsid w:val="00EF4080"/>
    <w:rsid w:val="00EF4BC4"/>
    <w:rsid w:val="00EF4DF8"/>
    <w:rsid w:val="00EF5FD9"/>
    <w:rsid w:val="00EF681A"/>
    <w:rsid w:val="00EF7036"/>
    <w:rsid w:val="00EF76CD"/>
    <w:rsid w:val="00EF77AB"/>
    <w:rsid w:val="00F00914"/>
    <w:rsid w:val="00F00988"/>
    <w:rsid w:val="00F00C11"/>
    <w:rsid w:val="00F00E31"/>
    <w:rsid w:val="00F0160B"/>
    <w:rsid w:val="00F01D35"/>
    <w:rsid w:val="00F01F53"/>
    <w:rsid w:val="00F0281E"/>
    <w:rsid w:val="00F028BC"/>
    <w:rsid w:val="00F02AE5"/>
    <w:rsid w:val="00F02E0F"/>
    <w:rsid w:val="00F03A53"/>
    <w:rsid w:val="00F04FC6"/>
    <w:rsid w:val="00F0512F"/>
    <w:rsid w:val="00F05668"/>
    <w:rsid w:val="00F05C54"/>
    <w:rsid w:val="00F06537"/>
    <w:rsid w:val="00F07839"/>
    <w:rsid w:val="00F07A11"/>
    <w:rsid w:val="00F07B82"/>
    <w:rsid w:val="00F07BC8"/>
    <w:rsid w:val="00F07BE3"/>
    <w:rsid w:val="00F07BE5"/>
    <w:rsid w:val="00F07E99"/>
    <w:rsid w:val="00F10AA5"/>
    <w:rsid w:val="00F10BB6"/>
    <w:rsid w:val="00F11B42"/>
    <w:rsid w:val="00F11B57"/>
    <w:rsid w:val="00F11FEF"/>
    <w:rsid w:val="00F12C1E"/>
    <w:rsid w:val="00F13C80"/>
    <w:rsid w:val="00F13D63"/>
    <w:rsid w:val="00F15304"/>
    <w:rsid w:val="00F15A10"/>
    <w:rsid w:val="00F15BF1"/>
    <w:rsid w:val="00F1639A"/>
    <w:rsid w:val="00F1665C"/>
    <w:rsid w:val="00F16705"/>
    <w:rsid w:val="00F16756"/>
    <w:rsid w:val="00F167E2"/>
    <w:rsid w:val="00F171FA"/>
    <w:rsid w:val="00F1750C"/>
    <w:rsid w:val="00F176D2"/>
    <w:rsid w:val="00F17727"/>
    <w:rsid w:val="00F17E8A"/>
    <w:rsid w:val="00F208E7"/>
    <w:rsid w:val="00F2095F"/>
    <w:rsid w:val="00F20A08"/>
    <w:rsid w:val="00F20B80"/>
    <w:rsid w:val="00F2113A"/>
    <w:rsid w:val="00F22162"/>
    <w:rsid w:val="00F2251E"/>
    <w:rsid w:val="00F22B98"/>
    <w:rsid w:val="00F231C9"/>
    <w:rsid w:val="00F2356C"/>
    <w:rsid w:val="00F23AB0"/>
    <w:rsid w:val="00F243BE"/>
    <w:rsid w:val="00F25A3C"/>
    <w:rsid w:val="00F2619C"/>
    <w:rsid w:val="00F26991"/>
    <w:rsid w:val="00F26AD5"/>
    <w:rsid w:val="00F26DA8"/>
    <w:rsid w:val="00F270BB"/>
    <w:rsid w:val="00F2719A"/>
    <w:rsid w:val="00F272FD"/>
    <w:rsid w:val="00F273F7"/>
    <w:rsid w:val="00F3004C"/>
    <w:rsid w:val="00F3176D"/>
    <w:rsid w:val="00F31870"/>
    <w:rsid w:val="00F31BE2"/>
    <w:rsid w:val="00F323A1"/>
    <w:rsid w:val="00F331B4"/>
    <w:rsid w:val="00F33775"/>
    <w:rsid w:val="00F3407B"/>
    <w:rsid w:val="00F34211"/>
    <w:rsid w:val="00F342E0"/>
    <w:rsid w:val="00F34449"/>
    <w:rsid w:val="00F34550"/>
    <w:rsid w:val="00F34CE8"/>
    <w:rsid w:val="00F3559A"/>
    <w:rsid w:val="00F359C8"/>
    <w:rsid w:val="00F35BD0"/>
    <w:rsid w:val="00F35DB7"/>
    <w:rsid w:val="00F35E62"/>
    <w:rsid w:val="00F368A5"/>
    <w:rsid w:val="00F36D50"/>
    <w:rsid w:val="00F36E68"/>
    <w:rsid w:val="00F40BAB"/>
    <w:rsid w:val="00F40C13"/>
    <w:rsid w:val="00F4135D"/>
    <w:rsid w:val="00F4175C"/>
    <w:rsid w:val="00F42323"/>
    <w:rsid w:val="00F42340"/>
    <w:rsid w:val="00F42EE7"/>
    <w:rsid w:val="00F430DD"/>
    <w:rsid w:val="00F43B77"/>
    <w:rsid w:val="00F44062"/>
    <w:rsid w:val="00F441CB"/>
    <w:rsid w:val="00F44270"/>
    <w:rsid w:val="00F449B1"/>
    <w:rsid w:val="00F44C2A"/>
    <w:rsid w:val="00F44FE2"/>
    <w:rsid w:val="00F45D25"/>
    <w:rsid w:val="00F45DC7"/>
    <w:rsid w:val="00F46859"/>
    <w:rsid w:val="00F46AAE"/>
    <w:rsid w:val="00F4705A"/>
    <w:rsid w:val="00F5050A"/>
    <w:rsid w:val="00F50545"/>
    <w:rsid w:val="00F50FAE"/>
    <w:rsid w:val="00F52CC7"/>
    <w:rsid w:val="00F52D2B"/>
    <w:rsid w:val="00F52F3E"/>
    <w:rsid w:val="00F532B0"/>
    <w:rsid w:val="00F53514"/>
    <w:rsid w:val="00F54310"/>
    <w:rsid w:val="00F54495"/>
    <w:rsid w:val="00F5449F"/>
    <w:rsid w:val="00F544DA"/>
    <w:rsid w:val="00F54A46"/>
    <w:rsid w:val="00F55862"/>
    <w:rsid w:val="00F55999"/>
    <w:rsid w:val="00F55E04"/>
    <w:rsid w:val="00F5659F"/>
    <w:rsid w:val="00F56F1C"/>
    <w:rsid w:val="00F5748D"/>
    <w:rsid w:val="00F575E4"/>
    <w:rsid w:val="00F57758"/>
    <w:rsid w:val="00F579FF"/>
    <w:rsid w:val="00F57BB0"/>
    <w:rsid w:val="00F57E8C"/>
    <w:rsid w:val="00F60291"/>
    <w:rsid w:val="00F602FE"/>
    <w:rsid w:val="00F6071D"/>
    <w:rsid w:val="00F60C55"/>
    <w:rsid w:val="00F61F4B"/>
    <w:rsid w:val="00F620F0"/>
    <w:rsid w:val="00F632DF"/>
    <w:rsid w:val="00F6348E"/>
    <w:rsid w:val="00F634ED"/>
    <w:rsid w:val="00F635C0"/>
    <w:rsid w:val="00F63642"/>
    <w:rsid w:val="00F63A4A"/>
    <w:rsid w:val="00F63F63"/>
    <w:rsid w:val="00F64136"/>
    <w:rsid w:val="00F64183"/>
    <w:rsid w:val="00F64308"/>
    <w:rsid w:val="00F64386"/>
    <w:rsid w:val="00F647F9"/>
    <w:rsid w:val="00F64942"/>
    <w:rsid w:val="00F64EF4"/>
    <w:rsid w:val="00F650D2"/>
    <w:rsid w:val="00F65105"/>
    <w:rsid w:val="00F65994"/>
    <w:rsid w:val="00F65CFE"/>
    <w:rsid w:val="00F66062"/>
    <w:rsid w:val="00F66088"/>
    <w:rsid w:val="00F664E8"/>
    <w:rsid w:val="00F6666C"/>
    <w:rsid w:val="00F66C4F"/>
    <w:rsid w:val="00F670B5"/>
    <w:rsid w:val="00F67D2D"/>
    <w:rsid w:val="00F71393"/>
    <w:rsid w:val="00F71CD3"/>
    <w:rsid w:val="00F72A9A"/>
    <w:rsid w:val="00F72BFE"/>
    <w:rsid w:val="00F72E0D"/>
    <w:rsid w:val="00F73A2A"/>
    <w:rsid w:val="00F73AA7"/>
    <w:rsid w:val="00F73D35"/>
    <w:rsid w:val="00F75036"/>
    <w:rsid w:val="00F751B4"/>
    <w:rsid w:val="00F76337"/>
    <w:rsid w:val="00F76346"/>
    <w:rsid w:val="00F76F8D"/>
    <w:rsid w:val="00F774FE"/>
    <w:rsid w:val="00F800ED"/>
    <w:rsid w:val="00F80CC6"/>
    <w:rsid w:val="00F81903"/>
    <w:rsid w:val="00F81A3D"/>
    <w:rsid w:val="00F81F90"/>
    <w:rsid w:val="00F820F5"/>
    <w:rsid w:val="00F82D20"/>
    <w:rsid w:val="00F83E13"/>
    <w:rsid w:val="00F841CE"/>
    <w:rsid w:val="00F84649"/>
    <w:rsid w:val="00F84879"/>
    <w:rsid w:val="00F84EF3"/>
    <w:rsid w:val="00F8569C"/>
    <w:rsid w:val="00F8615D"/>
    <w:rsid w:val="00F86B79"/>
    <w:rsid w:val="00F8705D"/>
    <w:rsid w:val="00F8764C"/>
    <w:rsid w:val="00F904AD"/>
    <w:rsid w:val="00F90E14"/>
    <w:rsid w:val="00F91BA6"/>
    <w:rsid w:val="00F91ECA"/>
    <w:rsid w:val="00F91F08"/>
    <w:rsid w:val="00F91F7A"/>
    <w:rsid w:val="00F9274E"/>
    <w:rsid w:val="00F930F9"/>
    <w:rsid w:val="00F936D9"/>
    <w:rsid w:val="00F93777"/>
    <w:rsid w:val="00F93914"/>
    <w:rsid w:val="00F94AE3"/>
    <w:rsid w:val="00F94C05"/>
    <w:rsid w:val="00F96067"/>
    <w:rsid w:val="00F96864"/>
    <w:rsid w:val="00F96AC8"/>
    <w:rsid w:val="00F9717B"/>
    <w:rsid w:val="00F9727D"/>
    <w:rsid w:val="00F97736"/>
    <w:rsid w:val="00F97FFB"/>
    <w:rsid w:val="00FA06F7"/>
    <w:rsid w:val="00FA0B90"/>
    <w:rsid w:val="00FA1044"/>
    <w:rsid w:val="00FA15DE"/>
    <w:rsid w:val="00FA1E40"/>
    <w:rsid w:val="00FA20DA"/>
    <w:rsid w:val="00FA2338"/>
    <w:rsid w:val="00FA247E"/>
    <w:rsid w:val="00FA2AAA"/>
    <w:rsid w:val="00FA2C59"/>
    <w:rsid w:val="00FA2F3F"/>
    <w:rsid w:val="00FA308B"/>
    <w:rsid w:val="00FA3751"/>
    <w:rsid w:val="00FA3757"/>
    <w:rsid w:val="00FA39D7"/>
    <w:rsid w:val="00FA3BA0"/>
    <w:rsid w:val="00FA3E9D"/>
    <w:rsid w:val="00FA4533"/>
    <w:rsid w:val="00FA51C8"/>
    <w:rsid w:val="00FA537C"/>
    <w:rsid w:val="00FA58DC"/>
    <w:rsid w:val="00FA5AF9"/>
    <w:rsid w:val="00FA67DB"/>
    <w:rsid w:val="00FA77E0"/>
    <w:rsid w:val="00FA7CE9"/>
    <w:rsid w:val="00FA7D76"/>
    <w:rsid w:val="00FB02CC"/>
    <w:rsid w:val="00FB08A9"/>
    <w:rsid w:val="00FB099D"/>
    <w:rsid w:val="00FB0A9C"/>
    <w:rsid w:val="00FB1006"/>
    <w:rsid w:val="00FB1246"/>
    <w:rsid w:val="00FB138C"/>
    <w:rsid w:val="00FB1874"/>
    <w:rsid w:val="00FB1D2D"/>
    <w:rsid w:val="00FB25CF"/>
    <w:rsid w:val="00FB3185"/>
    <w:rsid w:val="00FB32E7"/>
    <w:rsid w:val="00FB3ACB"/>
    <w:rsid w:val="00FB3E09"/>
    <w:rsid w:val="00FB4022"/>
    <w:rsid w:val="00FB48CB"/>
    <w:rsid w:val="00FB5048"/>
    <w:rsid w:val="00FB52CC"/>
    <w:rsid w:val="00FB5B50"/>
    <w:rsid w:val="00FB671C"/>
    <w:rsid w:val="00FB6F62"/>
    <w:rsid w:val="00FB6FFF"/>
    <w:rsid w:val="00FB744C"/>
    <w:rsid w:val="00FB7630"/>
    <w:rsid w:val="00FC00BF"/>
    <w:rsid w:val="00FC1395"/>
    <w:rsid w:val="00FC1AB1"/>
    <w:rsid w:val="00FC1D86"/>
    <w:rsid w:val="00FC2197"/>
    <w:rsid w:val="00FC2697"/>
    <w:rsid w:val="00FC26B0"/>
    <w:rsid w:val="00FC283A"/>
    <w:rsid w:val="00FC31E2"/>
    <w:rsid w:val="00FC322B"/>
    <w:rsid w:val="00FC3B9D"/>
    <w:rsid w:val="00FC41FB"/>
    <w:rsid w:val="00FC437E"/>
    <w:rsid w:val="00FC4389"/>
    <w:rsid w:val="00FC4757"/>
    <w:rsid w:val="00FC4970"/>
    <w:rsid w:val="00FC543E"/>
    <w:rsid w:val="00FC577E"/>
    <w:rsid w:val="00FC5789"/>
    <w:rsid w:val="00FC5C96"/>
    <w:rsid w:val="00FC61F6"/>
    <w:rsid w:val="00FC6F3D"/>
    <w:rsid w:val="00FC778C"/>
    <w:rsid w:val="00FC7D7D"/>
    <w:rsid w:val="00FD004A"/>
    <w:rsid w:val="00FD0528"/>
    <w:rsid w:val="00FD0540"/>
    <w:rsid w:val="00FD0585"/>
    <w:rsid w:val="00FD0912"/>
    <w:rsid w:val="00FD1ED0"/>
    <w:rsid w:val="00FD2264"/>
    <w:rsid w:val="00FD23A6"/>
    <w:rsid w:val="00FD2912"/>
    <w:rsid w:val="00FD2F0E"/>
    <w:rsid w:val="00FD327A"/>
    <w:rsid w:val="00FD347D"/>
    <w:rsid w:val="00FD37E3"/>
    <w:rsid w:val="00FD38E0"/>
    <w:rsid w:val="00FD3CC8"/>
    <w:rsid w:val="00FD3EA4"/>
    <w:rsid w:val="00FD3FBF"/>
    <w:rsid w:val="00FD48BF"/>
    <w:rsid w:val="00FD4FAC"/>
    <w:rsid w:val="00FD52AD"/>
    <w:rsid w:val="00FD547B"/>
    <w:rsid w:val="00FD73F5"/>
    <w:rsid w:val="00FD742C"/>
    <w:rsid w:val="00FD765A"/>
    <w:rsid w:val="00FD7C94"/>
    <w:rsid w:val="00FD7F34"/>
    <w:rsid w:val="00FE0651"/>
    <w:rsid w:val="00FE0E20"/>
    <w:rsid w:val="00FE0E23"/>
    <w:rsid w:val="00FE1091"/>
    <w:rsid w:val="00FE1205"/>
    <w:rsid w:val="00FE1B5C"/>
    <w:rsid w:val="00FE1B90"/>
    <w:rsid w:val="00FE3615"/>
    <w:rsid w:val="00FE3B9E"/>
    <w:rsid w:val="00FE3DF7"/>
    <w:rsid w:val="00FE4001"/>
    <w:rsid w:val="00FE49B2"/>
    <w:rsid w:val="00FE5B0B"/>
    <w:rsid w:val="00FE5D5E"/>
    <w:rsid w:val="00FE60EF"/>
    <w:rsid w:val="00FE6D24"/>
    <w:rsid w:val="00FE7101"/>
    <w:rsid w:val="00FE72E5"/>
    <w:rsid w:val="00FE770E"/>
    <w:rsid w:val="00FE799D"/>
    <w:rsid w:val="00FE7A66"/>
    <w:rsid w:val="00FF0524"/>
    <w:rsid w:val="00FF05BC"/>
    <w:rsid w:val="00FF0688"/>
    <w:rsid w:val="00FF0F9D"/>
    <w:rsid w:val="00FF1D4C"/>
    <w:rsid w:val="00FF1DCF"/>
    <w:rsid w:val="00FF2589"/>
    <w:rsid w:val="00FF2E3B"/>
    <w:rsid w:val="00FF3284"/>
    <w:rsid w:val="00FF3AC0"/>
    <w:rsid w:val="00FF439B"/>
    <w:rsid w:val="00FF4826"/>
    <w:rsid w:val="00FF4CAC"/>
    <w:rsid w:val="00FF5103"/>
    <w:rsid w:val="00FF5306"/>
    <w:rsid w:val="00FF5EF8"/>
    <w:rsid w:val="00FF6D8A"/>
    <w:rsid w:val="00FF77D3"/>
    <w:rsid w:val="00FF78FB"/>
    <w:rsid w:val="00FF7AB0"/>
    <w:rsid w:val="014FDD50"/>
    <w:rsid w:val="034BFFFA"/>
    <w:rsid w:val="0A95E18A"/>
    <w:rsid w:val="0DA4A2ED"/>
    <w:rsid w:val="0FED45AA"/>
    <w:rsid w:val="18DEA3D8"/>
    <w:rsid w:val="2EB93624"/>
    <w:rsid w:val="3E66E318"/>
    <w:rsid w:val="43744AD1"/>
    <w:rsid w:val="4D5E8318"/>
    <w:rsid w:val="548F0578"/>
    <w:rsid w:val="56049420"/>
    <w:rsid w:val="58A97F85"/>
    <w:rsid w:val="609263B0"/>
    <w:rsid w:val="61DE3ACC"/>
    <w:rsid w:val="62FBAB78"/>
    <w:rsid w:val="63EB47A9"/>
    <w:rsid w:val="6528F397"/>
    <w:rsid w:val="65457994"/>
    <w:rsid w:val="6924E82E"/>
    <w:rsid w:val="6AA74795"/>
    <w:rsid w:val="6BD032F8"/>
    <w:rsid w:val="6CA16F26"/>
    <w:rsid w:val="6FCE2668"/>
    <w:rsid w:val="7FED7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19628"/>
  <w15:chartTrackingRefBased/>
  <w15:docId w15:val="{C4F6D2D5-E594-4FF9-A3AC-67E3181A7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1C8"/>
    <w:pPr>
      <w:spacing w:before="60" w:after="60"/>
      <w:ind w:left="576"/>
      <w:jc w:val="both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1A11C8"/>
  </w:style>
  <w:style w:type="character" w:customStyle="1" w:styleId="BodyTextIndentChar">
    <w:name w:val="Body Text Indent Char"/>
    <w:link w:val="BodyTextIndent"/>
    <w:rsid w:val="001A11C8"/>
    <w:rPr>
      <w:rFonts w:ascii="Times New Roman" w:eastAsia="Times New Roman" w:hAnsi="Times New Roman" w:cs="Times New Roman"/>
      <w:sz w:val="24"/>
      <w:szCs w:val="24"/>
    </w:rPr>
  </w:style>
  <w:style w:type="paragraph" w:customStyle="1" w:styleId="Instructions">
    <w:name w:val="Instructions"/>
    <w:basedOn w:val="Normal"/>
    <w:autoRedefine/>
    <w:rsid w:val="00B6571D"/>
    <w:pPr>
      <w:shd w:val="clear" w:color="auto" w:fill="FFFFFF"/>
      <w:spacing w:before="0" w:after="120"/>
      <w:ind w:left="0"/>
      <w:jc w:val="center"/>
    </w:pPr>
    <w:rPr>
      <w:rFonts w:ascii="Cambria" w:hAnsi="Cambria"/>
      <w:b/>
      <w:szCs w:val="20"/>
      <w:u w:val="single"/>
    </w:rPr>
  </w:style>
  <w:style w:type="character" w:styleId="PageNumber">
    <w:name w:val="page number"/>
    <w:basedOn w:val="DefaultParagraphFont"/>
    <w:rsid w:val="001A11C8"/>
  </w:style>
  <w:style w:type="paragraph" w:styleId="ListParagraph">
    <w:name w:val="List Paragraph"/>
    <w:basedOn w:val="Normal"/>
    <w:uiPriority w:val="34"/>
    <w:qFormat/>
    <w:rsid w:val="001A11C8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2AC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B2AC3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15122D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5D1E3A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011C5E"/>
    <w:pPr>
      <w:numPr>
        <w:numId w:val="3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09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0CB0BA-CD82-4E8A-A11B-C72A3E2FD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674</Words>
  <Characters>3800</Characters>
  <Application>Microsoft Office Word</Application>
  <DocSecurity>0</DocSecurity>
  <Lines>200</Lines>
  <Paragraphs>172</Paragraphs>
  <ScaleCrop>false</ScaleCrop>
  <Company>Hewlett-Packard Company</Company>
  <LinksUpToDate>false</LinksUpToDate>
  <CharactersWithSpaces>4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Brown</dc:creator>
  <cp:keywords/>
  <cp:lastModifiedBy>Charlie Rice</cp:lastModifiedBy>
  <cp:revision>78</cp:revision>
  <cp:lastPrinted>2026-02-18T14:10:00Z</cp:lastPrinted>
  <dcterms:created xsi:type="dcterms:W3CDTF">2026-03-19T11:57:00Z</dcterms:created>
  <dcterms:modified xsi:type="dcterms:W3CDTF">2026-04-13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391a4a0e09a374610cdec3d376d406b2362e4557ac3a655e43de1c491ee1a</vt:lpwstr>
  </property>
</Properties>
</file>